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09794027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1AC569" w14:textId="77777777" w:rsidR="00214935" w:rsidRPr="00B354FB" w:rsidRDefault="00736318" w:rsidP="00D53197">
          <w:pPr>
            <w:pStyle w:val="ab"/>
            <w:jc w:val="center"/>
            <w:rPr>
              <w:rFonts w:ascii="標楷體" w:eastAsia="標楷體" w:hAnsi="標楷體"/>
            </w:rPr>
          </w:pPr>
          <w:r w:rsidRPr="00B354FB">
            <w:rPr>
              <w:rFonts w:ascii="標楷體" w:eastAsia="標楷體" w:hAnsi="標楷體" w:hint="eastAsia"/>
              <w:lang w:val="zh-TW"/>
            </w:rPr>
            <w:t>目</w:t>
          </w:r>
          <w:r w:rsidR="005F4415" w:rsidRPr="00B354FB">
            <w:rPr>
              <w:rFonts w:ascii="標楷體" w:eastAsia="標楷體" w:hAnsi="標楷體" w:hint="eastAsia"/>
              <w:lang w:val="zh-TW"/>
            </w:rPr>
            <w:t>次</w:t>
          </w:r>
        </w:p>
        <w:p w14:paraId="1D9FA426" w14:textId="2A3740DB" w:rsidR="00B354FB" w:rsidRPr="00B354FB" w:rsidRDefault="00214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B354FB">
            <w:rPr>
              <w:rFonts w:ascii="標楷體" w:eastAsia="標楷體" w:hAnsi="標楷體"/>
            </w:rPr>
            <w:fldChar w:fldCharType="begin"/>
          </w:r>
          <w:r w:rsidRPr="00B354FB">
            <w:rPr>
              <w:rFonts w:ascii="標楷體" w:eastAsia="標楷體" w:hAnsi="標楷體"/>
            </w:rPr>
            <w:instrText xml:space="preserve"> TOC \o "1-3" \h \z \u </w:instrText>
          </w:r>
          <w:r w:rsidRPr="00B354FB">
            <w:rPr>
              <w:rFonts w:ascii="標楷體" w:eastAsia="標楷體" w:hAnsi="標楷體"/>
            </w:rPr>
            <w:fldChar w:fldCharType="separate"/>
          </w:r>
          <w:hyperlink w:anchor="_Toc75902289" w:history="1">
            <w:r w:rsidR="00B354FB" w:rsidRPr="00B354FB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B354FB" w:rsidRPr="00B354FB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B354FB" w:rsidRPr="00B354FB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B354FB" w:rsidRPr="00B354FB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354FB" w:rsidRPr="00B354FB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B354FB" w:rsidRPr="00B354FB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B354FB"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="00B354FB"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354FB"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289 \h </w:instrText>
            </w:r>
            <w:r w:rsidR="00B354FB" w:rsidRPr="00B354FB">
              <w:rPr>
                <w:rFonts w:ascii="標楷體" w:eastAsia="標楷體" w:hAnsi="標楷體"/>
                <w:noProof/>
                <w:webHidden/>
              </w:rPr>
            </w:r>
            <w:r w:rsidR="00B354FB"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</w:t>
            </w:r>
            <w:r w:rsidR="00B354FB"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06912C2" w14:textId="112F0605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290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安裝及設定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Jupyter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WebDriver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290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A0164DC" w14:textId="1D668BEC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291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-2: Jupyter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操作技巧及課程套件安裝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291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20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287113C" w14:textId="1D21FA11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292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爬蟲專案開發實務分享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292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26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2ACDEF2" w14:textId="31EC7271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293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293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27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CF1D3F1" w14:textId="313289FE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294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2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字串物件操作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294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27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45C78DB" w14:textId="317AE494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295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2-2: List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物件操作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295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30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A9514CA" w14:textId="5A5F537A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296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2-3: Dict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物件操作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296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32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44B822A" w14:textId="5AE8C963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297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297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34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FCD7DF8" w14:textId="46254013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298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3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流程控制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if…elif…else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298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34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665E8C" w14:textId="17DF33AA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299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3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迴圈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for / while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299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35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745F754" w14:textId="3745EAEF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00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3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關鍵字與綜合使用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continue / break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00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35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22E1C84" w14:textId="4E214E27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01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3-3-1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: Tuple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的用法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01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37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E08ED57" w14:textId="5B4D2060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02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3-3-2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: Set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的用法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02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39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785DFF8" w14:textId="01790F42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03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3-3-3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練習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將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 list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當中重複的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 dict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去除，並透過指定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 dict key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來排序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03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42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5EE243B" w14:textId="03D1AD5B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04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04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47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BF0BDEE" w14:textId="3AE3471D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05" w:history="1">
            <w:r w:rsidRPr="00B354FB">
              <w:rPr>
                <w:rStyle w:val="a3"/>
                <w:rFonts w:ascii="標楷體" w:eastAsia="標楷體" w:hAnsi="標楷體"/>
                <w:noProof/>
              </w:rPr>
              <w:t>4-1: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產生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05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47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B32CC7" w14:textId="7AE85895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06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4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如何使用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編碼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06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48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DC9958D" w14:textId="65A13813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07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4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字串格式化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07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51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7B1218" w14:textId="602CF610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08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5. 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入門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08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52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17214AF" w14:textId="730E94AA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09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5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指示符號介紹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^ / $ / \d / \w / [?-?] / …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09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53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09061FA" w14:textId="30BE7BCF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10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5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計數符號介紹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{?} / {?,?} / + / * / ? / …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10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53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0B9CF1" w14:textId="276A9355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11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5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常用範例推導（手機號碼表達式、身分證字號表達式、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11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54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E90C3C2" w14:textId="0DCCAEF1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12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進階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12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55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2B2CD35" w14:textId="7FF47DF6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13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6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具名群組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Named Group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介紹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13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55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0773B07" w14:textId="1B3F26C4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14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6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常用函數介紹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search / findall / match / group / split / …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14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56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9204E0A" w14:textId="18BDC25B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15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6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具名群組在常用範例上的使用方式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Email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15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59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75EAEF3" w14:textId="21713524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16" w:history="1">
            <w:r w:rsidRPr="00B354FB">
              <w:rPr>
                <w:rStyle w:val="a3"/>
                <w:rFonts w:ascii="標楷體" w:eastAsia="標楷體" w:hAnsi="標楷體"/>
                <w:noProof/>
              </w:rPr>
              <w:t>Module7. HTML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16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61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66A6788" w14:textId="01FD861D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17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7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常見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HTML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架構介紹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17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61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B12C2A4" w14:textId="2F47A827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18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7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常見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方法介紹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18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69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9C1FFB2" w14:textId="126414DF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19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7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細說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GET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與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POST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19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69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27B1BB8" w14:textId="144A1476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20" w:history="1">
            <w:r w:rsidRPr="00B354FB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20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74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7E32355" w14:textId="0599ED3E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21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8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概述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21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74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FCF4447" w14:textId="14F39142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22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8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細說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22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74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D7B2DCF" w14:textId="4248D954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23" w:history="1">
            <w:r w:rsidRPr="00B354FB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23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82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9994C1F" w14:textId="74204893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24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9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各頁籤常用功能簡介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Elements / Console / Network / …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24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82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90A06B8" w14:textId="60ADC9FD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25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9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資策會首頁分析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25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91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0B0A94C" w14:textId="372FA833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26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9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常用操作流程介紹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Preserve Log / Clear / …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26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94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45B842D" w14:textId="5862EDEE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27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27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96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5EA9BB3" w14:textId="737667CD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28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0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觀察理解目標並發出請求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Request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28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97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463E457" w14:textId="628B5352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29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0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自訂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HTTP Headers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Cookies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29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00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73BADED" w14:textId="5812696D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30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0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解析回應內容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HTML / JSON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30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02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78C5283" w14:textId="5F157993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31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31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05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D463757" w14:textId="6D6CF94A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32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1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套件介紹及常用功能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32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05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9C5F6F2" w14:textId="273B0C3B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33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1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HTML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，使用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查找元素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33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06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A9F82F1" w14:textId="0368A8C1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34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1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取出指定內容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34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08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46F605E" w14:textId="6D559CF3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35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35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2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FD0EA10" w14:textId="42B9586D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36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2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分析頁面資訊結構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36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2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CB04194" w14:textId="2CED5151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37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2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使用套件解析並取出新聞清單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37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3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0D09578" w14:textId="0F0C1038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38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2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遞迴取出新聞頁面內容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38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4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D02FA1B" w14:textId="3DDB3A31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39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39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5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641ABAA" w14:textId="2046ACAD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40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3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取出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JSON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內容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40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5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06341AC" w14:textId="0FFAE40E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41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3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JSON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內容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41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5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ADB1DB5" w14:textId="05C7D2B8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42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3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參數取代變換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42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5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30F6166" w14:textId="30F28CA0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43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43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7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0186C2E" w14:textId="626E4B60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44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4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WebDriver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與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Browser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連動關係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44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7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3FB10A8" w14:textId="2C906EC3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45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4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自訂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啟動設定（移除資訊列、全螢幕顯示、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45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7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1BABEBE" w14:textId="673F3DD3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46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4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瀏覽器控制與取得網頁原始碼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get / quit / page_source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46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18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4346454" w14:textId="58204C6F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47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47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21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F9B42C" w14:textId="167197BC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48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5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進階控制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alert / frame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48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21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81C4AA" w14:textId="329683C3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49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5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如何查找頁面元素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ID / Class / Tag / CSS Selector / …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49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22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3628EF2" w14:textId="4989C634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50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5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動作控制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click / send_keys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50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24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7127DA7" w14:textId="334EDF98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51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51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26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B6B6229" w14:textId="23F29695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52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6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等待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WebDriverWait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52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26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1A1875B" w14:textId="68F1BC63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53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6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期待狀況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Expected Condition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53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28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CD253F9" w14:textId="3713E2BA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54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6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根據條件（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By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54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30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BEC4DDA" w14:textId="0BF455ED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55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17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55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32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37373BB" w14:textId="573730BE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56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7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如何使用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登入臉書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56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32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F2BB2BA" w14:textId="24E4E12A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57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7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如何使用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Chrome Developer Tools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分析臉書個人動態牆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57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33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A744704" w14:textId="1788BF73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58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7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如何使用擷取臉書個人動態牆內容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58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35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9D515D4" w14:textId="57D9CD63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59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Module 18.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股票案例實作及視覺化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59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41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EB35AC0" w14:textId="4A303144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60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8-1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使用套件取得股價、量等資料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60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41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1AD77F4" w14:textId="40D782FB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61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8-2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繪製畫出價量及</w:t>
            </w:r>
            <w:r w:rsidRPr="00B354FB">
              <w:rPr>
                <w:rStyle w:val="a3"/>
                <w:rFonts w:ascii="標楷體" w:eastAsia="標楷體" w:hAnsi="標楷體"/>
                <w:noProof/>
              </w:rPr>
              <w:t>K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棒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61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43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6DF9D63" w14:textId="7950A679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62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18-3: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匯出線圖保存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62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46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BA5BF53" w14:textId="38D5EC13" w:rsidR="00B354FB" w:rsidRPr="00B354FB" w:rsidRDefault="00B354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63" w:history="1"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63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48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0A99D41" w14:textId="65A6B5C6" w:rsidR="00B354FB" w:rsidRPr="00B354FB" w:rsidRDefault="00B354FB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5902364" w:history="1">
            <w:r w:rsidRPr="00B354FB">
              <w:rPr>
                <w:rStyle w:val="a3"/>
                <w:rFonts w:ascii="標楷體" w:eastAsia="標楷體" w:hAnsi="標楷體"/>
                <w:noProof/>
              </w:rPr>
              <w:t xml:space="preserve">Excel </w:t>
            </w:r>
            <w:r w:rsidRPr="00B354FB">
              <w:rPr>
                <w:rStyle w:val="a3"/>
                <w:rFonts w:ascii="標楷體" w:eastAsia="標楷體" w:hAnsi="標楷體" w:hint="eastAsia"/>
                <w:noProof/>
              </w:rPr>
              <w:t>操作</w:t>
            </w:r>
            <w:r w:rsidRPr="00B354FB">
              <w:rPr>
                <w:rFonts w:ascii="標楷體" w:eastAsia="標楷體" w:hAnsi="標楷體"/>
                <w:noProof/>
                <w:webHidden/>
              </w:rPr>
              <w:tab/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54FB">
              <w:rPr>
                <w:rFonts w:ascii="標楷體" w:eastAsia="標楷體" w:hAnsi="標楷體"/>
                <w:noProof/>
                <w:webHidden/>
              </w:rPr>
              <w:instrText xml:space="preserve"> PAGEREF _Toc75902364 \h </w:instrText>
            </w:r>
            <w:r w:rsidRPr="00B354FB">
              <w:rPr>
                <w:rFonts w:ascii="標楷體" w:eastAsia="標楷體" w:hAnsi="標楷體"/>
                <w:noProof/>
                <w:webHidden/>
              </w:rPr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E6C8F">
              <w:rPr>
                <w:rFonts w:ascii="標楷體" w:eastAsia="標楷體" w:hAnsi="標楷體"/>
                <w:noProof/>
                <w:webHidden/>
              </w:rPr>
              <w:t>148</w:t>
            </w:r>
            <w:r w:rsidRPr="00B354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0ECB76E" w14:textId="743E85CB" w:rsidR="00214935" w:rsidRDefault="00214935">
          <w:r w:rsidRPr="00B354FB">
            <w:rPr>
              <w:rFonts w:ascii="標楷體" w:eastAsia="標楷體" w:hAnsi="標楷體"/>
              <w:b/>
              <w:bCs/>
              <w:lang w:val="zh-TW"/>
            </w:rPr>
            <w:fldChar w:fldCharType="end"/>
          </w:r>
        </w:p>
      </w:sdtContent>
    </w:sdt>
    <w:p w14:paraId="0445BEBF" w14:textId="77777777" w:rsidR="004B52FE" w:rsidRDefault="004B52FE">
      <w:pPr>
        <w:widowControl/>
        <w:rPr>
          <w:rFonts w:ascii="微軟正黑體" w:hAnsi="微軟正黑體"/>
        </w:rPr>
        <w:sectPr w:rsidR="004B52FE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  <w:bookmarkStart w:id="0" w:name="_GoBack"/>
      <w:bookmarkEnd w:id="0"/>
    </w:p>
    <w:p w14:paraId="350E22E6" w14:textId="1CB33126" w:rsidR="000F1DDF" w:rsidRDefault="00F928F8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0D0F26CA" w14:textId="77777777" w:rsidR="000F1DDF" w:rsidRPr="000F1DDF" w:rsidRDefault="000F1DDF">
      <w:pPr>
        <w:widowControl/>
        <w:rPr>
          <w:rFonts w:ascii="微軟正黑體" w:hAnsi="微軟正黑體"/>
        </w:rPr>
      </w:pPr>
    </w:p>
    <w:p w14:paraId="02B35951" w14:textId="0C7761ED" w:rsidR="007F4336" w:rsidRDefault="007F4336">
      <w:pPr>
        <w:widowControl/>
        <w:rPr>
          <w:rFonts w:ascii="微軟正黑體" w:hAnsi="微軟正黑體"/>
        </w:rPr>
      </w:pPr>
      <w:r>
        <w:rPr>
          <w:rFonts w:ascii="微軟正黑體" w:hAnsi="微軟正黑體"/>
        </w:rPr>
        <w:br w:type="page"/>
      </w:r>
    </w:p>
    <w:p w14:paraId="3576272F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75902289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</w:p>
    <w:p w14:paraId="2F0B9823" w14:textId="00988CB5" w:rsidR="005D5908" w:rsidRPr="007E1682" w:rsidRDefault="0048180A" w:rsidP="005D5908">
      <w:pPr>
        <w:pStyle w:val="2"/>
        <w:rPr>
          <w:rFonts w:ascii="微軟正黑體" w:hAnsi="微軟正黑體"/>
        </w:rPr>
      </w:pPr>
      <w:bookmarkStart w:id="2" w:name="_Toc75902290"/>
      <w:r w:rsidRPr="007E1682">
        <w:rPr>
          <w:rFonts w:ascii="微軟正黑體" w:hAnsi="微軟正黑體" w:hint="eastAsia"/>
        </w:rPr>
        <w:t>1-1: 安裝及設定Anaconda、Jupyter</w:t>
      </w:r>
      <w:r w:rsidR="00B81267">
        <w:rPr>
          <w:rFonts w:ascii="微軟正黑體" w:hAnsi="微軟正黑體" w:hint="eastAsia"/>
        </w:rPr>
        <w:t>、</w:t>
      </w:r>
      <w:r w:rsidR="00B81267">
        <w:rPr>
          <w:rFonts w:ascii="微軟正黑體" w:hAnsi="微軟正黑體"/>
        </w:rPr>
        <w:t>WebDriver</w:t>
      </w:r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F928F8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77777777" w:rsidR="00781E5E" w:rsidRPr="007E1682" w:rsidRDefault="00781E5E" w:rsidP="00666330">
      <w:pPr>
        <w:jc w:val="center"/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6A69A465" w:rsidR="00265329" w:rsidRPr="007E1682" w:rsidRDefault="003A6528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  <w:b/>
        </w:rPr>
        <w:t>若是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proofErr w:type="gramStart"/>
      <w:r w:rsidR="009A1B06" w:rsidRPr="007E1682">
        <w:rPr>
          <w:rFonts w:ascii="微軟正黑體" w:hAnsi="微軟正黑體" w:hint="eastAsia"/>
        </w:rPr>
        <w:t>（</w:t>
      </w:r>
      <w:proofErr w:type="gramEnd"/>
      <w:r w:rsidR="009A1B06" w:rsidRPr="007E1682">
        <w:rPr>
          <w:rFonts w:ascii="微軟正黑體" w:hAnsi="微軟正黑體" w:hint="eastAsia"/>
        </w:rPr>
        <w:t>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proofErr w:type="gramStart"/>
      <w:r w:rsidR="005130A1" w:rsidRPr="007E1682">
        <w:rPr>
          <w:rFonts w:ascii="微軟正黑體" w:hAnsi="微軟正黑體" w:hint="eastAsia"/>
        </w:rPr>
        <w:t>）</w:t>
      </w:r>
      <w:proofErr w:type="gramEnd"/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325FEBD9" w14:textId="77777777" w:rsidR="00E12858" w:rsidRPr="007E1682" w:rsidRDefault="00F928F8" w:rsidP="00EB1394">
            <w:pPr>
              <w:rPr>
                <w:rFonts w:ascii="微軟正黑體" w:hAnsi="微軟正黑體"/>
              </w:rPr>
            </w:pPr>
            <w:hyperlink r:id="rId45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775AB692" w:rsidR="00A45F54" w:rsidRDefault="00A45F54" w:rsidP="00EB1394">
      <w:pPr>
        <w:rPr>
          <w:rFonts w:ascii="微軟正黑體" w:hAnsi="微軟正黑體"/>
        </w:rPr>
      </w:pPr>
    </w:p>
    <w:p w14:paraId="2DB48340" w14:textId="7C33AA52" w:rsidR="00B81267" w:rsidRDefault="00B81267" w:rsidP="00B81267"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Chrome Web Driver</w:t>
      </w:r>
      <w:r>
        <w:rPr>
          <w:rFonts w:hint="eastAsia"/>
        </w:rPr>
        <w:t>:</w:t>
      </w:r>
    </w:p>
    <w:p w14:paraId="011BEB8C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2727FD4D" w14:textId="77777777" w:rsidR="00B81267" w:rsidRDefault="00F928F8" w:rsidP="00B81267">
      <w:pPr>
        <w:pStyle w:val="a9"/>
        <w:ind w:leftChars="0"/>
      </w:pPr>
      <w:hyperlink r:id="rId46" w:history="1">
        <w:r w:rsidR="00B81267" w:rsidRPr="002C10AC">
          <w:rPr>
            <w:rStyle w:val="a3"/>
          </w:rPr>
          <w:t>https://chromedriver.chromium.org/</w:t>
        </w:r>
      </w:hyperlink>
    </w:p>
    <w:p w14:paraId="442D4997" w14:textId="77777777" w:rsidR="00B81267" w:rsidRDefault="00B81267" w:rsidP="00B81267">
      <w:pPr>
        <w:pStyle w:val="a9"/>
        <w:ind w:leftChars="0"/>
      </w:pPr>
    </w:p>
    <w:p w14:paraId="186D0A4D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2A30DF13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2C105CFA" wp14:editId="0ACBA164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AB119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40FB2024" wp14:editId="7D0CE25C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5998D3B6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7254E917" wp14:editId="3E7F195B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EDFD5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0ADDCBBE" w14:textId="77777777" w:rsidR="00B81267" w:rsidRDefault="00B81267" w:rsidP="00B81267">
      <w:pPr>
        <w:jc w:val="center"/>
      </w:pPr>
    </w:p>
    <w:p w14:paraId="79DDF7EF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537D89B4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2CFC9798" wp14:editId="71506C65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189E3A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557AD6C2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355B5827" wp14:editId="0C519495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DB973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A6B1FC7" w14:textId="77777777" w:rsidR="00B81267" w:rsidRPr="007E1682" w:rsidRDefault="00B81267" w:rsidP="00EB1394">
      <w:pPr>
        <w:rPr>
          <w:rFonts w:ascii="微軟正黑體" w:hAnsi="微軟正黑體"/>
        </w:rPr>
      </w:pPr>
    </w:p>
    <w:p w14:paraId="4050AB9F" w14:textId="77777777" w:rsidR="0048180A" w:rsidRPr="007E1682" w:rsidRDefault="0048180A" w:rsidP="00463C98">
      <w:pPr>
        <w:pStyle w:val="2"/>
        <w:rPr>
          <w:rFonts w:ascii="微軟正黑體" w:hAnsi="微軟正黑體"/>
        </w:rPr>
      </w:pPr>
      <w:bookmarkStart w:id="3" w:name="_Toc75902291"/>
      <w:r w:rsidRPr="007E1682">
        <w:rPr>
          <w:rFonts w:ascii="微軟正黑體" w:hAnsi="微軟正黑體" w:hint="eastAsia"/>
        </w:rPr>
        <w:t>1-2: Jupyter 操作技巧及課程套件安裝</w:t>
      </w:r>
      <w:bookmarkEnd w:id="3"/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3C1CFF67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</w:t>
      </w:r>
      <w:r w:rsidRPr="007E1682">
        <w:rPr>
          <w:rFonts w:ascii="微軟正黑體" w:hAnsi="微軟正黑體" w:hint="eastAsia"/>
        </w:rPr>
        <w:lastRenderedPageBreak/>
        <w:t>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509B8FE" w14:textId="77777777" w:rsidR="003721F0" w:rsidRDefault="003721F0" w:rsidP="003721F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0A6681DF" w:rsidR="00AA7CEE" w:rsidRDefault="00AA7CEE" w:rsidP="003721F0">
            <w:pPr>
              <w:rPr>
                <w:rFonts w:ascii="微軟正黑體" w:hAnsi="微軟正黑體"/>
              </w:rPr>
            </w:pPr>
            <w:r w:rsidRPr="00AA7CEE">
              <w:rPr>
                <w:rFonts w:ascii="微軟正黑體" w:hAnsi="微軟正黑體"/>
              </w:rPr>
              <w:t xml:space="preserve">pip install </w:t>
            </w:r>
            <w:r w:rsidRPr="003806DF">
              <w:rPr>
                <w:rFonts w:ascii="微軟正黑體" w:hAnsi="微軟正黑體"/>
                <w:b/>
                <w:color w:val="4472C4" w:themeColor="accent1"/>
              </w:rPr>
              <w:t>selenium</w:t>
            </w:r>
            <w:r w:rsidRPr="00471934">
              <w:rPr>
                <w:rFonts w:ascii="微軟正黑體" w:hAnsi="微軟正黑體"/>
                <w:b/>
              </w:rPr>
              <w:t xml:space="preserve"> </w:t>
            </w:r>
            <w:r w:rsidRPr="003806DF">
              <w:rPr>
                <w:rFonts w:ascii="微軟正黑體" w:hAnsi="微軟正黑體"/>
                <w:b/>
                <w:color w:val="FF0000"/>
              </w:rPr>
              <w:t>beautifulsoup4</w:t>
            </w:r>
            <w:r w:rsidR="00026813">
              <w:rPr>
                <w:rFonts w:ascii="微軟正黑體" w:hAnsi="微軟正黑體"/>
                <w:b/>
              </w:rPr>
              <w:t xml:space="preserve"> </w:t>
            </w:r>
            <w:r w:rsidR="00026813" w:rsidRPr="003806DF">
              <w:rPr>
                <w:rFonts w:ascii="微軟正黑體" w:hAnsi="微軟正黑體"/>
                <w:b/>
                <w:color w:val="70AD47" w:themeColor="accent6"/>
              </w:rPr>
              <w:t>lxml</w:t>
            </w:r>
            <w:r w:rsidR="00FA6BB1" w:rsidRPr="00471934">
              <w:rPr>
                <w:rFonts w:ascii="微軟正黑體" w:hAnsi="微軟正黑體"/>
                <w:b/>
              </w:rPr>
              <w:t xml:space="preserve"> </w:t>
            </w:r>
            <w:r w:rsidR="00FA6BB1" w:rsidRPr="003806DF">
              <w:rPr>
                <w:rFonts w:ascii="微軟正黑體" w:hAnsi="微軟正黑體"/>
                <w:b/>
                <w:color w:val="4472C4" w:themeColor="accent1"/>
              </w:rPr>
              <w:t>requests</w:t>
            </w:r>
            <w:r w:rsidR="007B782D" w:rsidRPr="00471934">
              <w:rPr>
                <w:rFonts w:ascii="微軟正黑體" w:hAnsi="微軟正黑體"/>
                <w:b/>
              </w:rPr>
              <w:t xml:space="preserve"> </w:t>
            </w:r>
            <w:r w:rsidR="007B782D" w:rsidRPr="003806DF">
              <w:rPr>
                <w:rFonts w:ascii="微軟正黑體" w:hAnsi="微軟正黑體"/>
                <w:b/>
                <w:color w:val="FF0000"/>
              </w:rPr>
              <w:t>pandas</w:t>
            </w:r>
            <w:r w:rsidR="00802102" w:rsidRPr="003806DF">
              <w:rPr>
                <w:rFonts w:ascii="微軟正黑體" w:hAnsi="微軟正黑體"/>
                <w:b/>
                <w:color w:val="FF0000"/>
              </w:rPr>
              <w:t>-</w:t>
            </w:r>
            <w:r w:rsidR="007B782D" w:rsidRPr="003806DF">
              <w:rPr>
                <w:rFonts w:ascii="微軟正黑體" w:hAnsi="微軟正黑體"/>
                <w:b/>
                <w:color w:val="FF0000"/>
              </w:rPr>
              <w:t>datareader</w:t>
            </w:r>
            <w:r w:rsidR="007B782D" w:rsidRPr="00471934">
              <w:rPr>
                <w:rFonts w:ascii="微軟正黑體" w:hAnsi="微軟正黑體"/>
                <w:b/>
              </w:rPr>
              <w:t xml:space="preserve"> </w:t>
            </w:r>
            <w:r w:rsidR="007B782D" w:rsidRPr="003806DF">
              <w:rPr>
                <w:rFonts w:ascii="微軟正黑體" w:hAnsi="微軟正黑體"/>
                <w:b/>
                <w:color w:val="70AD47" w:themeColor="accent6"/>
              </w:rPr>
              <w:t>mpl</w:t>
            </w:r>
            <w:r w:rsidR="00D97040" w:rsidRPr="003806DF">
              <w:rPr>
                <w:rFonts w:ascii="微軟正黑體" w:hAnsi="微軟正黑體"/>
                <w:b/>
                <w:color w:val="70AD47" w:themeColor="accent6"/>
              </w:rPr>
              <w:t>_</w:t>
            </w:r>
            <w:r w:rsidR="007B782D" w:rsidRPr="003806DF">
              <w:rPr>
                <w:rFonts w:ascii="微軟正黑體" w:hAnsi="微軟正黑體"/>
                <w:b/>
                <w:color w:val="70AD47" w:themeColor="accent6"/>
              </w:rPr>
              <w:t>finance</w:t>
            </w:r>
            <w:r w:rsidR="00337573">
              <w:rPr>
                <w:rFonts w:ascii="微軟正黑體" w:hAnsi="微軟正黑體"/>
                <w:b/>
              </w:rPr>
              <w:t xml:space="preserve"> </w:t>
            </w:r>
            <w:r w:rsidR="00337573" w:rsidRPr="003806DF">
              <w:rPr>
                <w:rFonts w:ascii="微軟正黑體" w:hAnsi="微軟正黑體"/>
                <w:b/>
                <w:color w:val="4472C4" w:themeColor="accent1"/>
              </w:rPr>
              <w:t>browsermob-proxy</w:t>
            </w:r>
            <w:r w:rsidR="00BD5536">
              <w:rPr>
                <w:rFonts w:ascii="微軟正黑體" w:hAnsi="微軟正黑體"/>
                <w:b/>
                <w:color w:val="4472C4" w:themeColor="accent1"/>
              </w:rPr>
              <w:t xml:space="preserve"> </w:t>
            </w:r>
            <w:r w:rsidR="00BD5536" w:rsidRPr="00BD5536">
              <w:rPr>
                <w:rFonts w:ascii="微軟正黑體" w:hAnsi="微軟正黑體"/>
                <w:b/>
                <w:color w:val="FF0000"/>
              </w:rPr>
              <w:t>pymysql</w:t>
            </w:r>
          </w:p>
        </w:tc>
      </w:tr>
    </w:tbl>
    <w:p w14:paraId="791364E5" w14:textId="77777777" w:rsidR="00AD7985" w:rsidRPr="000B4CC6" w:rsidRDefault="00AD7985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1DC64B5C" w:rsidR="0048180A" w:rsidRPr="007E1682" w:rsidRDefault="0048180A" w:rsidP="00463C98">
      <w:pPr>
        <w:pStyle w:val="2"/>
        <w:rPr>
          <w:rFonts w:ascii="微軟正黑體" w:hAnsi="微軟正黑體"/>
        </w:rPr>
      </w:pPr>
      <w:bookmarkStart w:id="4" w:name="_Toc75902292"/>
      <w:r w:rsidRPr="007E1682">
        <w:rPr>
          <w:rFonts w:ascii="微軟正黑體" w:hAnsi="微軟正黑體" w:hint="eastAsia"/>
        </w:rPr>
        <w:t>1-</w:t>
      </w:r>
      <w:r w:rsidR="003F2D54">
        <w:rPr>
          <w:rFonts w:ascii="微軟正黑體" w:hAnsi="微軟正黑體"/>
        </w:rPr>
        <w:t>2</w:t>
      </w:r>
      <w:r w:rsidRPr="007E1682">
        <w:rPr>
          <w:rFonts w:ascii="微軟正黑體" w:hAnsi="微軟正黑體" w:hint="eastAsia"/>
        </w:rPr>
        <w:t>: 爬蟲專案開發實務分享</w:t>
      </w:r>
      <w:bookmarkEnd w:id="4"/>
    </w:p>
    <w:p w14:paraId="61E1FE57" w14:textId="77777777" w:rsidR="00115197" w:rsidRP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 xml:space="preserve">個人的 </w:t>
      </w:r>
      <w:r w:rsidRPr="005408E6">
        <w:rPr>
          <w:rFonts w:ascii="微軟正黑體" w:hAnsi="微軟正黑體"/>
        </w:rPr>
        <w:t xml:space="preserve">Web Scraping </w:t>
      </w:r>
      <w:r w:rsidRPr="005408E6">
        <w:rPr>
          <w:rFonts w:ascii="微軟正黑體" w:hAnsi="微軟正黑體" w:hint="eastAsia"/>
        </w:rPr>
        <w:t>播放清單</w:t>
      </w:r>
      <w:r>
        <w:rPr>
          <w:rFonts w:ascii="微軟正黑體" w:hAnsi="微軟正黑體" w:hint="eastAsia"/>
        </w:rPr>
        <w:t>（不定時更新）</w:t>
      </w:r>
    </w:p>
    <w:p w14:paraId="35E73117" w14:textId="77777777" w:rsidR="005408E6" w:rsidRDefault="00F928F8" w:rsidP="0048180A">
      <w:pPr>
        <w:rPr>
          <w:rFonts w:ascii="微軟正黑體" w:hAnsi="微軟正黑體"/>
        </w:rPr>
      </w:pPr>
      <w:hyperlink r:id="rId66" w:history="1">
        <w:r w:rsidR="005408E6" w:rsidRPr="00676FB3">
          <w:rPr>
            <w:rStyle w:val="a3"/>
            <w:rFonts w:ascii="微軟正黑體" w:hAnsi="微軟正黑體"/>
          </w:rPr>
          <w:t>https://www.youtube.com/playlist?list=PLV4FeK54eNbyQhivk_2Mxw5Fz78HtIynG</w:t>
        </w:r>
      </w:hyperlink>
    </w:p>
    <w:p w14:paraId="0152FEE6" w14:textId="77777777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。</w:t>
      </w:r>
    </w:p>
    <w:p w14:paraId="6809723A" w14:textId="77777777" w:rsidR="00486263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</w:t>
      </w:r>
      <w:proofErr w:type="gramStart"/>
      <w:r w:rsidRPr="005D7BD6">
        <w:rPr>
          <w:rFonts w:ascii="微軟正黑體" w:hAnsi="微軟正黑體" w:hint="eastAsia"/>
        </w:rPr>
        <w:t>繼續爬取</w:t>
      </w:r>
      <w:proofErr w:type="gramEnd"/>
      <w:r w:rsidRPr="005D7BD6">
        <w:rPr>
          <w:rFonts w:ascii="微軟正黑體" w:hAnsi="微軟正黑體" w:hint="eastAsia"/>
        </w:rPr>
        <w:t>，可</w:t>
      </w:r>
      <w:r w:rsidR="005D7BD6" w:rsidRPr="005D7BD6">
        <w:rPr>
          <w:rFonts w:ascii="微軟正黑體" w:hAnsi="微軟正黑體" w:hint="eastAsia"/>
        </w:rPr>
        <w:t xml:space="preserve">以透過 </w:t>
      </w:r>
      <w:r w:rsidR="005D7BD6" w:rsidRPr="00486263">
        <w:rPr>
          <w:rFonts w:ascii="微軟正黑體" w:hAnsi="微軟正黑體"/>
          <w:b/>
        </w:rPr>
        <w:t xml:space="preserve">Amazon Web Service </w:t>
      </w:r>
      <w:r w:rsidR="005D7BD6" w:rsidRPr="00486263">
        <w:rPr>
          <w:rFonts w:ascii="微軟正黑體" w:hAnsi="微軟正黑體" w:hint="eastAsia"/>
          <w:b/>
        </w:rPr>
        <w:t xml:space="preserve">的 </w:t>
      </w:r>
      <w:r w:rsidR="005D7BD6" w:rsidRPr="00486263">
        <w:rPr>
          <w:rFonts w:ascii="微軟正黑體" w:hAnsi="微軟正黑體"/>
          <w:b/>
        </w:rPr>
        <w:t>EC2</w:t>
      </w:r>
      <w:r w:rsidR="005D7BD6" w:rsidRPr="00486263">
        <w:rPr>
          <w:rFonts w:ascii="微軟正黑體" w:hAnsi="微軟正黑體" w:hint="eastAsia"/>
          <w:b/>
        </w:rPr>
        <w:t>（虛</w:t>
      </w:r>
      <w:r w:rsidR="005D7BD6" w:rsidRPr="00486263">
        <w:rPr>
          <w:rFonts w:ascii="微軟正黑體" w:hAnsi="微軟正黑體" w:cs="新細明體" w:hint="eastAsia"/>
          <w:b/>
        </w:rPr>
        <w:t>擬主機</w:t>
      </w:r>
      <w:r w:rsidR="005D7BD6" w:rsidRPr="00486263">
        <w:rPr>
          <w:rFonts w:ascii="微軟正黑體" w:hAnsi="微軟正黑體" w:hint="eastAsia"/>
          <w:b/>
        </w:rPr>
        <w:t>）</w:t>
      </w:r>
      <w:r w:rsidR="005D7BD6">
        <w:rPr>
          <w:rFonts w:ascii="微軟正黑體" w:hAnsi="微軟正黑體" w:hint="eastAsia"/>
        </w:rPr>
        <w:t xml:space="preserve">，透過 </w:t>
      </w:r>
      <w:r w:rsidR="005D7BD6">
        <w:rPr>
          <w:rFonts w:ascii="微軟正黑體" w:hAnsi="微軟正黑體"/>
        </w:rPr>
        <w:t>Running</w:t>
      </w:r>
      <w:r w:rsidR="005D7BD6">
        <w:rPr>
          <w:rFonts w:ascii="微軟正黑體" w:hAnsi="微軟正黑體" w:hint="eastAsia"/>
        </w:rPr>
        <w:t>、S</w:t>
      </w:r>
      <w:r w:rsidR="005D7BD6">
        <w:rPr>
          <w:rFonts w:ascii="微軟正黑體" w:hAnsi="微軟正黑體"/>
        </w:rPr>
        <w:t xml:space="preserve">topped </w:t>
      </w:r>
      <w:r w:rsidR="005D7BD6">
        <w:rPr>
          <w:rFonts w:ascii="微軟正黑體" w:hAnsi="微軟正黑體" w:hint="eastAsia"/>
        </w:rPr>
        <w:t>等過程，提供自動換新的</w:t>
      </w:r>
      <w:r w:rsidR="005D7BD6">
        <w:rPr>
          <w:rFonts w:ascii="微軟正黑體" w:hAnsi="微軟正黑體"/>
        </w:rPr>
        <w:t>IP</w:t>
      </w:r>
      <w:r w:rsidR="005D7BD6">
        <w:rPr>
          <w:rFonts w:ascii="微軟正黑體" w:hAnsi="微軟正黑體" w:hint="eastAsia"/>
        </w:rPr>
        <w:t>給我們，或是</w:t>
      </w:r>
      <w:r w:rsidR="005D7BD6" w:rsidRPr="00486263">
        <w:rPr>
          <w:rFonts w:ascii="微軟正黑體" w:hAnsi="微軟正黑體" w:hint="eastAsia"/>
          <w:b/>
        </w:rPr>
        <w:t>連接</w:t>
      </w:r>
      <w:r w:rsidR="005D7BD6" w:rsidRPr="00486263">
        <w:rPr>
          <w:rFonts w:ascii="微軟正黑體" w:hAnsi="微軟正黑體"/>
          <w:b/>
        </w:rPr>
        <w:t>VPN</w:t>
      </w:r>
      <w:r w:rsidR="005D7BD6">
        <w:rPr>
          <w:rFonts w:ascii="微軟正黑體" w:hAnsi="微軟正黑體" w:hint="eastAsia"/>
        </w:rPr>
        <w:t>，透過其它網路環境來進行；若是人在咖啡廳，臨時被擋，需</w:t>
      </w:r>
      <w:r w:rsidR="005D7BD6" w:rsidRPr="005D7BD6">
        <w:rPr>
          <w:rFonts w:ascii="微軟正黑體" w:hAnsi="微軟正黑體" w:hint="eastAsia"/>
        </w:rPr>
        <w:t>要換I</w:t>
      </w:r>
      <w:r w:rsidR="005D7BD6" w:rsidRPr="005D7BD6">
        <w:rPr>
          <w:rFonts w:ascii="微軟正黑體" w:hAnsi="微軟正黑體"/>
        </w:rPr>
        <w:t>P</w:t>
      </w:r>
      <w:r w:rsidR="005D7BD6" w:rsidRPr="005D7BD6">
        <w:rPr>
          <w:rFonts w:ascii="微軟正黑體" w:hAnsi="微軟正黑體" w:hint="eastAsia"/>
        </w:rPr>
        <w:t>，可以切換到</w:t>
      </w:r>
      <w:r w:rsidR="005D7BD6" w:rsidRPr="00486263">
        <w:rPr>
          <w:rFonts w:ascii="微軟正黑體" w:hAnsi="微軟正黑體" w:hint="eastAsia"/>
          <w:b/>
        </w:rPr>
        <w:t>手機網路（手機當作無線基地台），開啟飛航模式</w:t>
      </w:r>
      <w:r w:rsidR="005D7BD6" w:rsidRPr="005D7BD6">
        <w:rPr>
          <w:rFonts w:ascii="微軟正黑體" w:hAnsi="微軟正黑體" w:hint="eastAsia"/>
        </w:rPr>
        <w:t>，過個幾秒（1</w:t>
      </w:r>
      <w:r w:rsidR="005D7BD6" w:rsidRPr="005D7BD6">
        <w:rPr>
          <w:rFonts w:ascii="微軟正黑體" w:hAnsi="微軟正黑體"/>
        </w:rPr>
        <w:t>0</w:t>
      </w:r>
      <w:r w:rsidR="005D7BD6" w:rsidRPr="005D7BD6">
        <w:rPr>
          <w:rFonts w:ascii="微軟正黑體" w:hAnsi="微軟正黑體" w:cs="新細明體" w:hint="eastAsia"/>
        </w:rPr>
        <w:t>秒後</w:t>
      </w:r>
      <w:r w:rsidR="005D7BD6" w:rsidRPr="005D7BD6">
        <w:rPr>
          <w:rFonts w:ascii="微軟正黑體" w:hAnsi="微軟正黑體" w:hint="eastAsia"/>
        </w:rPr>
        <w:t>）再</w:t>
      </w:r>
      <w:r w:rsidR="005D7BD6"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6A6BB1">
        <w:rPr>
          <w:rFonts w:ascii="微軟正黑體" w:hAnsi="微軟正黑體" w:hint="eastAsia"/>
        </w:rPr>
        <w:t>。</w:t>
      </w:r>
    </w:p>
    <w:p w14:paraId="4D700F82" w14:textId="77777777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「隨機」的s</w:t>
      </w:r>
      <w:r>
        <w:rPr>
          <w:rFonts w:ascii="微軟正黑體" w:hAnsi="微軟正黑體"/>
        </w:rPr>
        <w:t>leep</w:t>
      </w:r>
      <w:r>
        <w:rPr>
          <w:rFonts w:ascii="微軟正黑體" w:hAnsi="微軟正黑體" w:hint="eastAsia"/>
        </w:rPr>
        <w:t>時間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5" w:name="_Toc75902293"/>
      <w:r w:rsidRPr="007E1682">
        <w:lastRenderedPageBreak/>
        <w:t xml:space="preserve">Module 2. </w:t>
      </w:r>
      <w:r w:rsidRPr="007E1682">
        <w:t>基礎回顧之資料結構</w:t>
      </w:r>
      <w:bookmarkEnd w:id="5"/>
    </w:p>
    <w:p w14:paraId="13A68D68" w14:textId="77777777" w:rsidR="003D66A5" w:rsidRDefault="00373A7D" w:rsidP="003D66A5">
      <w:pPr>
        <w:pStyle w:val="2"/>
        <w:rPr>
          <w:rFonts w:ascii="微軟正黑體" w:hAnsi="微軟正黑體"/>
        </w:rPr>
      </w:pPr>
      <w:bookmarkStart w:id="6" w:name="_Toc75902294"/>
      <w:r w:rsidRPr="007E1682">
        <w:t xml:space="preserve">2-1: </w:t>
      </w:r>
      <w:r w:rsidRPr="007E1682">
        <w:t>字串物件操作</w:t>
      </w:r>
      <w:bookmarkEnd w:id="6"/>
    </w:p>
    <w:p w14:paraId="4A3873D8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2C0FA7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</w:p>
    <w:p w14:paraId="70548AC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1,2,3,4"</w:t>
      </w:r>
    </w:p>
    <w:p w14:paraId="765CEA4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1)</w:t>
      </w:r>
    </w:p>
    <w:p w14:paraId="65958F7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1,2,3,4</w:t>
      </w:r>
    </w:p>
    <w:p w14:paraId="35ADE668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B6CE84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分割</w:t>
      </w:r>
    </w:p>
    <w:p w14:paraId="4C17534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5E32EF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78CFDC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split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6F0FC3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609591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默認以空格、換行字元分割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2FAAE81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A97CC4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list01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1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plit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,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84593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C5E9CB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['1', '2', '3', '4']</w:t>
      </w:r>
    </w:p>
    <w:p w14:paraId="14B00D1A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0F35D6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合併成字串</w:t>
      </w:r>
    </w:p>
    <w:p w14:paraId="5352689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B84647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10E243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join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eq)</w:t>
      </w:r>
    </w:p>
    <w:p w14:paraId="5690DBD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E4E192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分隔符，將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eq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元素串起來成為一個新的字串</w:t>
      </w:r>
    </w:p>
    <w:p w14:paraId="65289FE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28C130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-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join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2C1C0E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2))</w:t>
      </w:r>
    </w:p>
    <w:p w14:paraId="4E12A9A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D031A9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join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B1F480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2))</w:t>
      </w:r>
    </w:p>
    <w:p w14:paraId="3A1A16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1-2-3-4</w:t>
      </w:r>
    </w:p>
    <w:p w14:paraId="15E1A2F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1234</w:t>
      </w:r>
    </w:p>
    <w:p w14:paraId="0C354D66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3E704F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字串</w:t>
      </w:r>
    </w:p>
    <w:p w14:paraId="00B6597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believe'</w:t>
      </w:r>
    </w:p>
    <w:p w14:paraId="6E91F22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result03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3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ind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ie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02D10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719D44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74F1A6C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find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tr)</w:t>
      </w:r>
    </w:p>
    <w:p w14:paraId="7598B56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E7318F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第一次在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出現的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ndex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若找不到則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-1</w:t>
      </w:r>
    </w:p>
    <w:p w14:paraId="209278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E184CB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result03)</w:t>
      </w:r>
    </w:p>
    <w:p w14:paraId="75437BB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2</w:t>
      </w:r>
    </w:p>
    <w:p w14:paraId="38EF0682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4D9850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替換字串</w:t>
      </w:r>
    </w:p>
    <w:p w14:paraId="67D0B17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C35C36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595383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replace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tr1, str2)</w:t>
      </w:r>
    </w:p>
    <w:p w14:paraId="089A062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17EB935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1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替換成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2</w:t>
      </w:r>
    </w:p>
    <w:p w14:paraId="437F28E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051BCC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Alex"</w:t>
      </w:r>
    </w:p>
    <w:p w14:paraId="5AC4E0D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4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replace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ex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len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DF3305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4)</w:t>
      </w:r>
    </w:p>
    <w:p w14:paraId="0592485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Allen</w:t>
      </w:r>
    </w:p>
    <w:p w14:paraId="57EEA13A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78AC038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變成小寫</w:t>
      </w:r>
    </w:p>
    <w:p w14:paraId="7A118ED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EA0CA2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9783F7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lower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527976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AE7A50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裡的字母全部改成小寫</w:t>
      </w:r>
    </w:p>
    <w:p w14:paraId="23B2E53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11645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CAR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lower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))</w:t>
      </w:r>
    </w:p>
    <w:p w14:paraId="334388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car</w:t>
      </w:r>
    </w:p>
    <w:p w14:paraId="40DBF607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517A36F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變成大寫</w:t>
      </w:r>
    </w:p>
    <w:p w14:paraId="589BAC6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7328D6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19670D3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upper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172F9A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2E0737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裡的字母全部改成大寫</w:t>
      </w:r>
    </w:p>
    <w:p w14:paraId="07BAFA2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2B1C1E3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good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upper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))</w:t>
      </w:r>
    </w:p>
    <w:p w14:paraId="70BFC83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GOOD</w:t>
      </w:r>
    </w:p>
    <w:p w14:paraId="0871EF6F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15FB210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左邊空格</w:t>
      </w:r>
    </w:p>
    <w:p w14:paraId="5E2E1F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A7EEA3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1EB9A8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l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6939AB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A2188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左邊的空格</w:t>
      </w:r>
    </w:p>
    <w:p w14:paraId="7093843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643893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5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         ___ccc___"</w:t>
      </w:r>
    </w:p>
    <w:p w14:paraId="47F40A6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5))</w:t>
      </w:r>
    </w:p>
    <w:p w14:paraId="783EE75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5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lstrip() ))</w:t>
      </w:r>
    </w:p>
    <w:p w14:paraId="203D754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         ___ccc___</w:t>
      </w:r>
    </w:p>
    <w:p w14:paraId="70C9170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6D86745C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5A2AEC6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右邊空格</w:t>
      </w:r>
    </w:p>
    <w:p w14:paraId="3BBCE6F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8F4811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370A465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r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03A88A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0981B0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右邊的空格</w:t>
      </w:r>
    </w:p>
    <w:p w14:paraId="66507D4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8E3FCE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6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___ccc___         "</w:t>
      </w:r>
    </w:p>
    <w:p w14:paraId="1D6A91A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6))</w:t>
      </w:r>
    </w:p>
    <w:p w14:paraId="1C63463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6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rstrip() ))</w:t>
      </w:r>
    </w:p>
    <w:p w14:paraId="2789271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: ___ccc___         </w:t>
      </w:r>
    </w:p>
    <w:p w14:paraId="53AE3E6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5E9DD2F5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0]:</w:t>
      </w:r>
    </w:p>
    <w:p w14:paraId="67B2E86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兩側空格</w:t>
      </w:r>
    </w:p>
    <w:p w14:paraId="558AAAB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3C4B6A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CA0F68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761E26D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DC47D0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左、右兩邊的空格</w:t>
      </w:r>
    </w:p>
    <w:p w14:paraId="75FDC35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3CEC2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tring07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        ___ccc___         "</w:t>
      </w:r>
    </w:p>
    <w:p w14:paraId="733C698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7))</w:t>
      </w:r>
    </w:p>
    <w:p w14:paraId="6FA89C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7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trip() ))</w:t>
      </w:r>
    </w:p>
    <w:p w14:paraId="327B95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:         ___ccc___         </w:t>
      </w:r>
    </w:p>
    <w:p w14:paraId="4A15E54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68D56C83" w14:textId="77777777" w:rsidR="00DB7F92" w:rsidRPr="007E1682" w:rsidRDefault="00DB7F92" w:rsidP="009616BA"/>
    <w:p w14:paraId="56805DD6" w14:textId="77777777" w:rsidR="00533822" w:rsidRDefault="00373A7D" w:rsidP="00972DF0">
      <w:pPr>
        <w:pStyle w:val="2"/>
      </w:pPr>
      <w:bookmarkStart w:id="7" w:name="_Toc75902295"/>
      <w:r w:rsidRPr="007E1682">
        <w:t xml:space="preserve">2-2: List </w:t>
      </w:r>
      <w:r w:rsidRPr="007E1682">
        <w:t>物件操作</w:t>
      </w:r>
      <w:bookmarkEnd w:id="7"/>
    </w:p>
    <w:p w14:paraId="48CFB4EB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35C79B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一個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6DB5E28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id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6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75C043B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BF281E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16E13D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5, 6]</w:t>
      </w:r>
    </w:p>
    <w:p w14:paraId="06FD1839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3696FDC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元素在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尾端</w:t>
      </w:r>
    </w:p>
    <w:p w14:paraId="59918DA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append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FF551B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4D66F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1752C5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5, 6, 7]</w:t>
      </w:r>
    </w:p>
    <w:p w14:paraId="1732C812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232127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修改索引位置的元素</w:t>
      </w:r>
    </w:p>
    <w:p w14:paraId="25FA197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[</w:t>
      </w:r>
      <w:proofErr w:type="gramEnd"/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9</w:t>
      </w:r>
    </w:p>
    <w:p w14:paraId="06B0E99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BFD1DA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4866FEB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99, 6, 7]</w:t>
      </w:r>
    </w:p>
    <w:p w14:paraId="32474A30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3F5EFB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索引位置的元素</w:t>
      </w:r>
    </w:p>
    <w:p w14:paraId="3CFB6A3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pop(</w:t>
      </w:r>
      <w:proofErr w:type="gramEnd"/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25EB1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B88C8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7BF4C3B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6, 7]</w:t>
      </w:r>
    </w:p>
    <w:p w14:paraId="7805B3D9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0DD180A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元素在指定索引，其餘元素往後移</w:t>
      </w:r>
    </w:p>
    <w:p w14:paraId="39411AA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nser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1A9256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0DCAD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92BB12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0C3852E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list.insert</w:t>
      </w:r>
      <w:proofErr w:type="gramEnd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index, elememt)</w:t>
      </w:r>
    </w:p>
    <w:p w14:paraId="67D2308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59D84F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03A9B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在指定的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index 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處，新增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element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原先位置的索引往後移</w:t>
      </w:r>
    </w:p>
    <w:p w14:paraId="32938A9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139391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B4F3C6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9CE4072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9, 2, 3, 4, 6, 7]</w:t>
      </w:r>
    </w:p>
    <w:p w14:paraId="588B3240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6F139D1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移除指定的值</w:t>
      </w:r>
    </w:p>
    <w:p w14:paraId="5E7F2F8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remove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04F780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BD906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6A594E5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6, 7]</w:t>
      </w:r>
    </w:p>
    <w:p w14:paraId="0B34B3CF" w14:textId="7F1ECBF9" w:rsidR="009616BA" w:rsidRDefault="009616BA" w:rsidP="00972DF0"/>
    <w:p w14:paraId="5B83F908" w14:textId="5F88CBB0" w:rsidR="00D54698" w:rsidRDefault="00D54698" w:rsidP="00972DF0">
      <w:r w:rsidRPr="00D54698">
        <w:rPr>
          <w:noProof/>
        </w:rPr>
        <w:drawing>
          <wp:inline distT="0" distB="0" distL="0" distR="0" wp14:anchorId="1DFB0092" wp14:editId="6A08F889">
            <wp:extent cx="5274310" cy="1666240"/>
            <wp:effectExtent l="0" t="0" r="2540" b="0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F53B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1201D1B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一個字串</w:t>
      </w:r>
    </w:p>
    <w:p w14:paraId="6AD842D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myStr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Hello,World</w:t>
      </w:r>
      <w:proofErr w:type="gramEnd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!'</w:t>
      </w:r>
    </w:p>
    <w:p w14:paraId="0589CDCA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12A8662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1646AC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透過冒號</w:t>
      </w:r>
      <w:proofErr w:type="gramStart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（</w:t>
      </w:r>
      <w:proofErr w:type="gramEnd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）進行分割</w:t>
      </w:r>
    </w:p>
    <w:p w14:paraId="6460D7A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23E754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頭取到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 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）</w:t>
      </w:r>
    </w:p>
    <w:p w14:paraId="612589B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)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冒號前面留空</w:t>
      </w:r>
    </w:p>
    <w:p w14:paraId="7822285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72AE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尾</w:t>
      </w:r>
    </w:p>
    <w:p w14:paraId="379D727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] ) 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冒號後面留空</w:t>
      </w:r>
    </w:p>
    <w:p w14:paraId="2E3E074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A99E1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9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9 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）</w:t>
      </w:r>
    </w:p>
    <w:p w14:paraId="3222786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F72BD8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Hello</w:t>
      </w:r>
    </w:p>
    <w:p w14:paraId="1FDE766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orld!</w:t>
      </w:r>
    </w:p>
    <w:p w14:paraId="34723A6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or</w:t>
      </w:r>
    </w:p>
    <w:p w14:paraId="1D3705C4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62E4F83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512F87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使用負號</w:t>
      </w:r>
    </w:p>
    <w:p w14:paraId="43D21C8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E9D758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10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元素）</w:t>
      </w:r>
    </w:p>
    <w:p w14:paraId="29B3B4D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1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E2E218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AC92E6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尾</w:t>
      </w:r>
    </w:p>
    <w:p w14:paraId="13070B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] )</w:t>
      </w:r>
    </w:p>
    <w:p w14:paraId="105109B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FEF622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頭取到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元素）</w:t>
      </w:r>
    </w:p>
    <w:p w14:paraId="6D94C7A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7FBD5EC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llo</w:t>
      </w:r>
    </w:p>
    <w:p w14:paraId="1EEA398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orld!</w:t>
      </w:r>
    </w:p>
    <w:p w14:paraId="1AAE01A2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Hello</w:t>
      </w:r>
    </w:p>
    <w:p w14:paraId="574813BE" w14:textId="77777777" w:rsidR="00D54698" w:rsidRPr="00972DF0" w:rsidRDefault="00D54698" w:rsidP="00972DF0"/>
    <w:p w14:paraId="7FE2D0C1" w14:textId="77777777" w:rsidR="00373A7D" w:rsidRDefault="00373A7D" w:rsidP="00BC79E3">
      <w:pPr>
        <w:pStyle w:val="2"/>
      </w:pPr>
      <w:bookmarkStart w:id="8" w:name="_Toc75902296"/>
      <w:r w:rsidRPr="007E1682">
        <w:t xml:space="preserve">2-3: Dict </w:t>
      </w:r>
      <w:r w:rsidRPr="007E1682">
        <w:t>物件操作</w:t>
      </w:r>
      <w:bookmarkEnd w:id="8"/>
    </w:p>
    <w:p w14:paraId="29884F75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D5D16E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{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水果名稱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價格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}</w:t>
      </w:r>
    </w:p>
    <w:p w14:paraId="2744FFE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1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0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1D1AF6C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)</w:t>
      </w:r>
    </w:p>
    <w:p w14:paraId="2E78DA7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10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2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50}</w:t>
      </w:r>
    </w:p>
    <w:p w14:paraId="6D61382E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5B524B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蘋果的價格</w:t>
      </w:r>
    </w:p>
    <w:p w14:paraId="514E387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0D887E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100</w:t>
      </w:r>
    </w:p>
    <w:p w14:paraId="4DE30AAD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A1D738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修改橘子的價格</w:t>
      </w:r>
    </w:p>
    <w:p w14:paraId="76E6C6D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30</w:t>
      </w:r>
    </w:p>
    <w:p w14:paraId="0E67A93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9D3349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30</w:t>
      </w:r>
    </w:p>
    <w:p w14:paraId="769552A1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598FD92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水梨</w:t>
      </w:r>
    </w:p>
    <w:p w14:paraId="7E8AB84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2ACD944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)</w:t>
      </w:r>
    </w:p>
    <w:p w14:paraId="2BBF33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{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10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30}</w:t>
      </w:r>
    </w:p>
    <w:p w14:paraId="6127940F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667E62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化成字串來輸出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AF4624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C6BBD1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1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所有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keys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3C4155F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key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is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keys())</w:t>
      </w:r>
    </w:p>
    <w:p w14:paraId="318C03A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375017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2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所有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values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1AC656B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value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is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values())</w:t>
      </w:r>
    </w:p>
    <w:p w14:paraId="45F8DF6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79F4C1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3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圈來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格式化字串</w:t>
      </w:r>
    </w:p>
    <w:p w14:paraId="353791E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D54698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list_keys)):</w:t>
      </w:r>
    </w:p>
    <w:p w14:paraId="2FE552E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s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元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list_keys[i], list_values[i] ))</w:t>
      </w:r>
    </w:p>
    <w:p w14:paraId="0BAAA87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100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元</w:t>
      </w:r>
    </w:p>
    <w:p w14:paraId="7521F8BC" w14:textId="1DE5804C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30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元</w:t>
      </w:r>
    </w:p>
    <w:p w14:paraId="298BD262" w14:textId="77777777" w:rsidR="00D54698" w:rsidRDefault="00D54698">
      <w:pPr>
        <w:widowControl/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9" w:name="_Toc75902297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9"/>
    </w:p>
    <w:p w14:paraId="429B2E3A" w14:textId="77777777" w:rsidR="00373A7D" w:rsidRDefault="00373A7D" w:rsidP="008202AD">
      <w:pPr>
        <w:pStyle w:val="2"/>
      </w:pPr>
      <w:bookmarkStart w:id="10" w:name="_Toc75902298"/>
      <w:r w:rsidRPr="007E1682">
        <w:t xml:space="preserve">3-1: </w:t>
      </w:r>
      <w:r w:rsidRPr="007E1682">
        <w:t>流程控制（</w:t>
      </w:r>
      <w:r w:rsidRPr="007E1682">
        <w:t>if…elif…else</w:t>
      </w:r>
      <w:r w:rsidRPr="007E1682">
        <w:t>）</w:t>
      </w:r>
      <w:bookmarkEnd w:id="10"/>
    </w:p>
    <w:p w14:paraId="67702F4E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55D3C483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if </w:t>
      </w: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敘述</w:t>
      </w:r>
    </w:p>
    <w:p w14:paraId="3826B52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um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</w:p>
    <w:p w14:paraId="3FFF56CE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B1EFEE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um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&gt;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624E682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"num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大於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5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4FEB98B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num 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大於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 5</w:t>
      </w:r>
    </w:p>
    <w:p w14:paraId="6B2102BA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C7295E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if else </w:t>
      </w: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敘述</w:t>
      </w:r>
    </w:p>
    <w:p w14:paraId="02EC996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apple'</w:t>
      </w:r>
    </w:p>
    <w:p w14:paraId="49C5D4F7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587EBB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apple'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0A699542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是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apple'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F8FC20C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913FB43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不是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apple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E9AF5F5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名稱是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 apple</w:t>
      </w:r>
    </w:p>
    <w:p w14:paraId="09DA8FD3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20CC40A2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if elif else</w:t>
      </w:r>
    </w:p>
    <w:p w14:paraId="56D85C6B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darren'</w:t>
      </w:r>
    </w:p>
    <w:p w14:paraId="455E5F5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07C911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alex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5D68B8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alex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2B2822C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bil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35388F3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bil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DA80BA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car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3A893A4F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car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8EC14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8991C01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darren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D42516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99F84DA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Not found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A82D8D6" w14:textId="2664F55B" w:rsidR="005C667B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: darren</w:t>
      </w:r>
    </w:p>
    <w:p w14:paraId="5EA34371" w14:textId="77777777" w:rsidR="005F3B1E" w:rsidRPr="00E1354A" w:rsidRDefault="005F3B1E" w:rsidP="00373A7D">
      <w:pPr>
        <w:rPr>
          <w:rFonts w:ascii="微軟正黑體" w:hAnsi="微軟正黑體"/>
        </w:rPr>
      </w:pPr>
    </w:p>
    <w:p w14:paraId="78C54D66" w14:textId="77777777" w:rsidR="00373A7D" w:rsidRDefault="00373A7D" w:rsidP="008202AD">
      <w:pPr>
        <w:pStyle w:val="2"/>
      </w:pPr>
      <w:bookmarkStart w:id="11" w:name="_Toc75902299"/>
      <w:r w:rsidRPr="007E1682">
        <w:lastRenderedPageBreak/>
        <w:t xml:space="preserve">3-2: </w:t>
      </w:r>
      <w:proofErr w:type="gramStart"/>
      <w:r w:rsidRPr="007E1682">
        <w:t>迴</w:t>
      </w:r>
      <w:proofErr w:type="gramEnd"/>
      <w:r w:rsidRPr="007E1682">
        <w:t>圈（</w:t>
      </w:r>
      <w:r w:rsidRPr="007E1682">
        <w:t>for / while</w:t>
      </w:r>
      <w:r w:rsidRPr="007E1682">
        <w:t>）</w:t>
      </w:r>
      <w:bookmarkEnd w:id="11"/>
    </w:p>
    <w:p w14:paraId="50B34C25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097D12A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while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</w:p>
    <w:p w14:paraId="1E41DAD4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5F74AD0A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whil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&lt;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A1F310D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count, end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9A98016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+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36A3A6F5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12345</w:t>
      </w:r>
    </w:p>
    <w:p w14:paraId="3F48CC1C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6CB3678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for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01</w:t>
      </w:r>
    </w:p>
    <w:p w14:paraId="1CF593C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4340321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2A68D2C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ange(</w:t>
      </w:r>
      <w:proofErr w:type="gramEnd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, m)</w:t>
      </w:r>
    </w:p>
    <w:p w14:paraId="126B8C5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42F4A4BA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走訪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到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-1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數字</w:t>
      </w:r>
    </w:p>
    <w:p w14:paraId="3E603E59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D44C0D0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08372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8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21A5B54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i, end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,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D28CDE4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5,6,7,</w:t>
      </w:r>
    </w:p>
    <w:p w14:paraId="516FA740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370332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for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02</w:t>
      </w:r>
    </w:p>
    <w:p w14:paraId="4267C83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277FC4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70153E80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ange(</w:t>
      </w:r>
      <w:proofErr w:type="gramEnd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, m, step)</w:t>
      </w:r>
    </w:p>
    <w:p w14:paraId="7A0B9C1F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2A71598F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每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ep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間距，走訪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到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-1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數字</w:t>
      </w:r>
    </w:p>
    <w:p w14:paraId="5985860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272EA5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08372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3D960AB7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i, end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,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C293CD6" w14:textId="07C1B550" w:rsidR="005C667B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5,7,9,11,13,15,17,19,</w:t>
      </w:r>
    </w:p>
    <w:p w14:paraId="64AF85EC" w14:textId="77777777" w:rsidR="0008372E" w:rsidRPr="007E1682" w:rsidRDefault="0008372E" w:rsidP="00373A7D">
      <w:pPr>
        <w:rPr>
          <w:rFonts w:ascii="微軟正黑體" w:hAnsi="微軟正黑體"/>
        </w:rPr>
      </w:pPr>
    </w:p>
    <w:p w14:paraId="350FB629" w14:textId="77777777" w:rsidR="00373A7D" w:rsidRDefault="00373A7D" w:rsidP="008202AD">
      <w:pPr>
        <w:pStyle w:val="2"/>
      </w:pPr>
      <w:bookmarkStart w:id="12" w:name="_Toc75902300"/>
      <w:r w:rsidRPr="007E1682">
        <w:t xml:space="preserve">3-3: </w:t>
      </w:r>
      <w:r w:rsidRPr="007E1682">
        <w:t>關鍵字與綜合使用（</w:t>
      </w:r>
      <w:r w:rsidRPr="007E1682">
        <w:t>continue / break</w:t>
      </w:r>
      <w:r w:rsidRPr="007E1682">
        <w:t>）</w:t>
      </w:r>
      <w:bookmarkEnd w:id="12"/>
    </w:p>
    <w:p w14:paraId="11C395E4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759F7C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break</w:t>
      </w:r>
    </w:p>
    <w:p w14:paraId="7183420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388051A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說明</w:t>
      </w:r>
    </w:p>
    <w:p w14:paraId="2438ABDC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就會強制結束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</w:t>
      </w:r>
    </w:p>
    <w:p w14:paraId="2D25E29A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72F2F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1DF5FA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0165111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1D4D522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A55A83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</w:t>
      </w:r>
    </w:p>
    <w:p w14:paraId="0323299A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6FFAC0B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continue</w:t>
      </w:r>
    </w:p>
    <w:p w14:paraId="49781D8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012AF3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D8E0F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</w:t>
      </w:r>
    </w:p>
    <w:p w14:paraId="263C4E7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跳過本次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剩下的程式碼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print(string)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729AC4B4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但不會結束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，仍然會進入下一圈繼續執行</w:t>
      </w:r>
    </w:p>
    <w:p w14:paraId="3679244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0728200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3F226A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BC17052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continue</w:t>
      </w:r>
    </w:p>
    <w:p w14:paraId="66FEAE3D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36F39B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en</w:t>
      </w:r>
    </w:p>
    <w:p w14:paraId="6D052BD7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A6FD090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pass</w:t>
      </w:r>
    </w:p>
    <w:p w14:paraId="2EA10F1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3CC92A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A243FA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會忽略該條件，繼續像正常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一樣運行程序</w:t>
      </w:r>
    </w:p>
    <w:p w14:paraId="2BAAE214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備註</w:t>
      </w:r>
    </w:p>
    <w:p w14:paraId="55AFEF22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有時候寫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pass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是為了將某塊或某行列入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o-do</w:t>
      </w:r>
    </w:p>
    <w:p w14:paraId="5975CB5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7066FD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6CFE786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95D0E2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pass</w:t>
      </w:r>
    </w:p>
    <w:p w14:paraId="01F5FF1D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48AD83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tent</w:t>
      </w:r>
    </w:p>
    <w:p w14:paraId="2402E0AA" w14:textId="6971FFE0" w:rsidR="00373A7D" w:rsidRDefault="00373A7D" w:rsidP="00373A7D">
      <w:pPr>
        <w:rPr>
          <w:rFonts w:ascii="微軟正黑體" w:hAnsi="微軟正黑體"/>
        </w:rPr>
      </w:pPr>
    </w:p>
    <w:p w14:paraId="557231BB" w14:textId="0E263B17" w:rsidR="004B7191" w:rsidRDefault="004B7191" w:rsidP="004B7191">
      <w:pPr>
        <w:pStyle w:val="2"/>
      </w:pPr>
      <w:bookmarkStart w:id="13" w:name="_Toc75902301"/>
      <w:r>
        <w:rPr>
          <w:rFonts w:hint="eastAsia"/>
        </w:rPr>
        <w:lastRenderedPageBreak/>
        <w:t>3</w:t>
      </w:r>
      <w:r>
        <w:t xml:space="preserve">-3-1 </w:t>
      </w:r>
      <w:r w:rsidRPr="004B7191">
        <w:rPr>
          <w:rFonts w:hint="eastAsia"/>
        </w:rPr>
        <w:t>補充</w:t>
      </w:r>
      <w:r w:rsidRPr="004B7191">
        <w:rPr>
          <w:rFonts w:hint="eastAsia"/>
        </w:rPr>
        <w:t xml:space="preserve">: Tuple </w:t>
      </w:r>
      <w:r w:rsidRPr="004B7191">
        <w:rPr>
          <w:rFonts w:hint="eastAsia"/>
        </w:rPr>
        <w:t>的用法</w:t>
      </w:r>
      <w:bookmarkEnd w:id="13"/>
    </w:p>
    <w:p w14:paraId="6BB5A7A3" w14:textId="45E66373" w:rsidR="004B7191" w:rsidRDefault="004B7191" w:rsidP="00373A7D">
      <w:pPr>
        <w:rPr>
          <w:rFonts w:ascii="微軟正黑體" w:hAnsi="微軟正黑體"/>
        </w:rPr>
      </w:pPr>
      <w:r w:rsidRPr="004B7191">
        <w:rPr>
          <w:rFonts w:ascii="微軟正黑體" w:hAnsi="微軟正黑體"/>
          <w:noProof/>
        </w:rPr>
        <w:drawing>
          <wp:inline distT="0" distB="0" distL="0" distR="0" wp14:anchorId="3281FB62" wp14:editId="3F95B8D1">
            <wp:extent cx="2829320" cy="2029108"/>
            <wp:effectExtent l="0" t="0" r="9525" b="952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4D3CB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70DB69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種</w:t>
      </w:r>
    </w:p>
    <w:p w14:paraId="0421856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01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得體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507DCF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69B5647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DCBC5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二種</w:t>
      </w:r>
    </w:p>
    <w:p w14:paraId="2531CB6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02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哆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啦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夢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025586B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2)</w:t>
      </w:r>
    </w:p>
    <w:p w14:paraId="261EC3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(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得體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)</w:t>
      </w:r>
    </w:p>
    <w:p w14:paraId="0538FA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('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哆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啦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A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夢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)</w:t>
      </w:r>
    </w:p>
    <w:p w14:paraId="75E0E229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F5129B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指定索引輸出值</w:t>
      </w:r>
    </w:p>
    <w:p w14:paraId="77BB38C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Tuple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47D69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Tuple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2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3A41893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</w:p>
    <w:p w14:paraId="7F3A7D1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啦</w:t>
      </w:r>
    </w:p>
    <w:p w14:paraId="01DDC156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334EBBF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複數變數修改值</w:t>
      </w:r>
    </w:p>
    <w:p w14:paraId="6E8D9D4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a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</w:p>
    <w:p w14:paraId="49D8175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b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</w:p>
    <w:p w14:paraId="02036CF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交換前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: a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, b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a, b))</w:t>
      </w:r>
    </w:p>
    <w:p w14:paraId="587756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a, b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b, a</w:t>
      </w:r>
    </w:p>
    <w:p w14:paraId="7545381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交換後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: a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, b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a, b))</w:t>
      </w:r>
    </w:p>
    <w:p w14:paraId="7B85A3E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交換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: a = 10, b = 20</w:t>
      </w:r>
    </w:p>
    <w:p w14:paraId="50ED646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交換後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: a = 20, b = 10</w:t>
      </w:r>
    </w:p>
    <w:p w14:paraId="3E329A84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365E898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lis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可以修改指定索引的值</w:t>
      </w:r>
    </w:p>
    <w:p w14:paraId="63CED6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myList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10F9CB3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List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59F6CAC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List)</w:t>
      </w:r>
    </w:p>
    <w:p w14:paraId="6BCE62E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7B40DC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可以修改指定索引的值</w:t>
      </w:r>
    </w:p>
    <w:p w14:paraId="018091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6D477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Tuple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475B6E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)</w:t>
      </w:r>
    </w:p>
    <w:p w14:paraId="19B1F55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[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]</w:t>
      </w:r>
    </w:p>
    <w:p w14:paraId="5B1D9BD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19F0586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                                 Traceback (most recent call last)</w:t>
      </w:r>
    </w:p>
    <w:p w14:paraId="347C445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4-7703a10a6556&gt; in &lt;module&gt;</w:t>
      </w:r>
    </w:p>
    <w:p w14:paraId="1E562D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6 #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不可以修改指定索引的值</w:t>
      </w:r>
    </w:p>
    <w:p w14:paraId="6B16793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7 myTuple = (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,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,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)</w:t>
      </w:r>
    </w:p>
    <w:p w14:paraId="5834EA3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8 myTuple[2] =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</w:t>
      </w:r>
    </w:p>
    <w:p w14:paraId="0109A1C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9 print(myTuple)</w:t>
      </w:r>
    </w:p>
    <w:p w14:paraId="69906E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64DE37E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tuple' object does not support item assignment</w:t>
      </w:r>
    </w:p>
    <w:p w14:paraId="3C13F356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646AF03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逐一輸出資料</w:t>
      </w:r>
    </w:p>
    <w:p w14:paraId="758EAD9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value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:</w:t>
      </w:r>
    </w:p>
    <w:p w14:paraId="7DA5A55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value)</w:t>
      </w:r>
    </w:p>
    <w:p w14:paraId="56C4B24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</w:p>
    <w:p w14:paraId="52F826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</w:p>
    <w:p w14:paraId="14DBC61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得體</w:t>
      </w:r>
    </w:p>
    <w:p w14:paraId="4E4BFF41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548C4DB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en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計算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資料個數</w:t>
      </w:r>
    </w:p>
    <w:p w14:paraId="258E049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2) )</w:t>
      </w:r>
    </w:p>
    <w:p w14:paraId="545263D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4</w:t>
      </w:r>
    </w:p>
    <w:p w14:paraId="77CD83F9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224CE93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因為無法修改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資料，所以也無法指定索引進行刪除</w:t>
      </w:r>
    </w:p>
    <w:p w14:paraId="7B9C6D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3B1BE54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38375E4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3F29D92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TypeError                                 Traceback (most recent call last)</w:t>
      </w:r>
    </w:p>
    <w:p w14:paraId="437CD94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7-edd2587ce8f4&gt; in &lt;module&gt;</w:t>
      </w:r>
    </w:p>
    <w:p w14:paraId="27A85B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因為無法修改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的資料，所以也無法指定索引進行刪除</w:t>
      </w:r>
    </w:p>
    <w:p w14:paraId="00C7336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2 del myTuple01[1]</w:t>
      </w:r>
    </w:p>
    <w:p w14:paraId="750B6D4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3 print(myTuple01)</w:t>
      </w:r>
    </w:p>
    <w:p w14:paraId="526C107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6C16CB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tuple' object doesn't support item deletion</w:t>
      </w:r>
    </w:p>
    <w:p w14:paraId="15758CFE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59AEA93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只能從記憶體刪除整個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變數</w:t>
      </w:r>
    </w:p>
    <w:p w14:paraId="1C9D8A2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</w:t>
      </w:r>
    </w:p>
    <w:p w14:paraId="62C8D8D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4E33D3E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3554FAF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                                 Traceback (most recent call last)</w:t>
      </w:r>
    </w:p>
    <w:p w14:paraId="182BC7F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8-fbef4f7af234&gt; in &lt;module&gt;</w:t>
      </w:r>
    </w:p>
    <w:p w14:paraId="62A3357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只能從記憶體刪除整個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變數</w:t>
      </w:r>
    </w:p>
    <w:p w14:paraId="2A46A47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2 del myTuple01</w:t>
      </w:r>
    </w:p>
    <w:p w14:paraId="732056B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3 print(myTuple01)</w:t>
      </w:r>
    </w:p>
    <w:p w14:paraId="3AAAF95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93C7BBE" w14:textId="4A24B014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: name 'myTuple01' is not defined</w:t>
      </w:r>
    </w:p>
    <w:p w14:paraId="443CDC0D" w14:textId="77777777" w:rsidR="004B7191" w:rsidRDefault="004B7191" w:rsidP="00373A7D">
      <w:pPr>
        <w:rPr>
          <w:rFonts w:ascii="微軟正黑體" w:hAnsi="微軟正黑體"/>
        </w:rPr>
      </w:pPr>
    </w:p>
    <w:p w14:paraId="098E171B" w14:textId="645FBE27" w:rsidR="004B7191" w:rsidRDefault="004B7191" w:rsidP="004B7191">
      <w:pPr>
        <w:pStyle w:val="2"/>
      </w:pPr>
      <w:bookmarkStart w:id="14" w:name="_Toc75902302"/>
      <w:r>
        <w:rPr>
          <w:rFonts w:hint="eastAsia"/>
        </w:rPr>
        <w:t>3</w:t>
      </w:r>
      <w:r>
        <w:t xml:space="preserve">-3-2 </w:t>
      </w:r>
      <w:r w:rsidRPr="004B7191">
        <w:rPr>
          <w:rFonts w:hint="eastAsia"/>
        </w:rPr>
        <w:t>補充</w:t>
      </w:r>
      <w:r w:rsidRPr="004B7191">
        <w:rPr>
          <w:rFonts w:hint="eastAsia"/>
        </w:rPr>
        <w:t xml:space="preserve">: Set </w:t>
      </w:r>
      <w:r w:rsidRPr="004B7191">
        <w:rPr>
          <w:rFonts w:hint="eastAsia"/>
        </w:rPr>
        <w:t>的用法</w:t>
      </w:r>
      <w:bookmarkEnd w:id="14"/>
    </w:p>
    <w:p w14:paraId="460FDBD9" w14:textId="49046B13" w:rsidR="004B7191" w:rsidRDefault="004B7191" w:rsidP="00373A7D">
      <w:pPr>
        <w:rPr>
          <w:rFonts w:ascii="微軟正黑體" w:hAnsi="微軟正黑體"/>
        </w:rPr>
      </w:pPr>
      <w:r w:rsidRPr="004B7191">
        <w:rPr>
          <w:rFonts w:ascii="微軟正黑體" w:hAnsi="微軟正黑體"/>
          <w:noProof/>
        </w:rPr>
        <w:drawing>
          <wp:inline distT="0" distB="0" distL="0" distR="0" wp14:anchorId="498C95CA" wp14:editId="315B30B7">
            <wp:extent cx="2819794" cy="1771897"/>
            <wp:effectExtent l="0" t="0" r="0" b="0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933EE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2AA2A7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e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種</w:t>
      </w:r>
    </w:p>
    <w:p w14:paraId="252C24D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Set01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298E57D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4CCF07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5317D1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697B05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e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二種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裡面放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)</w:t>
      </w:r>
    </w:p>
    <w:p w14:paraId="6455F30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Set02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se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 )</w:t>
      </w:r>
    </w:p>
    <w:p w14:paraId="5058DDB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C3F43B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2216D70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6144A71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21CC4035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33C7F2F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一筆筆讀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: for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</w:p>
    <w:p w14:paraId="18C0D30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data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: </w:t>
      </w:r>
    </w:p>
    <w:p w14:paraId="386CC9E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data)</w:t>
      </w:r>
    </w:p>
    <w:p w14:paraId="408B51C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</w:p>
    <w:p w14:paraId="3BCD207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</w:p>
    <w:p w14:paraId="4763B2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</w:p>
    <w:p w14:paraId="56BDEBDA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F0DFD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總共有幾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len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66B4F39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 )</w:t>
      </w:r>
    </w:p>
    <w:p w14:paraId="46F2CE5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3</w:t>
      </w:r>
    </w:p>
    <w:p w14:paraId="6BE1ABB3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4B84EDA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因為沒有序號、索引的概念，所以無法透過指定索引輸出</w:t>
      </w:r>
    </w:p>
    <w:p w14:paraId="459E3B2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Se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24FD09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2B02C62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                                 Traceback (most recent call last)</w:t>
      </w:r>
    </w:p>
    <w:p w14:paraId="24791CC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4-a7aab546c07f&gt; in &lt;module&gt;</w:t>
      </w:r>
    </w:p>
    <w:p w14:paraId="5551471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因為沒有序號、索引的概念，所以無法透過指定索引輸出</w:t>
      </w:r>
    </w:p>
    <w:p w14:paraId="2A205C6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----&gt; 2 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print( mySet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01[0] )</w:t>
      </w:r>
    </w:p>
    <w:p w14:paraId="36858D3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3C887BB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set' object is not subscriptable</w:t>
      </w:r>
    </w:p>
    <w:p w14:paraId="5AFEB614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789C099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添加一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add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1529988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?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7CDAB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?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82B691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6B1EC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3C886B1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588157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02E2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此時新增重複的，資料不會增加</w:t>
      </w:r>
    </w:p>
    <w:p w14:paraId="0AB96CA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688FB4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01CEC1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009A46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39A20B7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189E8683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149B09F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添加多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update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1AD9E8F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update(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4CA902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update(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A09659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8B0C8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326C532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00BE331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1BBBD1B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0F699F85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6219733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查詢陣列中有沒有我要的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in (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只回傳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ru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alse)</w:t>
      </w:r>
    </w:p>
    <w:p w14:paraId="0565E88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1 )</w:t>
      </w:r>
    </w:p>
    <w:p w14:paraId="31962F4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 )</w:t>
      </w:r>
    </w:p>
    <w:p w14:paraId="699F8A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8926CE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1:</w:t>
      </w:r>
    </w:p>
    <w:p w14:paraId="1468D0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有資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14B97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A1CC03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找不到資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069C4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rue</w:t>
      </w:r>
    </w:p>
    <w:p w14:paraId="64A52BC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False</w:t>
      </w:r>
    </w:p>
    <w:p w14:paraId="2F8D33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有資料</w:t>
      </w:r>
    </w:p>
    <w:p w14:paraId="57047180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60832CC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元素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discard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 or remove()</w:t>
      </w:r>
    </w:p>
    <w:p w14:paraId="235A33C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discar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68200F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46BADC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F60E3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remove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78C684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0088BE1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18F1337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78508EDC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4585747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清空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clear()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、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del</w:t>
      </w:r>
    </w:p>
    <w:p w14:paraId="2BD1AFB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'''.clear()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清空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變數，但變數依然存在，所以會印出空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'''</w:t>
      </w:r>
    </w:p>
    <w:p w14:paraId="264E684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clear()</w:t>
      </w:r>
    </w:p>
    <w:p w14:paraId="2902539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94E8B3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40C83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''' del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變數從記憶體中刪除，所以刪除完後，變數會變成未宣告的狀態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14E38D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</w:t>
      </w:r>
    </w:p>
    <w:p w14:paraId="00E6FC1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3862382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set(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)</w:t>
      </w:r>
    </w:p>
    <w:p w14:paraId="2B12022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6CEA1F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                                 Traceback (most recent call last)</w:t>
      </w:r>
    </w:p>
    <w:p w14:paraId="6CC8A4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9-b6276d9e9fa5&gt; in &lt;module&gt;</w:t>
      </w:r>
    </w:p>
    <w:p w14:paraId="685CE69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6 ''' del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會將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變數從記憶體中刪除，所以刪除完後，變數會變成未宣告的狀態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''</w:t>
      </w:r>
    </w:p>
    <w:p w14:paraId="4F084D4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7 del mySet02</w:t>
      </w:r>
    </w:p>
    <w:p w14:paraId="0C89B61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8 print(mySet02)</w:t>
      </w:r>
    </w:p>
    <w:p w14:paraId="1A1BA8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7D5335BB" w14:textId="428E7882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: name 'mySet02' is not defined</w:t>
      </w:r>
    </w:p>
    <w:p w14:paraId="517B6F42" w14:textId="27D26657" w:rsidR="004B7191" w:rsidRDefault="004B7191" w:rsidP="00373A7D">
      <w:pPr>
        <w:rPr>
          <w:rFonts w:ascii="微軟正黑體" w:hAnsi="微軟正黑體"/>
        </w:rPr>
      </w:pPr>
    </w:p>
    <w:p w14:paraId="4DACEA8D" w14:textId="792C7A9F" w:rsidR="00B75756" w:rsidRDefault="00B75756" w:rsidP="00B75756">
      <w:pPr>
        <w:pStyle w:val="2"/>
      </w:pPr>
      <w:bookmarkStart w:id="15" w:name="_Toc75902303"/>
      <w:r>
        <w:rPr>
          <w:rFonts w:hint="eastAsia"/>
        </w:rPr>
        <w:t>3</w:t>
      </w:r>
      <w:r>
        <w:t xml:space="preserve">-3-3 </w:t>
      </w:r>
      <w:r w:rsidRPr="00B75756">
        <w:rPr>
          <w:rFonts w:hint="eastAsia"/>
        </w:rPr>
        <w:t>練習</w:t>
      </w:r>
      <w:r w:rsidRPr="00B75756">
        <w:rPr>
          <w:rFonts w:hint="eastAsia"/>
        </w:rPr>
        <w:t xml:space="preserve">: </w:t>
      </w:r>
      <w:r w:rsidRPr="00B75756">
        <w:rPr>
          <w:rFonts w:hint="eastAsia"/>
        </w:rPr>
        <w:t>將</w:t>
      </w:r>
      <w:r w:rsidRPr="00B75756">
        <w:rPr>
          <w:rFonts w:hint="eastAsia"/>
        </w:rPr>
        <w:t xml:space="preserve"> list </w:t>
      </w:r>
      <w:r w:rsidRPr="00B75756">
        <w:rPr>
          <w:rFonts w:hint="eastAsia"/>
        </w:rPr>
        <w:t>當中重複的</w:t>
      </w:r>
      <w:r w:rsidRPr="00B75756">
        <w:rPr>
          <w:rFonts w:hint="eastAsia"/>
        </w:rPr>
        <w:t xml:space="preserve"> dict </w:t>
      </w:r>
      <w:r w:rsidRPr="00B75756">
        <w:rPr>
          <w:rFonts w:hint="eastAsia"/>
        </w:rPr>
        <w:t>去除，並透過指定</w:t>
      </w:r>
      <w:r w:rsidRPr="00B75756">
        <w:rPr>
          <w:rFonts w:hint="eastAsia"/>
        </w:rPr>
        <w:t xml:space="preserve"> dict key </w:t>
      </w:r>
      <w:r w:rsidRPr="00B75756">
        <w:rPr>
          <w:rFonts w:hint="eastAsia"/>
        </w:rPr>
        <w:t>來排序</w:t>
      </w:r>
      <w:bookmarkEnd w:id="15"/>
    </w:p>
    <w:p w14:paraId="29858938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02EE055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rint</w:t>
      </w:r>
    </w:p>
    <w:p w14:paraId="005050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19BE9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B2306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1</w:t>
      </w:r>
    </w:p>
    <w:p w14:paraId="70F7787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0D47A8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6CF05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假設我們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 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每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都是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N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官方貼圖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靜態圖片，無動畫、無聲音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384D4A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1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082ACF4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8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6D5F2D3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8"</w:t>
      </w:r>
    </w:p>
    <w:p w14:paraId="775751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6BDCB65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4B1FE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2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1614096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8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19BAAE5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8"</w:t>
      </w:r>
    </w:p>
    <w:p w14:paraId="29BFBA6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3B5E664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F872E8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3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7010BE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9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4D64075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9"</w:t>
      </w:r>
    </w:p>
    <w:p w14:paraId="117B9EA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4E82500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844CA7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接下來，我們把這三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都放到一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02186B1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LineStickers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7DCFF5E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1)</w:t>
      </w:r>
    </w:p>
    <w:p w14:paraId="2E1904B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2)</w:t>
      </w:r>
    </w:p>
    <w:p w14:paraId="10D5FB8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3)</w:t>
      </w:r>
    </w:p>
    <w:p w14:paraId="7C2036B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AE043A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視一下當前內容</w:t>
      </w:r>
    </w:p>
    <w:p w14:paraId="088F4B0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LineStickers)</w:t>
      </w:r>
    </w:p>
    <w:p w14:paraId="7C3E601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8',</w:t>
      </w:r>
    </w:p>
    <w:p w14:paraId="7FFA8CE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49FB8B4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8',</w:t>
      </w:r>
    </w:p>
    <w:p w14:paraId="5219E54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467E86A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9',</w:t>
      </w:r>
    </w:p>
    <w:p w14:paraId="7F0079A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]</w:t>
      </w:r>
    </w:p>
    <w:p w14:paraId="5048C6DA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13016D5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8CC7BC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2</w:t>
      </w:r>
    </w:p>
    <w:p w14:paraId="17B5144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8D6B3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一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，準備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d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所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這些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裡面都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</w:t>
      </w:r>
    </w:p>
    <w:p w14:paraId="7FABE8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_se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se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0F033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9F2888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86CCDB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一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ict.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)</w:t>
      </w:r>
    </w:p>
    <w:p w14:paraId="511D5BB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6E55007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items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方法把字典中每一對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valu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組成一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</w:t>
      </w:r>
    </w:p>
    <w:p w14:paraId="4E00C4F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0E91978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dict_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[</w:t>
      </w:r>
    </w:p>
    <w:p w14:paraId="026F787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link', 'https://stickershop.line-scdn.net/stickershop/v1/sticker/318800558/android/sticker.png'), </w:t>
      </w:r>
    </w:p>
    <w:p w14:paraId="096DB70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id', '318800558')</w:t>
      </w:r>
    </w:p>
    <w:p w14:paraId="5112CE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])</w:t>
      </w:r>
    </w:p>
    <w:p w14:paraId="5975B3A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79DA2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4B38EE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二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tuple(dict.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))</w:t>
      </w:r>
    </w:p>
    <w:p w14:paraId="377EAB6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: </w:t>
      </w:r>
    </w:p>
    <w:p w14:paraId="11828D0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1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轉成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目前是為了「讓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使用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.add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方法，來去除重複」。</w:t>
      </w:r>
    </w:p>
    <w:p w14:paraId="5869DE2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2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之所以要將轉換格式，是因為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被新增到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中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不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. </w:t>
      </w:r>
    </w:p>
    <w:p w14:paraId="707C3B0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3. tupl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可以雜湊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hashable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可雜湊代表「雜湊值不可變動」，不可變動才能拿來判斷是否相同或比較（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equal or compare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）。</w:t>
      </w:r>
    </w:p>
    <w:p w14:paraId="68F0A87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4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變動的資料型態，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append(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move(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或是像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等透過指定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新增修改、刪除資料的格式。</w:t>
      </w:r>
    </w:p>
    <w:p w14:paraId="737B0CD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52A8250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(</w:t>
      </w:r>
    </w:p>
    <w:p w14:paraId="17A1CC9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link','https://stickershop.line-scdn.net/stickershop/v1/sticker/318800558/android/sticker.png'),</w:t>
      </w:r>
    </w:p>
    <w:p w14:paraId="3531D20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id', '318800558')</w:t>
      </w:r>
    </w:p>
    <w:p w14:paraId="53526FD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)</w:t>
      </w:r>
    </w:p>
    <w:p w14:paraId="1C987DA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18D8D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42946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放置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N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貼圖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轉換成為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，再各別轉換成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最後新增到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0244226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LineSticker </w:t>
      </w:r>
      <w:r w:rsidRPr="00B75756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listLineStickers:</w:t>
      </w:r>
    </w:p>
    <w:p w14:paraId="0AE80A2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ict_items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LineSticker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items()</w:t>
      </w:r>
    </w:p>
    <w:p w14:paraId="02DB54D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_tuple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tuple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dict_items)</w:t>
      </w:r>
    </w:p>
    <w:p w14:paraId="33537E1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_se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dd(_tuple)</w:t>
      </w:r>
    </w:p>
    <w:p w14:paraId="251809F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642ACE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_set)</w:t>
      </w:r>
    </w:p>
    <w:p w14:paraId="66F117C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{(('link',</w:t>
      </w:r>
    </w:p>
    <w:p w14:paraId="4A29132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 'https://stickershop.line-scdn.net/stickershop/v1/sticker/380512238/android/sticker.png'),</w:t>
      </w:r>
    </w:p>
    <w:p w14:paraId="24D11A1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('id', '380512238')),</w:t>
      </w:r>
    </w:p>
    <w:p w14:paraId="04E3749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(('link',</w:t>
      </w:r>
    </w:p>
    <w:p w14:paraId="24FBDB0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 'https://stickershop.line-scdn.net/stickershop/v1/sticker/380512239/android/sticker.png'),</w:t>
      </w:r>
    </w:p>
    <w:p w14:paraId="6D0F960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('id', '380512239'))}</w:t>
      </w:r>
    </w:p>
    <w:p w14:paraId="09FA901D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6C7763C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B3CA35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3</w:t>
      </w:r>
    </w:p>
    <w:p w14:paraId="2052070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5E3B47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準備將去掉重複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資料各別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ppen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進去</w:t>
      </w:r>
    </w:p>
    <w:p w14:paraId="0B8FF44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Resul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2C9C267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D7C335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0CA6C7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三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ict(t)</w:t>
      </w:r>
    </w:p>
    <w:p w14:paraId="10B005B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4BD9352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原先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(dict.items()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結果，透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轉型，變成原先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-valu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</w:t>
      </w:r>
    </w:p>
    <w:p w14:paraId="66D9A91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47386B2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{</w:t>
      </w:r>
    </w:p>
    <w:p w14:paraId="5A72F5C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'id': '318800558',</w:t>
      </w:r>
    </w:p>
    <w:p w14:paraId="074AD7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'link': 'https://stickershop.line-scdn.net/stickershop/v1/sticker/318800558/android/sticker.png'</w:t>
      </w:r>
    </w:p>
    <w:p w14:paraId="5D34D3F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}</w:t>
      </w:r>
    </w:p>
    <w:p w14:paraId="4EB57C8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765AC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8525B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此時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應該已經去除重複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此時將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轉回原本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寫入新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2504916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_tuple </w:t>
      </w:r>
      <w:r w:rsidRPr="00B75756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_set:</w:t>
      </w:r>
    </w:p>
    <w:p w14:paraId="3B4B17E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ictLineSticker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dic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_tuple)</w:t>
      </w:r>
    </w:p>
    <w:p w14:paraId="4AE0B99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listResul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LineSticker)</w:t>
      </w:r>
    </w:p>
    <w:p w14:paraId="2A3C599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84645E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Result)</w:t>
      </w:r>
    </w:p>
    <w:p w14:paraId="6AF5A54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9',</w:t>
      </w:r>
    </w:p>
    <w:p w14:paraId="6CD1C11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,</w:t>
      </w:r>
    </w:p>
    <w:p w14:paraId="45E9BA1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8',</w:t>
      </w:r>
    </w:p>
    <w:p w14:paraId="3295E93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]</w:t>
      </w:r>
    </w:p>
    <w:p w14:paraId="3C21A8EB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25A1E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64F353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4</w:t>
      </w:r>
    </w:p>
    <w:p w14:paraId="27BA2A9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01D7D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orted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指定每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索引進行排序</w:t>
      </w:r>
    </w:p>
    <w:p w14:paraId="5DC2819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Resul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sorted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Result, key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lambda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myDict: myDict[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'id'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], reverse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alse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9F33F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3D5E95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Result)</w:t>
      </w:r>
    </w:p>
    <w:p w14:paraId="506531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8',</w:t>
      </w:r>
    </w:p>
    <w:p w14:paraId="5527053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55009D5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9',</w:t>
      </w:r>
    </w:p>
    <w:p w14:paraId="7279056F" w14:textId="3345902B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]</w:t>
      </w:r>
    </w:p>
    <w:p w14:paraId="0EB8880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16" w:name="_Toc75902304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16"/>
    </w:p>
    <w:p w14:paraId="7E2D9564" w14:textId="7D33912A" w:rsidR="00373A7D" w:rsidRDefault="00373A7D" w:rsidP="00D37076">
      <w:pPr>
        <w:pStyle w:val="2"/>
      </w:pPr>
      <w:bookmarkStart w:id="17" w:name="_Toc75902305"/>
      <w:r w:rsidRPr="007E1682">
        <w:t>4-1:</w:t>
      </w:r>
      <w:r w:rsidRPr="007E1682">
        <w:t>產生</w:t>
      </w:r>
      <w:r w:rsidRPr="007E1682">
        <w:t>URL</w:t>
      </w:r>
      <w:bookmarkEnd w:id="17"/>
    </w:p>
    <w:p w14:paraId="1DFA434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24F30A7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urllib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</w:p>
    <w:p w14:paraId="1AE5B97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A081D0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產生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rl</w:t>
      </w:r>
    </w:p>
    <w:p w14:paraId="244FAFB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www.104.com.tw/jobs/search/?'</w:t>
      </w:r>
    </w:p>
    <w:p w14:paraId="20144B8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45A3652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ro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</w:p>
    <w:p w14:paraId="286C1F2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kwop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</w:p>
    <w:p w14:paraId="56F2CA9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keyword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python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3B5202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order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3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436E2E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asc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8ACBD0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pag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75DC4C9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od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s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F7447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jobsourc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2018indexpoc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4AE7EE5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3EAE53B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40CE9FD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www.104.com.tw/jobs/search/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r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kwop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keyword=python&amp;order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3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asc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page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mode=s&amp;jobsource=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2018indexpoc</w:t>
      </w:r>
    </w:p>
    <w:p w14:paraId="51D61D4B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E2EB69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11E96D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大法官解釋清單</w:t>
      </w:r>
    </w:p>
    <w:p w14:paraId="0D8E935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https://cons.judicial.gov.tw/jcc/modify/wall.html</w:t>
      </w:r>
    </w:p>
    <w:p w14:paraId="31B788D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90A48D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設定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範例</w:t>
      </w:r>
    </w:p>
    <w:p w14:paraId="4A99F57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https://cons.judicial.gov.tw/jcc/zh-tw/jep03/show?expno=1</w:t>
      </w:r>
    </w:p>
    <w:p w14:paraId="0F6A36E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78C9655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產生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rl</w:t>
      </w:r>
    </w:p>
    <w:p w14:paraId="61413BC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cons.judicial.gov.tw/jcc/zh-tw/jep03/show?'</w:t>
      </w:r>
    </w:p>
    <w:p w14:paraId="1EA0241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0094EFB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xpno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6CBD91F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3F95203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702F7C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E7DCB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lastRenderedPageBreak/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cons.judicial.gov.tw/jcc/zh-tw/jep03/show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expn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050C23E4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3DC9A48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最簡單的方式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formatted string'''</w:t>
      </w:r>
    </w:p>
    <w:p w14:paraId="7BB928C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xpno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095D54E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ttps://cons.judicial.gov.tw/jcc/zh-tw/jep03/show?expno=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xpno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</w:t>
      </w:r>
    </w:p>
    <w:p w14:paraId="5C8FAF4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F445D4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cons.judicial.gov.tw/jcc/zh-tw/jep03/show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expn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3D5DA784" w14:textId="77777777" w:rsidR="00334C85" w:rsidRPr="006B6662" w:rsidRDefault="00334C85" w:rsidP="00334C85"/>
    <w:p w14:paraId="0B44BC78" w14:textId="0B6220A8" w:rsidR="00373A7D" w:rsidRDefault="00373A7D" w:rsidP="00D37076">
      <w:pPr>
        <w:pStyle w:val="2"/>
      </w:pPr>
      <w:bookmarkStart w:id="18" w:name="_Toc75902306"/>
      <w:r w:rsidRPr="007E1682">
        <w:t xml:space="preserve">4-2: </w:t>
      </w:r>
      <w:r w:rsidRPr="007E1682">
        <w:t>如何使用</w:t>
      </w:r>
      <w:r w:rsidRPr="007E1682">
        <w:t>URL</w:t>
      </w:r>
      <w:r w:rsidRPr="007E1682">
        <w:t>編碼</w:t>
      </w:r>
      <w:bookmarkEnd w:id="18"/>
    </w:p>
    <w:p w14:paraId="4D1CEA6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6959163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urllib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</w:p>
    <w:p w14:paraId="19B5D037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6F01831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說明</w:t>
      </w:r>
    </w:p>
    <w:p w14:paraId="280F745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只允許部分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ASCII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的字元（數字與部分符號），</w:t>
      </w:r>
    </w:p>
    <w:p w14:paraId="73EEAC5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其它的字元（例如中文字）是不符合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標準的，</w:t>
      </w:r>
    </w:p>
    <w:p w14:paraId="26560F5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這時候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若有其它字元</w:t>
      </w:r>
    </w:p>
    <w:p w14:paraId="4E97947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便要進行編碼</w:t>
      </w:r>
    </w:p>
    <w:p w14:paraId="28283A0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2A4613D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D7463B7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編碼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parse.</w:t>
      </w:r>
      <w:proofErr w:type="gramStart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quote(</w:t>
      </w:r>
      <w:proofErr w:type="gramEnd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)</w:t>
      </w:r>
    </w:p>
    <w:p w14:paraId="5522554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quot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a=1&amp;b=2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12F1B1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2E9945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1BABF1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解碼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parse.</w:t>
      </w:r>
      <w:proofErr w:type="gramStart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unquote(</w:t>
      </w:r>
      <w:proofErr w:type="gramEnd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)</w:t>
      </w:r>
    </w:p>
    <w:p w14:paraId="344192B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2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nquot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a%3D1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%26b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%3D2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2A693F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2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B87D6AE" w14:textId="2E9CCD18" w:rsid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br/>
      </w:r>
    </w:p>
    <w:p w14:paraId="5074D527" w14:textId="30C7A6BE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0B69A922" wp14:editId="7D7963E6">
            <wp:extent cx="5274310" cy="3677762"/>
            <wp:effectExtent l="19050" t="19050" r="21590" b="18415"/>
            <wp:docPr id="37" name="圖片 37" descr="https://i.imgur.com/pezosF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imgur.com/pezosFp.pn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777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AA8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FF1C44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1.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parse.urlspli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物件</w:t>
      </w:r>
    </w:p>
    <w:p w14:paraId="49048DD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.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parse.urlsplit(url).query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</w:t>
      </w:r>
    </w:p>
    <w:p w14:paraId="4EC2896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3. parse.parse_qsl(parse.urlsplit(url).query)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轉成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tuple</w:t>
      </w:r>
    </w:p>
    <w:p w14:paraId="181F4BB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4. dict(parse.parse_qsl(parse.urlsplit(url).query))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轉成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型態</w:t>
      </w:r>
    </w:p>
    <w:p w14:paraId="03A907B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6990B7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</w:p>
    <w:p w14:paraId="38587E0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35E7070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string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變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</w:t>
      </w:r>
    </w:p>
    <w:p w14:paraId="7B04FAB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video.ftpe7-3.fna.fbcdn.net/v/t39.25447-2/10000000_530429381470164_2413522859635243008_n.webm?_nc_cat=103&amp;ccb=1-3&amp;_nc_sid=5aebc0&amp;efg=eyJ2ZW5jb2RlX3RhZyI6ImRhc2hfdnA5XzVzZWNnb3BfbWlucmVzX2hhbG9fNzUwa19mcmFnXzJfdmlkZW8ifQ%3D%3D&amp;_nc_ohc=z4hBReCvVxIAX8VO9W5&amp;_nc_ht=video.ftpe7-3.fna&amp;oh=2f77b7d2c3814254e1cbc8ddc4af4c9d&amp;oe=60EEE264&amp;bytestart=0&amp;byteend=9999999999999999999999'</w:t>
      </w:r>
    </w:p>
    <w:p w14:paraId="09125B2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203EBA2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變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物件</w:t>
      </w:r>
    </w:p>
    <w:p w14:paraId="2178811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split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6FC890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</w:p>
    <w:p w14:paraId="4120895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84174E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22E481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48F639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物件其中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屬性的值</w:t>
      </w:r>
    </w:p>
    <w:p w14:paraId="6BED0A5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</w:p>
    <w:p w14:paraId="7FB1E3E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680CEF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7691910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976BB6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屬性的值，其中的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key-value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字串格式轉為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tuple </w:t>
      </w:r>
    </w:p>
    <w:p w14:paraId="6B01097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arse_qs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 )</w:t>
      </w:r>
    </w:p>
    <w:p w14:paraId="21D4A49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5BA519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7D85AC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21E7CC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所有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tuple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一起轉換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</w:t>
      </w:r>
    </w:p>
    <w:p w14:paraId="36A4950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dict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arse_qs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) )</w:t>
      </w:r>
    </w:p>
    <w:p w14:paraId="62F65874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br/>
      </w:r>
    </w:p>
    <w:p w14:paraId="1FAC405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 (dic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格式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)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，整合在自訂的網址後面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2E2D408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910EBE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dict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393708F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ca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103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F5F8B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h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video.ftpe7-3.fna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F7787F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ohc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z4hBReCvVxIAX8VO9W5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7A6E53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sid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5aebc0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28B55A4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byteend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9999999999999999999999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05659E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bytestar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0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BC488A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ccb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1-3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DBC3BC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fg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yJ2ZW5jb2RlX3RhZyI6ImRhc2hfdnA5XzVzZWNnb3BfbWlucmVzX2hhbG9fNzUwa19mcmFnXzJfdmlkZW8ifQ==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94EF0F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oe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60EEE264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47F87E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oh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2f77b7d2c3814254e1cbc8ddc4af4c9d'</w:t>
      </w:r>
    </w:p>
    <w:p w14:paraId="2B8E788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13B275F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0642A9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video.ftpe7-3.fna.fbcdn.net/v/t39.25447-2/10000000_530429381470164_2413522859635243008_n.webm'</w:t>
      </w:r>
    </w:p>
    <w:p w14:paraId="5DC1F27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B79B7BB" w14:textId="43C318D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ull_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?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dict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678A67F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ull_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0CC5C38" w14:textId="77777777" w:rsidR="00DA5DD9" w:rsidRPr="007E1682" w:rsidRDefault="00DA5DD9" w:rsidP="00373A7D">
      <w:pPr>
        <w:rPr>
          <w:rFonts w:ascii="微軟正黑體" w:hAnsi="微軟正黑體"/>
        </w:rPr>
      </w:pPr>
    </w:p>
    <w:p w14:paraId="40587409" w14:textId="77777777" w:rsidR="00373A7D" w:rsidRDefault="00373A7D" w:rsidP="00D37076">
      <w:pPr>
        <w:pStyle w:val="2"/>
        <w:rPr>
          <w:color w:val="FF0000"/>
        </w:rPr>
      </w:pPr>
      <w:bookmarkStart w:id="19" w:name="_Toc75902307"/>
      <w:r w:rsidRPr="007E1682">
        <w:t xml:space="preserve">4-3: </w:t>
      </w:r>
      <w:r w:rsidRPr="00B773CC">
        <w:t>字串格式化</w:t>
      </w:r>
      <w:bookmarkEnd w:id="19"/>
    </w:p>
    <w:p w14:paraId="2CA8C324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1531132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百分比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%)</w:t>
      </w:r>
    </w:p>
    <w:p w14:paraId="4AC79231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化整數</w:t>
      </w:r>
    </w:p>
    <w:p w14:paraId="6540324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.11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預設保留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6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位小數</w:t>
      </w:r>
    </w:p>
    <w:p w14:paraId="6AD5846A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.1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.11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1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位小數</w:t>
      </w:r>
    </w:p>
    <w:p w14:paraId="1C45C04F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'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s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Darren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化字串</w:t>
      </w:r>
    </w:p>
    <w:p w14:paraId="3AEF5C7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20</w:t>
      </w:r>
    </w:p>
    <w:p w14:paraId="0BBAD278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1.110000</w:t>
      </w:r>
    </w:p>
    <w:p w14:paraId="1928F088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1.1</w:t>
      </w:r>
    </w:p>
    <w:p w14:paraId="52A047F4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My name is Darren</w:t>
      </w:r>
    </w:p>
    <w:p w14:paraId="69F53E78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06A71D7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tr.format =&gt;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法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'{}</w:t>
      </w:r>
      <w:proofErr w:type="gramStart"/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'.format</w:t>
      </w:r>
      <w:proofErr w:type="gramEnd"/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)</w:t>
      </w:r>
    </w:p>
    <w:p w14:paraId="0E9DFC5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</w:p>
    <w:p w14:paraId="5DE5F75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ag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8</w:t>
      </w:r>
    </w:p>
    <w:p w14:paraId="5A4E74E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str01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"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 and my ag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name, age)</w:t>
      </w:r>
    </w:p>
    <w:p w14:paraId="0EE764D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str01)</w:t>
      </w:r>
    </w:p>
    <w:p w14:paraId="5E1431F1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My name is Darren and my age </w:t>
      </w:r>
      <w:proofErr w:type="gramStart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is</w:t>
      </w:r>
      <w:proofErr w:type="gramEnd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 18</w:t>
      </w:r>
    </w:p>
    <w:p w14:paraId="47CCE057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9C731C4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f-string(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又作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atted string literals, version &gt;= 3.6)</w:t>
      </w:r>
    </w:p>
    <w:p w14:paraId="09CCDC9C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</w:p>
    <w:p w14:paraId="13380D3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ag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8</w:t>
      </w:r>
    </w:p>
    <w:p w14:paraId="685EACF9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str02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"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name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 and my ag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age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131EB1B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str02)</w:t>
      </w:r>
    </w:p>
    <w:p w14:paraId="1B936FA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My name is Darren and my age </w:t>
      </w:r>
      <w:proofErr w:type="gramStart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is</w:t>
      </w:r>
      <w:proofErr w:type="gramEnd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 18</w:t>
      </w:r>
    </w:p>
    <w:p w14:paraId="3C931146" w14:textId="7C030BAF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77777777" w:rsidR="00373A7D" w:rsidRDefault="00373A7D" w:rsidP="00197F4E">
      <w:pPr>
        <w:pStyle w:val="1"/>
      </w:pPr>
      <w:bookmarkStart w:id="20" w:name="_Toc75902308"/>
      <w:r w:rsidRPr="007E1682">
        <w:lastRenderedPageBreak/>
        <w:t xml:space="preserve">Module 5.  </w:t>
      </w:r>
      <w:r w:rsidRPr="007E1682">
        <w:t>正規表達式（</w:t>
      </w:r>
      <w:r w:rsidRPr="007E1682">
        <w:t>Regular Expression</w:t>
      </w:r>
      <w:r w:rsidRPr="007E1682">
        <w:t>）入門</w:t>
      </w:r>
      <w:bookmarkEnd w:id="20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1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</w:t>
      </w:r>
      <w:proofErr w:type="gramEnd"/>
      <w:r w:rsidRPr="00271344">
        <w:rPr>
          <w:rFonts w:ascii="微軟正黑體" w:hAnsi="微軟正黑體" w:cs="Times New Roman"/>
        </w:rPr>
        <w:t>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E3D7925" w14:textId="77777777" w:rsidR="00CD0C54" w:rsidRPr="007E1682" w:rsidRDefault="00373A7D" w:rsidP="00871FE4">
      <w:pPr>
        <w:pStyle w:val="2"/>
      </w:pPr>
      <w:bookmarkStart w:id="21" w:name="_Toc75902309"/>
      <w:r w:rsidRPr="007E1682">
        <w:lastRenderedPageBreak/>
        <w:t xml:space="preserve">5-1: </w:t>
      </w:r>
      <w:r w:rsidRPr="007E1682">
        <w:t>指示符號介紹</w:t>
      </w:r>
      <w:proofErr w:type="gramStart"/>
      <w:r w:rsidRPr="007E1682">
        <w:t>（</w:t>
      </w:r>
      <w:proofErr w:type="gramEnd"/>
      <w:r w:rsidRPr="007E1682">
        <w:t>^ / $ / \d / \w / [?-?] / …</w:t>
      </w:r>
      <w:proofErr w:type="gramStart"/>
      <w:r w:rsidRPr="007E1682">
        <w:t>）</w:t>
      </w:r>
      <w:bookmarkEnd w:id="21"/>
      <w:proofErr w:type="gramEnd"/>
    </w:p>
    <w:p w14:paraId="375D4467" w14:textId="77777777" w:rsidR="00373A7D" w:rsidRDefault="00373A7D" w:rsidP="00871FE4">
      <w:pPr>
        <w:pStyle w:val="2"/>
      </w:pPr>
      <w:bookmarkStart w:id="22" w:name="_Toc75902310"/>
      <w:r w:rsidRPr="007E1682">
        <w:t xml:space="preserve">5-2: </w:t>
      </w:r>
      <w:r w:rsidRPr="007E1682">
        <w:t>計數符號介紹</w:t>
      </w:r>
      <w:proofErr w:type="gramStart"/>
      <w:r w:rsidRPr="007E1682">
        <w:t>（</w:t>
      </w:r>
      <w:proofErr w:type="gramEnd"/>
      <w:r w:rsidRPr="007E1682">
        <w:t>{?} / {?,?} / + / * / ? / …</w:t>
      </w:r>
      <w:proofErr w:type="gramStart"/>
      <w:r w:rsidRPr="007E1682">
        <w:t>）</w:t>
      </w:r>
      <w:bookmarkEnd w:id="22"/>
      <w:proofErr w:type="gramEnd"/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B74364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B74364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B74364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B74364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B74364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B74364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B74364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B74364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B74364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B74364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B74364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B74364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B74364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B74364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B74364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B74364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B74364" w:rsidRPr="00457B47" w14:paraId="4F22B9AF" w14:textId="77777777" w:rsidTr="00CA62B8">
        <w:tc>
          <w:tcPr>
            <w:tcW w:w="3964" w:type="dxa"/>
          </w:tcPr>
          <w:p w14:paraId="3453AB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B74364" w:rsidRPr="00457B47" w14:paraId="037013F5" w14:textId="77777777" w:rsidTr="00CA62B8">
        <w:tc>
          <w:tcPr>
            <w:tcW w:w="3964" w:type="dxa"/>
          </w:tcPr>
          <w:p w14:paraId="023A453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B74364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B74364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B74364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Johnnie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B74364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=Johnnie) 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B74364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!John) 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A114059" w14:textId="77777777" w:rsidR="00B74364" w:rsidRPr="00271344" w:rsidRDefault="00B74364" w:rsidP="00B74364">
      <w:pPr>
        <w:rPr>
          <w:rFonts w:ascii="微軟正黑體" w:hAnsi="微軟正黑體" w:cs="Times New Roman"/>
        </w:rPr>
      </w:pPr>
    </w:p>
    <w:p w14:paraId="62DE6A66" w14:textId="77777777" w:rsidR="00373A7D" w:rsidRDefault="00373A7D" w:rsidP="004D7A5B">
      <w:pPr>
        <w:pStyle w:val="2"/>
      </w:pPr>
      <w:bookmarkStart w:id="23" w:name="_Toc75902311"/>
      <w:r w:rsidRPr="007E1682">
        <w:t xml:space="preserve">5-3: </w:t>
      </w:r>
      <w:r w:rsidRPr="007E1682">
        <w:t>常用範例推導</w:t>
      </w:r>
      <w:r w:rsidRPr="004D7A5B">
        <w:rPr>
          <w:sz w:val="28"/>
          <w:szCs w:val="28"/>
        </w:rPr>
        <w:t>（手機號碼表達式、身分證字號表達式、</w:t>
      </w:r>
      <w:r w:rsidRPr="004D7A5B">
        <w:rPr>
          <w:sz w:val="28"/>
          <w:szCs w:val="28"/>
        </w:rPr>
        <w:t>…</w:t>
      </w:r>
      <w:r w:rsidRPr="004D7A5B">
        <w:rPr>
          <w:sz w:val="28"/>
          <w:szCs w:val="28"/>
        </w:rPr>
        <w:t>）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3119"/>
        <w:gridCol w:w="3481"/>
      </w:tblGrid>
      <w:tr w:rsidR="004D7A5B" w:rsidRPr="00145B75" w14:paraId="142ECF36" w14:textId="77777777" w:rsidTr="00B4458D">
        <w:trPr>
          <w:tblHeader/>
        </w:trPr>
        <w:tc>
          <w:tcPr>
            <w:tcW w:w="1696" w:type="dxa"/>
            <w:shd w:val="clear" w:color="auto" w:fill="D9D9D9" w:themeFill="background1" w:themeFillShade="D9"/>
          </w:tcPr>
          <w:p w14:paraId="09A4C39E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用途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0F141D8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正規表達式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1277ACD9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範例</w:t>
            </w:r>
          </w:p>
        </w:tc>
      </w:tr>
      <w:tr w:rsidR="004D7A5B" w:rsidRPr="00145B75" w14:paraId="7D1CB98D" w14:textId="77777777" w:rsidTr="00B4458D">
        <w:tc>
          <w:tcPr>
            <w:tcW w:w="1696" w:type="dxa"/>
          </w:tcPr>
          <w:p w14:paraId="62CFFDF1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E-mail</w:t>
            </w:r>
          </w:p>
        </w:tc>
        <w:tc>
          <w:tcPr>
            <w:tcW w:w="3119" w:type="dxa"/>
          </w:tcPr>
          <w:p w14:paraId="604DF0A6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Z0-9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_]+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@[a-zA-Z0-9\._]+</w:t>
            </w:r>
          </w:p>
        </w:tc>
        <w:tc>
          <w:tcPr>
            <w:tcW w:w="3481" w:type="dxa"/>
          </w:tcPr>
          <w:p w14:paraId="2915F1F0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darren@darreninfo.cc</w:t>
            </w:r>
          </w:p>
          <w:p w14:paraId="49EF51AA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telunyang@gmail.com</w:t>
            </w:r>
          </w:p>
        </w:tc>
      </w:tr>
      <w:tr w:rsidR="004D7A5B" w:rsidRPr="00145B75" w14:paraId="79E1CD42" w14:textId="77777777" w:rsidTr="00B4458D">
        <w:tc>
          <w:tcPr>
            <w:tcW w:w="1696" w:type="dxa"/>
          </w:tcPr>
          <w:p w14:paraId="52074B69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英文名字</w:t>
            </w:r>
          </w:p>
        </w:tc>
        <w:tc>
          <w:tcPr>
            <w:tcW w:w="3119" w:type="dxa"/>
          </w:tcPr>
          <w:p w14:paraId="7CE4D847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Z]+</w:t>
            </w:r>
            <w:proofErr w:type="gramEnd"/>
          </w:p>
        </w:tc>
        <w:tc>
          <w:tcPr>
            <w:tcW w:w="3481" w:type="dxa"/>
          </w:tcPr>
          <w:p w14:paraId="724A1387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</w:p>
          <w:p w14:paraId="1EDC0613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Alex</w:t>
            </w:r>
          </w:p>
        </w:tc>
      </w:tr>
      <w:tr w:rsidR="005F4A6E" w:rsidRPr="00145B75" w14:paraId="6B1B53A8" w14:textId="77777777" w:rsidTr="00B4458D">
        <w:tc>
          <w:tcPr>
            <w:tcW w:w="1696" w:type="dxa"/>
          </w:tcPr>
          <w:p w14:paraId="668C4C51" w14:textId="77777777" w:rsidR="005F4A6E" w:rsidRPr="00145B75" w:rsidRDefault="005F4A6E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 w:hint="eastAsia"/>
                <w:szCs w:val="24"/>
              </w:rPr>
              <w:t>身分證</w:t>
            </w:r>
          </w:p>
        </w:tc>
        <w:tc>
          <w:tcPr>
            <w:tcW w:w="3119" w:type="dxa"/>
          </w:tcPr>
          <w:p w14:paraId="2F58BCA2" w14:textId="77777777" w:rsidR="005F4A6E" w:rsidRPr="00145B75" w:rsidRDefault="005F4A6E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Z](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1|2)[0-9]{8}</w:t>
            </w:r>
          </w:p>
        </w:tc>
        <w:tc>
          <w:tcPr>
            <w:tcW w:w="3481" w:type="dxa"/>
          </w:tcPr>
          <w:p w14:paraId="7A495A54" w14:textId="77777777" w:rsidR="005F4A6E" w:rsidRPr="00B4458D" w:rsidRDefault="005F4A6E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A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123456789</w:t>
            </w:r>
          </w:p>
        </w:tc>
      </w:tr>
      <w:tr w:rsidR="004D7A5B" w:rsidRPr="00145B75" w14:paraId="782A42E1" w14:textId="77777777" w:rsidTr="00B4458D">
        <w:tc>
          <w:tcPr>
            <w:tcW w:w="1696" w:type="dxa"/>
          </w:tcPr>
          <w:p w14:paraId="126539B6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網址</w:t>
            </w:r>
          </w:p>
        </w:tc>
        <w:tc>
          <w:tcPr>
            <w:tcW w:w="3119" w:type="dxa"/>
          </w:tcPr>
          <w:p w14:paraId="5063C153" w14:textId="77777777" w:rsidR="004D7A5B" w:rsidRPr="00145B75" w:rsidRDefault="0041552E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41552E">
              <w:rPr>
                <w:rFonts w:ascii="微軟正黑體" w:hAnsi="微軟正黑體" w:cs="Times New Roman"/>
                <w:sz w:val="18"/>
                <w:szCs w:val="18"/>
              </w:rPr>
              <w:t>https?:</w:t>
            </w:r>
            <w:proofErr w:type="gramEnd"/>
            <w:r w:rsidRPr="0041552E">
              <w:rPr>
                <w:rFonts w:ascii="微軟正黑體" w:hAnsi="微軟正黑體" w:cs="Times New Roman"/>
                <w:sz w:val="18"/>
                <w:szCs w:val="18"/>
              </w:rPr>
              <w:t>\/\/[0-9a-zA-z_-]+(\.[a-zA-Z0-9]+)+(\/\?[0-9a-zA-z_-]+)+=\d+</w:t>
            </w:r>
          </w:p>
        </w:tc>
        <w:tc>
          <w:tcPr>
            <w:tcW w:w="3481" w:type="dxa"/>
          </w:tcPr>
          <w:p w14:paraId="1DFC6E90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https://darreninfo.cc/?page_id=10</w:t>
            </w:r>
          </w:p>
        </w:tc>
      </w:tr>
      <w:tr w:rsidR="004D7A5B" w:rsidRPr="00145B75" w14:paraId="67330F7C" w14:textId="77777777" w:rsidTr="00B4458D">
        <w:tc>
          <w:tcPr>
            <w:tcW w:w="1696" w:type="dxa"/>
          </w:tcPr>
          <w:p w14:paraId="0854B744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實數與小數</w:t>
            </w:r>
          </w:p>
        </w:tc>
        <w:tc>
          <w:tcPr>
            <w:tcW w:w="3119" w:type="dxa"/>
          </w:tcPr>
          <w:p w14:paraId="35075331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0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9]{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1,4}\.[0-9]+</w:t>
            </w:r>
          </w:p>
        </w:tc>
        <w:tc>
          <w:tcPr>
            <w:tcW w:w="3481" w:type="dxa"/>
          </w:tcPr>
          <w:p w14:paraId="750F4E12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9487.94</w:t>
            </w:r>
          </w:p>
        </w:tc>
      </w:tr>
      <w:tr w:rsidR="00876066" w:rsidRPr="00145B75" w14:paraId="081AEB3B" w14:textId="77777777" w:rsidTr="00B4458D">
        <w:tc>
          <w:tcPr>
            <w:tcW w:w="1696" w:type="dxa"/>
          </w:tcPr>
          <w:p w14:paraId="2CE5E722" w14:textId="77777777" w:rsidR="00876066" w:rsidRPr="00145B75" w:rsidRDefault="00876066" w:rsidP="00876066">
            <w:pPr>
              <w:rPr>
                <w:rFonts w:ascii="微軟正黑體" w:hAnsi="微軟正黑體"/>
                <w:szCs w:val="24"/>
              </w:rPr>
            </w:pPr>
            <w:r w:rsidRPr="00145B75">
              <w:rPr>
                <w:rFonts w:ascii="微軟正黑體" w:hAnsi="微軟正黑體" w:hint="eastAsia"/>
                <w:szCs w:val="24"/>
              </w:rPr>
              <w:t>手機</w:t>
            </w:r>
          </w:p>
        </w:tc>
        <w:tc>
          <w:tcPr>
            <w:tcW w:w="3119" w:type="dxa"/>
          </w:tcPr>
          <w:p w14:paraId="0AE0CA16" w14:textId="77777777" w:rsidR="00876066" w:rsidRPr="00145B75" w:rsidRDefault="00876066" w:rsidP="00876066">
            <w:pPr>
              <w:rPr>
                <w:rFonts w:ascii="微軟正黑體" w:hAnsi="微軟正黑體"/>
                <w:sz w:val="18"/>
                <w:szCs w:val="18"/>
              </w:rPr>
            </w:pPr>
            <w:proofErr w:type="gramStart"/>
            <w:r w:rsidRPr="00145B75">
              <w:rPr>
                <w:rFonts w:ascii="微軟正黑體" w:hAnsi="微軟正黑體"/>
                <w:sz w:val="18"/>
                <w:szCs w:val="18"/>
              </w:rPr>
              <w:t>(?:</w:t>
            </w:r>
            <w:proofErr w:type="gramEnd"/>
            <w:r w:rsidRPr="00145B75">
              <w:rPr>
                <w:rFonts w:ascii="微軟正黑體" w:hAnsi="微軟正黑體"/>
                <w:sz w:val="18"/>
                <w:szCs w:val="18"/>
              </w:rPr>
              <w:t>0|886-?)9\d{2}-?\d{6}</w:t>
            </w:r>
          </w:p>
        </w:tc>
        <w:tc>
          <w:tcPr>
            <w:tcW w:w="3481" w:type="dxa"/>
          </w:tcPr>
          <w:p w14:paraId="6CB57373" w14:textId="77777777" w:rsidR="00876066" w:rsidRPr="00B4458D" w:rsidRDefault="00145B75" w:rsidP="00876066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0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912345678</w:t>
            </w:r>
          </w:p>
        </w:tc>
      </w:tr>
      <w:tr w:rsidR="00876066" w:rsidRPr="00145B75" w14:paraId="52E2AB0D" w14:textId="77777777" w:rsidTr="00B4458D">
        <w:tc>
          <w:tcPr>
            <w:tcW w:w="1696" w:type="dxa"/>
          </w:tcPr>
          <w:p w14:paraId="0BBEF201" w14:textId="77777777" w:rsidR="00876066" w:rsidRPr="00145B75" w:rsidRDefault="00876066" w:rsidP="00876066">
            <w:pPr>
              <w:rPr>
                <w:rFonts w:ascii="微軟正黑體" w:hAnsi="微軟正黑體"/>
                <w:szCs w:val="24"/>
              </w:rPr>
            </w:pPr>
            <w:r w:rsidRPr="00145B75">
              <w:rPr>
                <w:rFonts w:ascii="微軟正黑體" w:hAnsi="微軟正黑體" w:hint="eastAsia"/>
                <w:szCs w:val="24"/>
              </w:rPr>
              <w:t>市內電話</w:t>
            </w:r>
          </w:p>
        </w:tc>
        <w:tc>
          <w:tcPr>
            <w:tcW w:w="3119" w:type="dxa"/>
          </w:tcPr>
          <w:p w14:paraId="3756D35A" w14:textId="77777777" w:rsidR="00876066" w:rsidRPr="00145B75" w:rsidRDefault="00876066" w:rsidP="00876066">
            <w:pPr>
              <w:rPr>
                <w:rFonts w:ascii="微軟正黑體" w:hAnsi="微軟正黑體"/>
                <w:sz w:val="18"/>
                <w:szCs w:val="18"/>
              </w:rPr>
            </w:pPr>
            <w:r w:rsidRPr="00145B75">
              <w:rPr>
                <w:rFonts w:ascii="微軟正黑體" w:hAnsi="微軟正黑體"/>
                <w:sz w:val="18"/>
                <w:szCs w:val="18"/>
              </w:rPr>
              <w:t>0[2-8</w:t>
            </w:r>
            <w:proofErr w:type="gramStart"/>
            <w:r w:rsidRPr="00145B75">
              <w:rPr>
                <w:rFonts w:ascii="微軟正黑體" w:hAnsi="微軟正黑體"/>
                <w:sz w:val="18"/>
                <w:szCs w:val="18"/>
              </w:rPr>
              <w:t>-]+</w:t>
            </w:r>
            <w:proofErr w:type="gramEnd"/>
            <w:r w:rsidRPr="00145B75">
              <w:rPr>
                <w:rFonts w:ascii="微軟正黑體" w:hAnsi="微軟正黑體"/>
                <w:sz w:val="18"/>
                <w:szCs w:val="18"/>
              </w:rPr>
              <w:t>[0-7]+[0-9]</w:t>
            </w:r>
          </w:p>
        </w:tc>
        <w:tc>
          <w:tcPr>
            <w:tcW w:w="3481" w:type="dxa"/>
          </w:tcPr>
          <w:p w14:paraId="18F6E602" w14:textId="77777777" w:rsidR="00876066" w:rsidRPr="00B4458D" w:rsidRDefault="00A94865" w:rsidP="00876066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0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2-66316666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77777777" w:rsidR="00373A7D" w:rsidRPr="007E1682" w:rsidRDefault="00373A7D" w:rsidP="00CB03A8">
      <w:pPr>
        <w:pStyle w:val="1"/>
      </w:pPr>
      <w:bookmarkStart w:id="24" w:name="_Toc75902312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進階</w:t>
      </w:r>
      <w:bookmarkEnd w:id="24"/>
    </w:p>
    <w:p w14:paraId="2AE53837" w14:textId="77777777" w:rsidR="00373A7D" w:rsidRDefault="00373A7D" w:rsidP="00CB03A8">
      <w:pPr>
        <w:pStyle w:val="2"/>
      </w:pPr>
      <w:bookmarkStart w:id="25" w:name="_Toc75902313"/>
      <w:r w:rsidRPr="007E1682">
        <w:t xml:space="preserve">6-1: </w:t>
      </w:r>
      <w:r w:rsidRPr="007E1682">
        <w:t>具名群組（</w:t>
      </w:r>
      <w:r w:rsidRPr="007E1682">
        <w:t>Named Group</w:t>
      </w:r>
      <w:r w:rsidRPr="007E1682">
        <w:t>）介紹</w:t>
      </w:r>
      <w:bookmarkEnd w:id="25"/>
    </w:p>
    <w:p w14:paraId="36AA6A20" w14:textId="77777777" w:rsidR="002D5F70" w:rsidRDefault="002D5F70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與一般的群組差異，在於提供群組一個名稱</w:t>
      </w:r>
      <w:r w:rsidR="00206B6C">
        <w:rPr>
          <w:rFonts w:ascii="微軟正黑體" w:hAnsi="微軟正黑體" w:hint="eastAsia"/>
        </w:rPr>
        <w:t>，而非以G</w:t>
      </w:r>
      <w:r w:rsidR="00206B6C">
        <w:rPr>
          <w:rFonts w:ascii="微軟正黑體" w:hAnsi="微軟正黑體"/>
        </w:rPr>
        <w:t>roup 1</w:t>
      </w:r>
      <w:r w:rsidR="00206B6C">
        <w:rPr>
          <w:rFonts w:ascii="微軟正黑體" w:hAnsi="微軟正黑體" w:hint="eastAsia"/>
        </w:rPr>
        <w:t>、</w:t>
      </w:r>
      <w:r w:rsidR="00206B6C">
        <w:rPr>
          <w:rFonts w:ascii="微軟正黑體" w:hAnsi="微軟正黑體"/>
        </w:rPr>
        <w:t xml:space="preserve">Group 2 </w:t>
      </w:r>
      <w:r w:rsidR="00206B6C">
        <w:rPr>
          <w:rFonts w:ascii="微軟正黑體" w:hAnsi="微軟正黑體" w:hint="eastAsia"/>
        </w:rPr>
        <w:t>的概念存在</w:t>
      </w:r>
      <w:r>
        <w:rPr>
          <w:rFonts w:ascii="微軟正黑體" w:hAnsi="微軟正黑體" w:hint="eastAsia"/>
        </w:rPr>
        <w:t>。</w:t>
      </w:r>
    </w:p>
    <w:p w14:paraId="42B626CA" w14:textId="77777777" w:rsidR="00D94EAE" w:rsidRDefault="00D94EAE" w:rsidP="00D94EAE">
      <w:pPr>
        <w:jc w:val="center"/>
        <w:rPr>
          <w:rFonts w:ascii="微軟正黑體" w:hAnsi="微軟正黑體"/>
        </w:rPr>
      </w:pPr>
      <w:r w:rsidRPr="00D94EAE">
        <w:rPr>
          <w:rFonts w:ascii="微軟正黑體" w:hAnsi="微軟正黑體"/>
          <w:noProof/>
        </w:rPr>
        <w:drawing>
          <wp:inline distT="0" distB="0" distL="0" distR="0" wp14:anchorId="464FF5C0" wp14:editId="0493AF6E">
            <wp:extent cx="5191850" cy="2114845"/>
            <wp:effectExtent l="19050" t="19050" r="27940" b="1905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2114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FAF311" w14:textId="77777777" w:rsidR="00D94EAE" w:rsidRDefault="00D94EAE" w:rsidP="00D94EA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的群組配對結果</w:t>
      </w:r>
    </w:p>
    <w:p w14:paraId="164BAB4B" w14:textId="77777777" w:rsidR="00614639" w:rsidRPr="00614639" w:rsidRDefault="008E1D41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格式：</w:t>
      </w:r>
    </w:p>
    <w:p w14:paraId="6FF72719" w14:textId="77777777" w:rsidR="00CA7344" w:rsidRPr="002D5F70" w:rsidRDefault="008E1D41" w:rsidP="00373A7D">
      <w:pPr>
        <w:rPr>
          <w:rFonts w:ascii="微軟正黑體" w:hAnsi="微軟正黑體"/>
        </w:rPr>
      </w:pPr>
      <w:proofErr w:type="gramStart"/>
      <w:r w:rsidRPr="002D5F70">
        <w:rPr>
          <w:rFonts w:ascii="微軟正黑體" w:hAnsi="微軟正黑體"/>
        </w:rPr>
        <w:t>(?P</w:t>
      </w:r>
      <w:proofErr w:type="gramEnd"/>
      <w:r w:rsidRPr="002D5F70">
        <w:rPr>
          <w:rFonts w:ascii="微軟正黑體" w:hAnsi="微軟正黑體"/>
          <w:b/>
        </w:rPr>
        <w:t>&lt;value&gt;</w:t>
      </w:r>
      <w:r w:rsidRPr="002D5F70">
        <w:rPr>
          <w:rFonts w:ascii="微軟正黑體" w:hAnsi="微軟正黑體"/>
          <w:i/>
        </w:rPr>
        <w:t>regex_string</w:t>
      </w:r>
      <w:r w:rsidRPr="002D5F70">
        <w:rPr>
          <w:rFonts w:ascii="微軟正黑體" w:hAnsi="微軟正黑體"/>
        </w:rPr>
        <w:t>)</w:t>
      </w:r>
    </w:p>
    <w:p w14:paraId="77A3D587" w14:textId="77777777" w:rsidR="008E1D41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正規表達式範例：</w:t>
      </w:r>
    </w:p>
    <w:p w14:paraId="6343882A" w14:textId="77777777" w:rsidR="00614639" w:rsidRDefault="00614639" w:rsidP="00373A7D">
      <w:pPr>
        <w:rPr>
          <w:rFonts w:ascii="微軟正黑體" w:hAnsi="微軟正黑體"/>
        </w:rPr>
      </w:pPr>
      <w:r w:rsidRPr="00614639">
        <w:rPr>
          <w:rFonts w:ascii="微軟正黑體" w:hAnsi="微軟正黑體"/>
        </w:rPr>
        <w:t>[a-zA-</w:t>
      </w:r>
      <w:proofErr w:type="gramStart"/>
      <w:r w:rsidRPr="00614639">
        <w:rPr>
          <w:rFonts w:ascii="微軟正黑體" w:hAnsi="微軟正黑體"/>
        </w:rPr>
        <w:t>Z]+</w:t>
      </w:r>
      <w:proofErr w:type="gramEnd"/>
      <w:r w:rsidRPr="00614639">
        <w:rPr>
          <w:rFonts w:ascii="微軟正黑體" w:hAnsi="微軟正黑體"/>
        </w:rPr>
        <w:t>\{</w:t>
      </w:r>
      <w:r w:rsidRPr="006D51BA">
        <w:rPr>
          <w:rFonts w:ascii="微軟正黑體" w:hAnsi="微軟正黑體"/>
          <w:b/>
          <w:shd w:val="pct15" w:color="auto" w:fill="FFFFFF"/>
        </w:rPr>
        <w:t>(?P&lt;value&gt;.*?)</w:t>
      </w:r>
      <w:r w:rsidRPr="00614639">
        <w:rPr>
          <w:rFonts w:ascii="微軟正黑體" w:hAnsi="微軟正黑體"/>
        </w:rPr>
        <w:t>\}[a-zA-Z]+</w:t>
      </w:r>
      <w:r w:rsidRPr="00A245E6">
        <w:rPr>
          <w:rFonts w:ascii="微軟正黑體" w:hAnsi="微軟正黑體"/>
          <w:b/>
          <w:shd w:val="pct15" w:color="auto" w:fill="FFFFFF"/>
        </w:rPr>
        <w:t>(?P&lt;number&gt;[0-9]+)</w:t>
      </w:r>
    </w:p>
    <w:p w14:paraId="30CB914B" w14:textId="77777777" w:rsidR="00CA7344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字串範例：</w:t>
      </w:r>
    </w:p>
    <w:p w14:paraId="0C91C284" w14:textId="77777777" w:rsidR="00614639" w:rsidRDefault="00614639" w:rsidP="00373A7D">
      <w:pPr>
        <w:rPr>
          <w:rFonts w:ascii="微軟正黑體" w:hAnsi="微軟正黑體"/>
        </w:rPr>
      </w:pPr>
      <w:proofErr w:type="gramStart"/>
      <w:r w:rsidRPr="00614639">
        <w:rPr>
          <w:rFonts w:ascii="微軟正黑體" w:hAnsi="微軟正黑體"/>
        </w:rPr>
        <w:t>abcd{</w:t>
      </w:r>
      <w:proofErr w:type="gramEnd"/>
      <w:r w:rsidRPr="00614639">
        <w:rPr>
          <w:rFonts w:ascii="微軟正黑體" w:hAnsi="微軟正黑體"/>
        </w:rPr>
        <w:t>111:333,444:555}cdefg123456</w:t>
      </w:r>
    </w:p>
    <w:p w14:paraId="4EDFF461" w14:textId="77777777" w:rsidR="00614639" w:rsidRDefault="00614639" w:rsidP="00373A7D">
      <w:pPr>
        <w:rPr>
          <w:rFonts w:ascii="微軟正黑體" w:hAnsi="微軟正黑體"/>
        </w:rPr>
      </w:pPr>
    </w:p>
    <w:p w14:paraId="00AF1073" w14:textId="77777777" w:rsidR="00614639" w:rsidRDefault="002D5F70" w:rsidP="00614639">
      <w:pPr>
        <w:jc w:val="center"/>
        <w:rPr>
          <w:rFonts w:ascii="微軟正黑體" w:hAnsi="微軟正黑體"/>
        </w:rPr>
      </w:pPr>
      <w:r w:rsidRPr="002D5F70">
        <w:rPr>
          <w:rFonts w:ascii="微軟正黑體" w:hAnsi="微軟正黑體"/>
          <w:noProof/>
        </w:rPr>
        <w:lastRenderedPageBreak/>
        <w:drawing>
          <wp:inline distT="0" distB="0" distL="0" distR="0" wp14:anchorId="30BDB8EC" wp14:editId="796C04C8">
            <wp:extent cx="5274310" cy="1584325"/>
            <wp:effectExtent l="19050" t="19050" r="21590" b="15875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4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16ABC5" w14:textId="77777777" w:rsidR="002D5F70" w:rsidRDefault="002D5F70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圖：建立了 </w:t>
      </w:r>
      <w:r>
        <w:rPr>
          <w:rFonts w:ascii="微軟正黑體" w:hAnsi="微軟正黑體"/>
        </w:rPr>
        <w:t xml:space="preserve">value </w:t>
      </w:r>
      <w:r>
        <w:rPr>
          <w:rFonts w:ascii="微軟正黑體" w:hAnsi="微軟正黑體" w:hint="eastAsia"/>
        </w:rPr>
        <w:t xml:space="preserve">與 </w:t>
      </w:r>
      <w:r>
        <w:rPr>
          <w:rFonts w:ascii="微軟正黑體" w:hAnsi="微軟正黑體"/>
        </w:rPr>
        <w:t xml:space="preserve">number </w:t>
      </w:r>
      <w:r>
        <w:rPr>
          <w:rFonts w:ascii="微軟正黑體" w:hAnsi="微軟正黑體" w:hint="eastAsia"/>
        </w:rPr>
        <w:t>兩個具名群組</w:t>
      </w:r>
    </w:p>
    <w:p w14:paraId="1BC893EA" w14:textId="77777777" w:rsidR="00D94EAE" w:rsidRDefault="002424E5" w:rsidP="00614639">
      <w:pPr>
        <w:jc w:val="center"/>
        <w:rPr>
          <w:rFonts w:ascii="微軟正黑體" w:hAnsi="微軟正黑體"/>
        </w:rPr>
      </w:pPr>
      <w:r w:rsidRPr="002424E5">
        <w:rPr>
          <w:rFonts w:ascii="微軟正黑體" w:hAnsi="微軟正黑體"/>
          <w:noProof/>
        </w:rPr>
        <w:drawing>
          <wp:inline distT="0" distB="0" distL="0" distR="0" wp14:anchorId="40005EB3" wp14:editId="693DBE2F">
            <wp:extent cx="5220429" cy="2029108"/>
            <wp:effectExtent l="19050" t="19050" r="18415" b="2857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029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F33CC" w14:textId="77777777" w:rsidR="00D94EAE" w:rsidRDefault="00D94EAE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</w:t>
      </w:r>
      <w:r w:rsidR="002424E5">
        <w:rPr>
          <w:rFonts w:ascii="微軟正黑體" w:hAnsi="微軟正黑體" w:hint="eastAsia"/>
        </w:rPr>
        <w:t xml:space="preserve">的 </w:t>
      </w:r>
      <w:r w:rsidR="002424E5">
        <w:rPr>
          <w:rFonts w:ascii="微軟正黑體" w:hAnsi="微軟正黑體"/>
        </w:rPr>
        <w:t>Group 1</w:t>
      </w:r>
      <w:r w:rsidR="002424E5">
        <w:rPr>
          <w:rFonts w:ascii="微軟正黑體" w:hAnsi="微軟正黑體" w:hint="eastAsia"/>
        </w:rPr>
        <w:t>、G</w:t>
      </w:r>
      <w:r w:rsidR="002424E5">
        <w:rPr>
          <w:rFonts w:ascii="微軟正黑體" w:hAnsi="微軟正黑體"/>
        </w:rPr>
        <w:t>roup 2</w:t>
      </w:r>
      <w:r w:rsidR="002424E5">
        <w:rPr>
          <w:rFonts w:ascii="微軟正黑體" w:hAnsi="微軟正黑體" w:hint="eastAsia"/>
        </w:rPr>
        <w:t>，擁有了名稱</w:t>
      </w:r>
    </w:p>
    <w:p w14:paraId="25D3175E" w14:textId="77777777" w:rsidR="00614639" w:rsidRPr="007E1682" w:rsidRDefault="00614639" w:rsidP="00373A7D">
      <w:pPr>
        <w:rPr>
          <w:rFonts w:ascii="微軟正黑體" w:hAnsi="微軟正黑體"/>
        </w:rPr>
      </w:pPr>
    </w:p>
    <w:p w14:paraId="2E34272C" w14:textId="77777777" w:rsidR="00373A7D" w:rsidRDefault="00373A7D" w:rsidP="00CB03A8">
      <w:pPr>
        <w:pStyle w:val="2"/>
      </w:pPr>
      <w:bookmarkStart w:id="26" w:name="_Toc75902314"/>
      <w:r w:rsidRPr="007E1682">
        <w:t xml:space="preserve">6-2: </w:t>
      </w:r>
      <w:r w:rsidRPr="007E1682">
        <w:t>常用函數介紹</w:t>
      </w:r>
      <w:r w:rsidRPr="00CB03A8">
        <w:rPr>
          <w:sz w:val="28"/>
          <w:szCs w:val="28"/>
        </w:rPr>
        <w:t>（</w:t>
      </w:r>
      <w:r w:rsidRPr="00CB03A8">
        <w:rPr>
          <w:sz w:val="28"/>
          <w:szCs w:val="28"/>
        </w:rPr>
        <w:t>search / findall / match / group / split / …</w:t>
      </w:r>
      <w:r w:rsidRPr="00CB03A8">
        <w:rPr>
          <w:sz w:val="28"/>
          <w:szCs w:val="28"/>
        </w:rPr>
        <w:t>）</w:t>
      </w:r>
      <w:bookmarkEnd w:id="26"/>
    </w:p>
    <w:p w14:paraId="1EE9B55E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06DF8EA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gex 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套件</w:t>
      </w:r>
    </w:p>
    <w:p w14:paraId="497126D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</w:t>
      </w:r>
    </w:p>
    <w:p w14:paraId="14EADA99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10D0DBA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search</w:t>
      </w:r>
    </w:p>
    <w:p w14:paraId="3788494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[a-zA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Z](</w:t>
      </w:r>
      <w:proofErr w:type="gramEnd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1|2)\d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8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026EE81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A123456789, S299888777"</w:t>
      </w:r>
    </w:p>
    <w:p w14:paraId="73CA1A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sear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1, string01)</w:t>
      </w:r>
    </w:p>
    <w:p w14:paraId="2B5C666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2D0833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4467EA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sear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整個字串進行搜尋，</w:t>
      </w:r>
    </w:p>
    <w:p w14:paraId="7F75331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但只會比對到第一組，</w:t>
      </w:r>
    </w:p>
    <w:p w14:paraId="4E36E20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match[0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gex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所代表的整個完整比對的字串，</w:t>
      </w:r>
    </w:p>
    <w:p w14:paraId="2A8B437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[1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一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，</w:t>
      </w:r>
    </w:p>
    <w:p w14:paraId="3BA8539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[2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二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...</w:t>
      </w:r>
    </w:p>
    <w:p w14:paraId="439CCC5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158B7D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)</w:t>
      </w:r>
    </w:p>
    <w:p w14:paraId="7391ABD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6793C6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40E2BC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re.Match</w:t>
      </w:r>
      <w:proofErr w:type="gramEnd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 xml:space="preserve"> object; span=(0, 10), match='A123456789'&gt;</w:t>
      </w:r>
    </w:p>
    <w:p w14:paraId="0EB269A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A123456789</w:t>
      </w:r>
    </w:p>
    <w:p w14:paraId="6D8B146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</w:t>
      </w:r>
    </w:p>
    <w:p w14:paraId="0B99FE1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0]:</w:t>
      </w:r>
    </w:p>
    <w:p w14:paraId="2DB4C5C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B14BAA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或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.group(0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gex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所代表的整個完整比對的字串，</w:t>
      </w:r>
    </w:p>
    <w:p w14:paraId="3548DA6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.group(1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一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，</w:t>
      </w:r>
    </w:p>
    <w:p w14:paraId="46EF7D6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.group(2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二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...</w:t>
      </w:r>
    </w:p>
    <w:p w14:paraId="6CABC0E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4140C8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03149E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5DEDA30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A123456789</w:t>
      </w:r>
    </w:p>
    <w:p w14:paraId="0093F12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</w:t>
      </w:r>
    </w:p>
    <w:p w14:paraId="4698169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1]:</w:t>
      </w:r>
    </w:p>
    <w:p w14:paraId="53A6ED5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findall</w:t>
      </w:r>
    </w:p>
    <w:p w14:paraId="45EB925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+</w:t>
      </w:r>
      <w:proofErr w:type="gramEnd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795A2A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0911111111, 0922222222, 0933333333"</w:t>
      </w:r>
    </w:p>
    <w:p w14:paraId="131237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listMatch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findall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2, string02)</w:t>
      </w:r>
    </w:p>
    <w:p w14:paraId="3CDC9AC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62AE32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658B8E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findall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所有配對到的字串</w:t>
      </w:r>
    </w:p>
    <w:p w14:paraId="74BAC4F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回傳成一個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3C224CE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EC535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)</w:t>
      </w:r>
    </w:p>
    <w:p w14:paraId="2746174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6F712F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0F9FA5B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['0911111111', '0922222222', '0933333333']</w:t>
      </w:r>
    </w:p>
    <w:p w14:paraId="7AA4127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0911111111</w:t>
      </w:r>
    </w:p>
    <w:p w14:paraId="03668FD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0933333333</w:t>
      </w:r>
    </w:p>
    <w:p w14:paraId="10AA09B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7]:</w:t>
      </w:r>
    </w:p>
    <w:p w14:paraId="6642C78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># match</w:t>
      </w:r>
    </w:p>
    <w:p w14:paraId="2AED8C6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2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proofErr w:type="gramEnd"/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\/[0-1]?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1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\/([1-3]?[0-9])'</w:t>
      </w:r>
    </w:p>
    <w:p w14:paraId="762FA5F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2020/06/10"</w:t>
      </w:r>
    </w:p>
    <w:p w14:paraId="1CFE626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3, string03)</w:t>
      </w:r>
    </w:p>
    <w:p w14:paraId="6610C38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2A1D4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6B1598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mat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與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re.sear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差別，</w:t>
      </w:r>
    </w:p>
    <w:p w14:paraId="3CC5314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在於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從字串的「開頭」開始比對，</w:t>
      </w:r>
    </w:p>
    <w:p w14:paraId="73FFDCA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比對不到，便回傳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one</w:t>
      </w:r>
    </w:p>
    <w:p w14:paraId="39C0386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E3F88B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)</w:t>
      </w:r>
    </w:p>
    <w:p w14:paraId="066D16D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22123D0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0BCFAB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re.Match</w:t>
      </w:r>
      <w:proofErr w:type="gramEnd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 xml:space="preserve"> object; span=(0, 10), match='2020/06/10'&gt;</w:t>
      </w:r>
    </w:p>
    <w:p w14:paraId="5CEBBE0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20/06/10</w:t>
      </w:r>
    </w:p>
    <w:p w14:paraId="5AE7356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0</w:t>
      </w:r>
    </w:p>
    <w:p w14:paraId="72F82567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8]:</w:t>
      </w:r>
    </w:p>
    <w:p w14:paraId="34BFC5B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C1113D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使用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.group(n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格式</w:t>
      </w:r>
    </w:p>
    <w:p w14:paraId="7633CDF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C715DE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642CA41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FA0B8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20/06/10</w:t>
      </w:r>
    </w:p>
    <w:p w14:paraId="73D91A3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0</w:t>
      </w:r>
    </w:p>
    <w:p w14:paraId="6ACF7C41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9]:</w:t>
      </w:r>
    </w:p>
    <w:p w14:paraId="34DEC68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group</w:t>
      </w:r>
    </w:p>
    <w:p w14:paraId="6172AE5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(1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proofErr w:type="gramEnd"/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),?\s(2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)'</w:t>
      </w:r>
    </w:p>
    <w:p w14:paraId="0797FBA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1992, 2019"</w:t>
      </w:r>
    </w:p>
    <w:p w14:paraId="6C9E15A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4, string04)</w:t>
      </w:r>
    </w:p>
    <w:p w14:paraId="07B1754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DED9EF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FF8C9C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輸出完整比對到的字串</w:t>
      </w:r>
    </w:p>
    <w:p w14:paraId="6661421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n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輸出第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</w:t>
      </w:r>
      <w:proofErr w:type="gramStart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個</w:t>
      </w:r>
      <w:proofErr w:type="gramEnd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比對到的內容</w:t>
      </w:r>
    </w:p>
    <w:p w14:paraId="3C3136A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70BB89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27B5F4C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A7BD09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AFE962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992, 2019</w:t>
      </w:r>
    </w:p>
    <w:p w14:paraId="23D28F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1992</w:t>
      </w:r>
    </w:p>
    <w:p w14:paraId="5FDE232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19</w:t>
      </w:r>
    </w:p>
    <w:p w14:paraId="67F78A6C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0]:</w:t>
      </w:r>
    </w:p>
    <w:p w14:paraId="1E8649B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split</w:t>
      </w:r>
    </w:p>
    <w:p w14:paraId="20C6F4A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\d'</w:t>
      </w:r>
    </w:p>
    <w:p w14:paraId="0BA5931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One1Two2Three3Four4"</w:t>
      </w:r>
    </w:p>
    <w:p w14:paraId="6A080DE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listMatch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split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5, string05)</w:t>
      </w:r>
    </w:p>
    <w:p w14:paraId="520A342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C7EAE5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2F2AC4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split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類似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tring.split('separator'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42C7D8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只是用正規表達式</w:t>
      </w:r>
      <w:proofErr w:type="gramStart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作</w:t>
      </w:r>
      <w:proofErr w:type="gramEnd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parator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07CFC66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並回傳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48FC272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C77D28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5)</w:t>
      </w:r>
    </w:p>
    <w:p w14:paraId="6BD51F9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['One', 'Two', 'Three', 'Four', '']</w:t>
      </w:r>
    </w:p>
    <w:p w14:paraId="70D6C6BB" w14:textId="77777777" w:rsidR="00CA7344" w:rsidRPr="00802BBB" w:rsidRDefault="00CA7344" w:rsidP="00373A7D">
      <w:pPr>
        <w:rPr>
          <w:rFonts w:ascii="微軟正黑體" w:hAnsi="微軟正黑體"/>
        </w:rPr>
      </w:pPr>
    </w:p>
    <w:p w14:paraId="7A92E034" w14:textId="77777777" w:rsidR="00373A7D" w:rsidRDefault="00373A7D" w:rsidP="00CB03A8">
      <w:pPr>
        <w:pStyle w:val="2"/>
      </w:pPr>
      <w:bookmarkStart w:id="27" w:name="_Toc75902315"/>
      <w:r w:rsidRPr="007E1682">
        <w:t xml:space="preserve">6-3: </w:t>
      </w:r>
      <w:r w:rsidRPr="007E1682">
        <w:t>具名群組在常用範例上的使用方式（</w:t>
      </w:r>
      <w:r w:rsidRPr="007E1682">
        <w:t>Email</w:t>
      </w:r>
      <w:r w:rsidRPr="007E1682">
        <w:t>、</w:t>
      </w:r>
      <w:r w:rsidRPr="007E1682">
        <w:t>URL</w:t>
      </w:r>
      <w:r w:rsidRPr="007E1682">
        <w:t>、</w:t>
      </w:r>
      <w:r w:rsidRPr="007E1682">
        <w:t>…</w:t>
      </w:r>
      <w:r w:rsidRPr="007E1682">
        <w:t>）</w:t>
      </w:r>
      <w:bookmarkEnd w:id="27"/>
    </w:p>
    <w:p w14:paraId="7CCB152D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5F86D4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</w:p>
    <w:p w14:paraId="76847E6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</w:t>
      </w:r>
    </w:p>
    <w:p w14:paraId="53F11D50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63FE6A6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named group</w:t>
      </w:r>
    </w:p>
    <w:p w14:paraId="3244607C" w14:textId="65A3F0EA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172957" w:rsidRPr="00172957">
        <w:t xml:space="preserve"> </w:t>
      </w:r>
      <w:proofErr w:type="gramStart"/>
      <w:r w:rsidR="00172957" w:rsidRPr="00172957">
        <w:rPr>
          <w:rFonts w:ascii="Courier New" w:eastAsia="細明體" w:hAnsi="Courier New" w:cs="Courier New"/>
          <w:color w:val="BA2121"/>
          <w:kern w:val="0"/>
          <w:szCs w:val="24"/>
        </w:rPr>
        <w:t>https?:</w:t>
      </w:r>
      <w:proofErr w:type="gramEnd"/>
      <w:r w:rsidR="00172957" w:rsidRPr="00172957">
        <w:rPr>
          <w:rFonts w:ascii="Courier New" w:eastAsia="細明體" w:hAnsi="Courier New" w:cs="Courier New"/>
          <w:color w:val="BA2121"/>
          <w:kern w:val="0"/>
          <w:szCs w:val="24"/>
        </w:rPr>
        <w:t>\/\/(?P&lt;domain_name&gt;[a-z]+\.[a-z]+\.[a-z]+)+\/(?P&lt;ig_id&gt;[a-z.]+)\/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04364CF1" w14:textId="5623FC3F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="00115F62" w:rsidRPr="00115F62">
        <w:t xml:space="preserve"> </w:t>
      </w:r>
      <w:r w:rsidR="00115F62" w:rsidRPr="00115F62">
        <w:rPr>
          <w:rFonts w:ascii="Courier New" w:eastAsia="細明體" w:hAnsi="Courier New" w:cs="Courier New"/>
          <w:color w:val="BA2121"/>
          <w:kern w:val="0"/>
          <w:szCs w:val="24"/>
        </w:rPr>
        <w:t>https://www.instagram.com/darreninfo.cc/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32326F8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1, string01)</w:t>
      </w:r>
    </w:p>
    <w:p w14:paraId="53EC52F2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36F8C3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3F22B6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除了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.group(n)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外，</w:t>
      </w:r>
    </w:p>
    <w:p w14:paraId="0C78E59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還可以做用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ame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150CA86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作為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存取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group()</w:t>
      </w:r>
    </w:p>
    <w:p w14:paraId="21A5230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73D9271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7027DD27" w14:textId="647110E8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domain_name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45C14C8" w14:textId="4D33DEBD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ig_id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B9620FD" w14:textId="3B9E7EA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[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domain_name</w:t>
      </w:r>
      <w:r w:rsidR="008E3C91" w:rsidRPr="005C40C1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97C45B3" w14:textId="40F79ADE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[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ig_id</w:t>
      </w:r>
      <w:r w:rsidR="008E3C91" w:rsidRPr="005C40C1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F8AE24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E17C07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2D8B0A66" w14:textId="77777777" w:rsidR="005408F1" w:rsidRDefault="00F928F8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hyperlink r:id="rId77" w:tgtFrame="_blank" w:history="1">
        <w:r w:rsidR="005408F1">
          <w:rPr>
            <w:rStyle w:val="a3"/>
            <w:rFonts w:ascii="Courier New" w:hAnsi="Courier New" w:cs="Courier New"/>
            <w:color w:val="296EAA"/>
            <w:sz w:val="21"/>
            <w:szCs w:val="21"/>
          </w:rPr>
          <w:t>https://www.instagram.com/darreninfo.cc/</w:t>
        </w:r>
      </w:hyperlink>
    </w:p>
    <w:p w14:paraId="4A1AC33F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7FC119B4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2E041C15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6EB617AF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5AB78E68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4EDF131B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6DB80F78" w14:textId="5EECDF27" w:rsidR="005C40C1" w:rsidRPr="005C40C1" w:rsidRDefault="005408F1" w:rsidP="005408F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 xml:space="preserve"> </w:t>
      </w:r>
      <w:r w:rsidR="005C40C1"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936732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E-mail</w:t>
      </w:r>
    </w:p>
    <w:p w14:paraId="48EC125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89049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A815B3C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透過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amed group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取得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username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、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omain name</w:t>
      </w:r>
    </w:p>
    <w:p w14:paraId="2F95F2DA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69257CF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(?P</w:t>
      </w:r>
      <w:proofErr w:type="gramEnd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&lt;username&gt;[a-zA-Z0-9]+)@(?P&lt;domain_name&gt;[0-9A-Za-z]+\.[0-9A-Za-z]+)'</w:t>
      </w:r>
    </w:p>
    <w:p w14:paraId="573F660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telunyang@gmail.com"</w:t>
      </w:r>
    </w:p>
    <w:p w14:paraId="363A25D6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2, string02)</w:t>
      </w:r>
    </w:p>
    <w:p w14:paraId="6FCA4FEA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3F68C7A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user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1C0576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domain_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AE6601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telunyang@gmail.com</w:t>
      </w:r>
    </w:p>
    <w:p w14:paraId="330213E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telunyang</w:t>
      </w:r>
    </w:p>
    <w:p w14:paraId="71C13BF5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gmail.com</w:t>
      </w:r>
    </w:p>
    <w:p w14:paraId="1D262011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5AA8DB9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url</w:t>
      </w:r>
    </w:p>
    <w:p w14:paraId="1AFDA253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https?:</w:t>
      </w:r>
      <w:proofErr w:type="gramEnd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\/\/(?P&lt;domain_name&gt;[a-z.]+)\/(?P&lt;path&gt;[a-z]+)\/'</w:t>
      </w:r>
    </w:p>
    <w:p w14:paraId="0F491BE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location/"</w:t>
      </w:r>
    </w:p>
    <w:p w14:paraId="02C026E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3, string03)</w:t>
      </w:r>
    </w:p>
    <w:p w14:paraId="20A1A91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74E189A9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domain_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B6B1E3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path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27730DB5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https://www.iiiedu.org.tw/location/</w:t>
      </w:r>
    </w:p>
    <w:p w14:paraId="03E1978C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www.iiiedu.org.tw</w:t>
      </w:r>
    </w:p>
    <w:p w14:paraId="1BA9C940" w14:textId="69C75F5F" w:rsidR="00373A7D" w:rsidRPr="007E1682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location</w:t>
      </w:r>
      <w:r w:rsidR="00373A7D" w:rsidRPr="007E1682">
        <w:rPr>
          <w:rFonts w:ascii="微軟正黑體" w:hAnsi="微軟正黑體"/>
        </w:rPr>
        <w:br w:type="page"/>
      </w:r>
    </w:p>
    <w:p w14:paraId="5B9A684D" w14:textId="77777777" w:rsidR="00373A7D" w:rsidRPr="007E1682" w:rsidRDefault="00373A7D" w:rsidP="000C6A29">
      <w:pPr>
        <w:pStyle w:val="1"/>
      </w:pPr>
      <w:bookmarkStart w:id="28" w:name="_Toc75902316"/>
      <w:r w:rsidRPr="007E1682">
        <w:lastRenderedPageBreak/>
        <w:t>Module7. HTML</w:t>
      </w:r>
      <w:r w:rsidRPr="007E1682">
        <w:t>基礎與</w:t>
      </w:r>
      <w:r w:rsidRPr="007E1682">
        <w:t>HTTP</w:t>
      </w:r>
      <w:r w:rsidRPr="007E1682">
        <w:t>方法</w:t>
      </w:r>
      <w:bookmarkEnd w:id="28"/>
    </w:p>
    <w:p w14:paraId="4DA039D3" w14:textId="77777777" w:rsidR="00373A7D" w:rsidRDefault="00373A7D" w:rsidP="000C6A29">
      <w:pPr>
        <w:pStyle w:val="2"/>
      </w:pPr>
      <w:bookmarkStart w:id="29" w:name="_Toc75902317"/>
      <w:r w:rsidRPr="007E1682">
        <w:t xml:space="preserve">7-1: </w:t>
      </w:r>
      <w:r w:rsidRPr="007E1682">
        <w:t>常見</w:t>
      </w:r>
      <w:r w:rsidRPr="007E1682">
        <w:t>HTML</w:t>
      </w:r>
      <w:r w:rsidRPr="007E1682">
        <w:t>架構介紹</w:t>
      </w:r>
      <w:bookmarkEnd w:id="29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30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30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60FCA18F">
            <wp:extent cx="3570135" cy="8132163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483" cy="828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77777777" w:rsidR="00373A7D" w:rsidRDefault="00373A7D" w:rsidP="000C6A29">
      <w:pPr>
        <w:pStyle w:val="2"/>
      </w:pPr>
      <w:bookmarkStart w:id="31" w:name="_Toc75902318"/>
      <w:r w:rsidRPr="007E1682">
        <w:lastRenderedPageBreak/>
        <w:t xml:space="preserve">7-2: </w:t>
      </w:r>
      <w:r w:rsidRPr="007E1682">
        <w:t>常見</w:t>
      </w:r>
      <w:r w:rsidRPr="007E1682">
        <w:t>HTTP</w:t>
      </w:r>
      <w:r w:rsidRPr="007E1682">
        <w:t>方法介紹</w:t>
      </w:r>
      <w:bookmarkEnd w:id="31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77777777" w:rsidR="00373A7D" w:rsidRDefault="00373A7D" w:rsidP="000C6A29">
      <w:pPr>
        <w:pStyle w:val="2"/>
      </w:pPr>
      <w:bookmarkStart w:id="32" w:name="_Toc75902319"/>
      <w:r w:rsidRPr="007E1682">
        <w:t xml:space="preserve">7-3: </w:t>
      </w:r>
      <w:r w:rsidRPr="007E1682">
        <w:t>細說</w:t>
      </w:r>
      <w:r w:rsidRPr="007E1682">
        <w:t>GET</w:t>
      </w:r>
      <w:r w:rsidRPr="007E1682">
        <w:t>與</w:t>
      </w:r>
      <w:r w:rsidRPr="007E1682">
        <w:t>POST</w:t>
      </w:r>
      <w:r w:rsidRPr="007E1682">
        <w:t>方法</w:t>
      </w:r>
      <w:bookmarkEnd w:id="32"/>
    </w:p>
    <w:p w14:paraId="351EE75D" w14:textId="77777777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77777777" w:rsidR="00E52B8F" w:rsidRDefault="00E52B8F" w:rsidP="00E52B8F"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lastRenderedPageBreak/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lastRenderedPageBreak/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lastRenderedPageBreak/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33" w:name="_Toc75902320"/>
      <w:r w:rsidRPr="007E1682">
        <w:lastRenderedPageBreak/>
        <w:t>Module 8. CSS Selector</w:t>
      </w:r>
      <w:bookmarkEnd w:id="33"/>
    </w:p>
    <w:p w14:paraId="783472BE" w14:textId="2CA7CFD8" w:rsidR="00373A7D" w:rsidRDefault="00373A7D" w:rsidP="00B35743">
      <w:pPr>
        <w:pStyle w:val="2"/>
      </w:pPr>
      <w:bookmarkStart w:id="34" w:name="_Toc75902321"/>
      <w:r w:rsidRPr="007E1682">
        <w:t xml:space="preserve">8-1: </w:t>
      </w:r>
      <w:r w:rsidRPr="007E1682">
        <w:t>概述</w:t>
      </w:r>
      <w:r w:rsidRPr="007E1682">
        <w:t>CSS Selector</w:t>
      </w:r>
      <w:bookmarkEnd w:id="34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45353F44" w14:textId="77777777" w:rsidR="0033509A" w:rsidRPr="00CF0792" w:rsidRDefault="0033509A" w:rsidP="00373A7D">
      <w:pPr>
        <w:rPr>
          <w:rFonts w:ascii="微軟正黑體" w:hAnsi="微軟正黑體"/>
        </w:rPr>
      </w:pPr>
    </w:p>
    <w:p w14:paraId="26C8FCC1" w14:textId="77777777" w:rsidR="00373A7D" w:rsidRDefault="00373A7D" w:rsidP="00B35743">
      <w:pPr>
        <w:pStyle w:val="2"/>
      </w:pPr>
      <w:bookmarkStart w:id="35" w:name="_Toc75902322"/>
      <w:r w:rsidRPr="007E1682">
        <w:t xml:space="preserve">8-2: </w:t>
      </w:r>
      <w:r w:rsidRPr="007E1682">
        <w:t>細說</w:t>
      </w:r>
      <w:r w:rsidRPr="007E1682">
        <w:t>CSS Selector</w:t>
      </w:r>
      <w:bookmarkEnd w:id="35"/>
    </w:p>
    <w:p w14:paraId="079544EB" w14:textId="306FE65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margin</w:t>
      </w:r>
      <w:proofErr w:type="gramEnd"/>
      <w:r w:rsidRPr="00CF0792">
        <w:rPr>
          <w:rFonts w:ascii="微軟正黑體" w:hAnsi="微軟正黑體"/>
        </w:rPr>
        <w:t>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 Red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&lt;p&gt; </w:t>
      </w:r>
      <w:r w:rsidR="00E55D26">
        <w:rPr>
          <w:rFonts w:ascii="微軟正黑體" w:hAnsi="微軟正黑體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proofErr w:type="gramStart"/>
      <w:r w:rsidRPr="008844E5">
        <w:rPr>
          <w:rFonts w:ascii="微軟正黑體" w:hAnsi="微軟正黑體"/>
          <w:b/>
        </w:rPr>
        <w:t>.Red</w:t>
      </w:r>
      <w:proofErr w:type="gramEnd"/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class="Red"&gt; Red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 class="Red"&gt; Red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class="Red"&gt; Red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 class="Red"&gt; Black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lastRenderedPageBreak/>
        <w:t>#e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id="Red"&gt; Red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#e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id="Red"&gt; Red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 id="Red"&gt; Black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 xml:space="preserve">e1, e2 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[,e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]：群組選擇器(Grouped selector)</w:t>
      </w:r>
    </w:p>
    <w:p w14:paraId="28F53DC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1、e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Black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Black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d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Black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span&gt;Black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&gt; c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Blue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1 + e2：相鄰元素選擇器(Adjacent sibling selector)</w:t>
      </w:r>
    </w:p>
    <w:p w14:paraId="708831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2，且前面有e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Black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Black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Blue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F928F8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3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F928F8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F928F8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element.class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F928F8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F928F8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element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F928F8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element&gt;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F928F8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F928F8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[attribute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F928F8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F928F8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F928F8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F928F8" w:rsidP="00E67F60">
      <w:pPr>
        <w:rPr>
          <w:rFonts w:cs="Courier New"/>
          <w:szCs w:val="24"/>
        </w:rPr>
      </w:pPr>
      <w:hyperlink r:id="rId94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36" w:name="_Toc75902323"/>
      <w:r w:rsidRPr="007E1682">
        <w:lastRenderedPageBreak/>
        <w:t>Module 9. Chrome Developer Tool</w:t>
      </w:r>
      <w:bookmarkEnd w:id="36"/>
    </w:p>
    <w:p w14:paraId="5E8B9D0F" w14:textId="77777777" w:rsidR="00373A7D" w:rsidRDefault="00373A7D" w:rsidP="001C7315">
      <w:pPr>
        <w:pStyle w:val="2"/>
      </w:pPr>
      <w:bookmarkStart w:id="37" w:name="_Toc75902324"/>
      <w:r w:rsidRPr="007E1682">
        <w:t xml:space="preserve">9-1: </w:t>
      </w:r>
      <w:r w:rsidRPr="007E1682">
        <w:t>各頁籤常用功能簡介</w:t>
      </w:r>
      <w:r w:rsidRPr="001C7315">
        <w:rPr>
          <w:sz w:val="28"/>
          <w:szCs w:val="28"/>
        </w:rPr>
        <w:t>（</w:t>
      </w:r>
      <w:r w:rsidRPr="001C7315">
        <w:rPr>
          <w:sz w:val="28"/>
          <w:szCs w:val="28"/>
        </w:rPr>
        <w:t>Elements / Console / Network / …</w:t>
      </w:r>
      <w:r w:rsidRPr="001C7315">
        <w:rPr>
          <w:sz w:val="28"/>
          <w:szCs w:val="28"/>
        </w:rPr>
        <w:t>）</w:t>
      </w:r>
      <w:bookmarkEnd w:id="37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5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38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38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39" w:name="_Toc37039579"/>
      <w:r w:rsidRPr="00E53788">
        <w:rPr>
          <w:shd w:val="pct15" w:color="auto" w:fill="FFFFFF"/>
        </w:rPr>
        <w:lastRenderedPageBreak/>
        <w:t>Network</w:t>
      </w:r>
      <w:r w:rsidRPr="00E53788">
        <w:rPr>
          <w:shd w:val="pct15" w:color="auto" w:fill="FFFFFF"/>
        </w:rPr>
        <w:t>面板</w:t>
      </w:r>
      <w:bookmarkEnd w:id="39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09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5D5CAC6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FA3197C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F158C95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8BEDE22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4FB330CE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A01671C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lastRenderedPageBreak/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2DD5EBB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18829AA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77777777" w:rsidR="00373A7D" w:rsidRDefault="00373A7D" w:rsidP="004E3EDD">
      <w:pPr>
        <w:pStyle w:val="2"/>
      </w:pPr>
      <w:bookmarkStart w:id="40" w:name="_Toc75902325"/>
      <w:r w:rsidRPr="007E1682">
        <w:lastRenderedPageBreak/>
        <w:t xml:space="preserve">9-2: </w:t>
      </w:r>
      <w:r w:rsidRPr="007E1682">
        <w:t>資策會首頁分析</w:t>
      </w:r>
      <w:bookmarkEnd w:id="40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lastRenderedPageBreak/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77777777" w:rsidR="00373A7D" w:rsidRPr="007E1682" w:rsidRDefault="00373A7D" w:rsidP="004E3EDD">
      <w:pPr>
        <w:pStyle w:val="2"/>
      </w:pPr>
      <w:bookmarkStart w:id="41" w:name="_Toc75902326"/>
      <w:r w:rsidRPr="007E1682">
        <w:t xml:space="preserve">9-3: </w:t>
      </w:r>
      <w:r w:rsidRPr="007E1682">
        <w:t>常用操作流程介紹</w:t>
      </w:r>
      <w:r w:rsidRPr="007E1682">
        <w:t xml:space="preserve"> </w:t>
      </w:r>
      <w:r w:rsidRPr="007E1682">
        <w:t>（</w:t>
      </w:r>
      <w:r w:rsidRPr="007E1682">
        <w:t>Preserve Log / Clear / …</w:t>
      </w:r>
      <w:r w:rsidRPr="007E1682">
        <w:t>）</w:t>
      </w:r>
      <w:bookmarkEnd w:id="41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42" w:name="_Toc75902327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42"/>
    </w:p>
    <w:p w14:paraId="501F754E" w14:textId="77777777" w:rsidR="00714025" w:rsidRDefault="00F928F8" w:rsidP="00714025">
      <w:hyperlink r:id="rId120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77777777" w:rsidR="008D3297" w:rsidRPr="00714025" w:rsidRDefault="008D3297" w:rsidP="008D3297">
      <w:pPr>
        <w:jc w:val="center"/>
      </w:pPr>
    </w:p>
    <w:p w14:paraId="42C63BEB" w14:textId="77777777" w:rsidR="00373A7D" w:rsidRDefault="00373A7D" w:rsidP="00BD4DFA">
      <w:pPr>
        <w:pStyle w:val="2"/>
      </w:pPr>
      <w:bookmarkStart w:id="43" w:name="_Toc75902328"/>
      <w:r w:rsidRPr="007E1682">
        <w:t xml:space="preserve">10-1: </w:t>
      </w:r>
      <w:r w:rsidRPr="00D20171">
        <w:t>觀察理解目標並發出請求（</w:t>
      </w:r>
      <w:r w:rsidRPr="00D20171">
        <w:t>Request</w:t>
      </w:r>
      <w:r w:rsidRPr="00D20171">
        <w:t>）</w:t>
      </w:r>
      <w:bookmarkEnd w:id="43"/>
    </w:p>
    <w:p w14:paraId="57708C48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3C287D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引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模組</w:t>
      </w:r>
    </w:p>
    <w:p w14:paraId="28E2FDB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37C60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272CBD9C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A72D8D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式下載普通網頁</w:t>
      </w:r>
    </w:p>
    <w:p w14:paraId="22F6BC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EAF29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0CE885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伺服器回應的狀態碼</w:t>
      </w:r>
    </w:p>
    <w:p w14:paraId="1E524B6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statu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_code)</w:t>
      </w:r>
    </w:p>
    <w:p w14:paraId="56236C4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7FEEDE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查狀態碼是否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OK</w:t>
      </w:r>
    </w:p>
    <w:p w14:paraId="79F8F97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statu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_code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code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ok:</w:t>
      </w:r>
    </w:p>
    <w:p w14:paraId="5F8799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</w:t>
      </w: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"OK"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0F4E0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630F5E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6F55671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3A61D47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200</w:t>
      </w:r>
    </w:p>
    <w:p w14:paraId="561FFEA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OK</w:t>
      </w:r>
    </w:p>
    <w:p w14:paraId="2478C2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7CF674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7ABA62B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5B68EDD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63799E0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4BB090F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4FB546F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786F59C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383-679ff26c439bb8ff3d09daa5"</w:t>
      </w:r>
    </w:p>
    <w:p w14:paraId="62D3F30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781FDF6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79CAA6F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6E75552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2651D01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2BA9622B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1C27D49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的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query string</w:t>
      </w:r>
    </w:p>
    <w:p w14:paraId="3F13EEA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param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7AB6C31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</w:p>
    <w:p w14:paraId="5068694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2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2'</w:t>
      </w:r>
    </w:p>
    <w:p w14:paraId="509BD41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05241D2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57FD7E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query string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248ABE9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param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params)</w:t>
      </w:r>
    </w:p>
    <w:p w14:paraId="79BE827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A0FB3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觀察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URL</w:t>
      </w:r>
    </w:p>
    <w:p w14:paraId="66D2F02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url)</w:t>
      </w:r>
    </w:p>
    <w:p w14:paraId="455413A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58402A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7466B7F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23ABEC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https://httpbin.org/get?key1=value1&amp;key2=value2</w:t>
      </w:r>
    </w:p>
    <w:p w14:paraId="158C660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633CFB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</w:t>
      </w:r>
    </w:p>
    <w:p w14:paraId="4CB3CAB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1": "value1", </w:t>
      </w:r>
    </w:p>
    <w:p w14:paraId="28757DC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2": "value2"</w:t>
      </w:r>
    </w:p>
    <w:p w14:paraId="3E67930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267FB1C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0BD326E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3E8789E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70C2995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7482904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4FE6BC3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493-3e3b60b2195f9bec3d1c42c4"</w:t>
      </w:r>
    </w:p>
    <w:p w14:paraId="61CEF5D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5BB97EC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7642BF4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?key1=value1&amp;key2=value2"</w:t>
      </w:r>
    </w:p>
    <w:p w14:paraId="79B0550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7CBB497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37FDEBD7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234D64F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B26DA4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如果你有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GitHub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帳號，</w:t>
      </w:r>
    </w:p>
    <w:p w14:paraId="4C90B66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透過這個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Web API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66B15FF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取得個人資料</w:t>
      </w:r>
    </w:p>
    <w:p w14:paraId="3DBB271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FD7D5E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635E75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需要帳號登入的網頁</w:t>
      </w:r>
    </w:p>
    <w:p w14:paraId="7CF9E2E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api.github.com/user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, auth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帳號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密碼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9839FE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9991EE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3244600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04250F5E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1CCB315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的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 data</w:t>
      </w:r>
    </w:p>
    <w:p w14:paraId="3A2F8B5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data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4D00D10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</w:p>
    <w:p w14:paraId="335F1C1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2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2'</w:t>
      </w:r>
    </w:p>
    <w:p w14:paraId="62C6249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66771E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2D09C8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 data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1812872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pos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pos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data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data)</w:t>
      </w:r>
    </w:p>
    <w:p w14:paraId="19D7599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946A0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59B400D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6990BC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708C16C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4953472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data": "", </w:t>
      </w:r>
    </w:p>
    <w:p w14:paraId="1ADE9D0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files": {}, </w:t>
      </w:r>
    </w:p>
    <w:p w14:paraId="693B164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form": {</w:t>
      </w:r>
    </w:p>
    <w:p w14:paraId="1AD2312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1": "value1", </w:t>
      </w:r>
    </w:p>
    <w:p w14:paraId="0CB4881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2": "value2"</w:t>
      </w:r>
    </w:p>
    <w:p w14:paraId="04D511C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7D16CC3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6EA52F2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520F990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3B6F817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ntent-Length": "23", </w:t>
      </w:r>
    </w:p>
    <w:p w14:paraId="3FC72BE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ntent-Type": "application/x-www-form-urlencoded", </w:t>
      </w:r>
    </w:p>
    <w:p w14:paraId="56EBAC5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2A4019C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782A487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4de-319fbc201ae876af2b8fad45"</w:t>
      </w:r>
    </w:p>
    <w:p w14:paraId="092A5D7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3950511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json": null, </w:t>
      </w:r>
    </w:p>
    <w:p w14:paraId="59445F7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 xml:space="preserve">  "origin": "114.43.211.109", </w:t>
      </w:r>
    </w:p>
    <w:p w14:paraId="2F0F05D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post"</w:t>
      </w:r>
    </w:p>
    <w:p w14:paraId="6E60BA8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0FE01B8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238C6E66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5D73F18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要上傳的檔案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變數名稱為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my_filename)</w:t>
      </w:r>
    </w:p>
    <w:p w14:paraId="4406BEC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file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51D101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my_filename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proofErr w:type="gramStart"/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open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turingcerts.jpg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rb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A23259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116717E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B0DF72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檔案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21CE758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pos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pos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file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files)</w:t>
      </w:r>
    </w:p>
    <w:p w14:paraId="087F429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29609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6F6B1EE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7B8D5789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786417E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2F50F5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如果伺服器傳回的網頁資料中含有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ookies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quests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也可以輕鬆取出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ookies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資料</w:t>
      </w:r>
    </w:p>
    <w:p w14:paraId="7E5A7F8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0DA5E3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45D429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含有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內容</w:t>
      </w:r>
    </w:p>
    <w:p w14:paraId="08D16AC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"https://www.wine-searcher.com/"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4F979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BBF79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其中一個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33156CF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_pxhd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801F9C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415fa67947b951ada65358e82085bbee355f751b5cb889ab39a4fb583fd2a7</w:t>
      </w:r>
      <w:proofErr w:type="gramStart"/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cd:ef</w:t>
      </w:r>
      <w:proofErr w:type="gramEnd"/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775ae0-24fb-11eb-b1d7-b98207575929</w:t>
      </w:r>
    </w:p>
    <w:p w14:paraId="72886622" w14:textId="77777777" w:rsidR="00CA0106" w:rsidRPr="00937C60" w:rsidRDefault="00CA0106" w:rsidP="00AC4438">
      <w:pPr>
        <w:rPr>
          <w:rFonts w:ascii="微軟正黑體" w:hAnsi="微軟正黑體"/>
        </w:rPr>
      </w:pPr>
    </w:p>
    <w:p w14:paraId="75C30F9F" w14:textId="245C5615" w:rsidR="00373A7D" w:rsidRDefault="00373A7D" w:rsidP="00BD4DFA">
      <w:pPr>
        <w:pStyle w:val="2"/>
        <w:rPr>
          <w:color w:val="FF0000"/>
        </w:rPr>
      </w:pPr>
      <w:bookmarkStart w:id="44" w:name="_Toc75902329"/>
      <w:r w:rsidRPr="007E1682">
        <w:t xml:space="preserve">10-2: </w:t>
      </w:r>
      <w:r w:rsidRPr="00D20171">
        <w:t>自訂</w:t>
      </w:r>
      <w:r w:rsidRPr="00D20171">
        <w:t>HTTP Headers</w:t>
      </w:r>
      <w:r w:rsidRPr="00D20171">
        <w:t>、</w:t>
      </w:r>
      <w:r w:rsidRPr="00D20171">
        <w:t>Cookies</w:t>
      </w:r>
      <w:bookmarkEnd w:id="44"/>
      <w:r w:rsidR="000243D3">
        <w:rPr>
          <w:color w:val="FF0000"/>
        </w:rPr>
        <w:t xml:space="preserve"> </w:t>
      </w:r>
    </w:p>
    <w:p w14:paraId="3EE44329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55F1515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套件</w:t>
      </w:r>
    </w:p>
    <w:p w14:paraId="25C9469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E7776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35A641EF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63C4C4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標頭</w:t>
      </w:r>
    </w:p>
    <w:p w14:paraId="12484E6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my_header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user-agen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my-requeest/1.0.0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7AF4F89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2F0DE7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自訂標頭加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0D945F8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, header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my_headers)</w:t>
      </w:r>
    </w:p>
    <w:p w14:paraId="1021195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0D5853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7A6405F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6A469C8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31F04E0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6AEEFC1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6D4B2253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7670CE1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609F905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64712BCD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my-requeest/1.0.0", </w:t>
      </w:r>
    </w:p>
    <w:p w14:paraId="64AA3B4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00510-4d6c922478f6013f077ca3f0"</w:t>
      </w:r>
    </w:p>
    <w:p w14:paraId="71B0EA8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2B22582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202", </w:t>
      </w:r>
    </w:p>
    <w:p w14:paraId="5F9C5D4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0CB364D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592FF26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F734E02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25846E7B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648F30A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jar =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requests.cookies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.RequestsCookieJar()</w:t>
      </w:r>
    </w:p>
    <w:p w14:paraId="644AA44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jar.set(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"first_cookie", "hello", domain="httpbin.org")</w:t>
      </w:r>
    </w:p>
    <w:p w14:paraId="1E8D0C5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jar.set(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"second_cookie", "world", domain="httpbin.org")</w:t>
      </w:r>
    </w:p>
    <w:p w14:paraId="241E2EB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4F2A0D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5B10E55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my_cookie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323C26C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first_cookie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hello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48A7B1A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second_cookie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world"</w:t>
      </w:r>
    </w:p>
    <w:p w14:paraId="6456161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559AA82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931CFA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</w:t>
      </w:r>
    </w:p>
    <w:p w14:paraId="76F86B0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, cookie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my_cookies)</w:t>
      </w:r>
    </w:p>
    <w:p w14:paraId="332E9CD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E43F86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309CD9B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0C58FC9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CDF5F7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305EF31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45A0611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34B8AD5B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2BDF504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okie": "first_cookie=hello; second_cookie=world", </w:t>
      </w:r>
    </w:p>
    <w:p w14:paraId="311793ED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7092C6A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49DC19E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577-05db96474ef1b1a8586343ee"</w:t>
      </w:r>
    </w:p>
    <w:p w14:paraId="1BD9E0E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1094A8D3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321D6A0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2D78DA3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10595E9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F8F313B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36084D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ssion</w:t>
      </w:r>
    </w:p>
    <w:p w14:paraId="68D609B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session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63FC63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A3F4D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ssion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37F3985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cookies/set/myCookieName/super_mario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727439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584AA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所有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s</w:t>
      </w:r>
    </w:p>
    <w:p w14:paraId="4E35946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88A3CA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A45D6B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自訂的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144A203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myCookieName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AC3992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RequestsCookieJar[</w:t>
      </w:r>
      <w:proofErr w:type="gramEnd"/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&lt;Cookie myCookieName=super_mario for httpbin.org/&gt;]&gt;</w:t>
      </w:r>
    </w:p>
    <w:p w14:paraId="3CD6601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super_mario</w:t>
      </w:r>
    </w:p>
    <w:p w14:paraId="39F02183" w14:textId="77777777" w:rsidR="00426805" w:rsidRPr="00426805" w:rsidRDefault="00426805" w:rsidP="00373A7D">
      <w:pPr>
        <w:rPr>
          <w:rFonts w:ascii="微軟正黑體" w:hAnsi="微軟正黑體"/>
        </w:rPr>
      </w:pPr>
    </w:p>
    <w:p w14:paraId="4C427282" w14:textId="77777777" w:rsidR="00373A7D" w:rsidRDefault="00373A7D" w:rsidP="00BD4DFA">
      <w:pPr>
        <w:pStyle w:val="2"/>
      </w:pPr>
      <w:bookmarkStart w:id="45" w:name="_Toc75902330"/>
      <w:r w:rsidRPr="007E1682">
        <w:t xml:space="preserve">10-3: </w:t>
      </w:r>
      <w:r w:rsidRPr="007E1682">
        <w:t>解析回應內容（</w:t>
      </w:r>
      <w:r w:rsidRPr="007E1682">
        <w:t>HTML / JSON</w:t>
      </w:r>
      <w:r w:rsidRPr="007E1682">
        <w:t>）</w:t>
      </w:r>
      <w:bookmarkEnd w:id="45"/>
    </w:p>
    <w:p w14:paraId="28DE56FD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4BBE7F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67BF20E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,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json</w:t>
      </w:r>
    </w:p>
    <w:p w14:paraId="2A5E6263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1F13E5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參考網址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https://data.taipei/#/application</w:t>
      </w:r>
    </w:p>
    <w:p w14:paraId="1EF1694C" w14:textId="7715D986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156324" w:rsidRPr="00156324">
        <w:rPr>
          <w:rFonts w:ascii="Courier New" w:eastAsia="細明體" w:hAnsi="Courier New" w:cs="Courier New"/>
          <w:color w:val="BA2121"/>
          <w:kern w:val="0"/>
          <w:szCs w:val="24"/>
        </w:rPr>
        <w:t>https://data.taipei/opendata/datalist/apiAccess?scope=resourceAquire&amp;rid=35aa3c53-28fb-423c-91b6-2c22432d0d70&amp;limit=5&amp;offset=0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;</w:t>
      </w:r>
    </w:p>
    <w:p w14:paraId="2E614C5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5BAC49A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on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物件</w:t>
      </w:r>
    </w:p>
    <w:p w14:paraId="491532B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obj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json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load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4D47907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D7DF3F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對應節點的文字</w:t>
      </w:r>
    </w:p>
    <w:p w14:paraId="7405BA5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ShowGroupNam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1ACAE431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Location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4A0E90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財團法人台北市文化基金會</w:t>
      </w:r>
    </w:p>
    <w:p w14:paraId="5C1827A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台北市文化基金會（台北偶戲館樓上）</w:t>
      </w:r>
    </w:p>
    <w:p w14:paraId="25B60C68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5406CA5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38D86A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72C79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部分節點的文字</w:t>
      </w:r>
    </w:p>
    <w:p w14:paraId="595F1A4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result </w:t>
      </w:r>
      <w:r w:rsidRPr="004413D7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:</w:t>
      </w:r>
    </w:p>
    <w:p w14:paraId="307F373C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B76C9CC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37285826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f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 xml:space="preserve">"Location: 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esult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Location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esult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ShowGroupNam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1CA76C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6F3AB8D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台北市文化基金會（台北偶戲館樓上）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財團法人台北市文化基金會</w:t>
      </w:r>
    </w:p>
    <w:p w14:paraId="3AD2953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3BB3D306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7CB357CE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名揚象棋會館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073C76BF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會館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35A42912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5C86D6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當前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eaders</w:t>
      </w:r>
    </w:p>
    <w:p w14:paraId="251A0EC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header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3B542E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{'Server': 'nginx', 'Date': 'Thu, 12 Nov 2020 15:32:48 GMT', 'Content-Type': 'application/json', 'Content-Length': '337775', 'Connection': 'keep-alive', 'Set-Cookie': 'PHPSESSID=7u6bm7728uao9cuhou4o483nuq; path=/', 'Expires': 'Thu, 19 Nov 1981 08:52:00 GMT', 'Cache-Control': 'no-store, no-cache, must-revalidate', 'Pragma': 'no-cache', 'Access-Control-Allow-Origin': '*', 'Access-Control-Allow-Headers': 'X-Requested-With, Content-Type, Accept, Origin, Authorization', 'Access-Control-Allow-Methods': 'GET, POST, PUT, DELETE, PATCH, OPTIONS', 'X-Content-Type-Options': 'nosniff, nosniff', 'X-XSS-Protection': '1;mode=block, 1;mode=block', 'X-Frame-Options': 'SAMEORIGIN, SAMEORIGIN', 'Content-Security-Policy': 'frame-ancestors https://www.tgos.tw, frame-ancestors https://www.tgos.tw'}</w:t>
      </w:r>
    </w:p>
    <w:p w14:paraId="0BD47F9F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230B93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ntent-type</w:t>
      </w:r>
    </w:p>
    <w:p w14:paraId="523E9DF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header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Content-Typ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73EFA0D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application/json</w:t>
      </w:r>
    </w:p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46" w:name="_Toc75902331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46"/>
    </w:p>
    <w:p w14:paraId="39E3DF8C" w14:textId="77777777" w:rsidR="00373A7D" w:rsidRDefault="00373A7D" w:rsidP="0099352B">
      <w:pPr>
        <w:pStyle w:val="2"/>
      </w:pPr>
      <w:bookmarkStart w:id="47" w:name="_Toc75902332"/>
      <w:r w:rsidRPr="007E1682">
        <w:t xml:space="preserve">11-1: </w:t>
      </w:r>
      <w:r w:rsidRPr="007E1682">
        <w:t>套件介紹及常用功能</w:t>
      </w:r>
      <w:bookmarkEnd w:id="47"/>
    </w:p>
    <w:p w14:paraId="7603C1D1" w14:textId="77777777" w:rsidR="00EE31D5" w:rsidRPr="00EE31D5" w:rsidRDefault="00EE31D5" w:rsidP="00EE31D5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套件介紹</w:t>
      </w:r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p w14:paraId="42CEB232" w14:textId="77777777" w:rsidR="000316A3" w:rsidRDefault="000316A3" w:rsidP="00373A7D">
      <w:pPr>
        <w:rPr>
          <w:rFonts w:ascii="微軟正黑體" w:hAnsi="微軟正黑體"/>
        </w:rPr>
      </w:pPr>
    </w:p>
    <w:p w14:paraId="6CC29540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FE4B8A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lastRenderedPageBreak/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q</w:t>
      </w:r>
    </w:p>
    <w:p w14:paraId="048DAB9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49FC017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</w:t>
      </w:r>
    </w:p>
    <w:p w14:paraId="63D01A2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8721C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7828B00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</w:p>
    <w:p w14:paraId="4BF6E93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A5DE4F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5F2650A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q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5BF08D2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663E8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31D6E1E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BA61146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CF16B8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&lt;a&gt;&lt;/a&gt;</w:t>
      </w:r>
    </w:p>
    <w:p w14:paraId="64B7876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6FD2D82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----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----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6BA560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a href="/bbs/" id="logo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</w:t>
      </w:r>
    </w:p>
    <w:p w14:paraId="35836E6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----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----</w:t>
      </w:r>
    </w:p>
    <w:p w14:paraId="0E2F9581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528723C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全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&lt;a&gt;&lt;/a&gt;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此時回傳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257509D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p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1607A14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----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----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C2D34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630CE6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某個元素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</w:t>
      </w:r>
    </w:p>
    <w:p w14:paraId="496BC7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6D0365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a class="right small" href="/about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關於我們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</w:t>
      </w:r>
    </w:p>
    <w:p w14:paraId="0BAF8817" w14:textId="77777777" w:rsidR="0092772D" w:rsidRPr="007E1682" w:rsidRDefault="0092772D" w:rsidP="00373A7D">
      <w:pPr>
        <w:rPr>
          <w:rFonts w:ascii="微軟正黑體" w:hAnsi="微軟正黑體"/>
        </w:rPr>
      </w:pPr>
    </w:p>
    <w:p w14:paraId="4DA35166" w14:textId="77777777" w:rsidR="00373A7D" w:rsidRDefault="00373A7D" w:rsidP="0099352B">
      <w:pPr>
        <w:pStyle w:val="2"/>
      </w:pPr>
      <w:bookmarkStart w:id="48" w:name="_Toc75902333"/>
      <w:r w:rsidRPr="007E1682">
        <w:t xml:space="preserve">11-2: </w:t>
      </w:r>
      <w:r w:rsidRPr="007E1682">
        <w:t>解析</w:t>
      </w:r>
      <w:r w:rsidRPr="007E1682">
        <w:t>HTML</w:t>
      </w:r>
      <w:r w:rsidRPr="007E1682">
        <w:t>，使用</w:t>
      </w:r>
      <w:r w:rsidRPr="007E1682">
        <w:t>CSS Selector</w:t>
      </w:r>
      <w:r w:rsidRPr="007E1682">
        <w:t>查找元素</w:t>
      </w:r>
      <w:bookmarkEnd w:id="48"/>
    </w:p>
    <w:p w14:paraId="40F110FE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B25B55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70AB346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730562A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30A66C6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B9A374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6647D35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6C84B40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9FC876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27E3603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58F024F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FC69D3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5189915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599419F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3773F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v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類別名稱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-ent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回傳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10BDFB6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post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r-ent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362888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1C119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內容</w:t>
      </w:r>
    </w:p>
    <w:p w14:paraId="0DDB74F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s)</w:t>
      </w:r>
    </w:p>
    <w:p w14:paraId="372320E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9B199A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視物件的型態，在這裡是一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sultSet</w:t>
      </w:r>
    </w:p>
    <w:p w14:paraId="0D6078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typ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s))</w:t>
      </w:r>
    </w:p>
    <w:p w14:paraId="49074835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3769FD2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820E00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一般我們使用</w:t>
      </w:r>
      <w:proofErr w:type="gramStart"/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將裡面的每一個元素再抓出來，</w:t>
      </w:r>
    </w:p>
    <w:p w14:paraId="2040901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準備收集作者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id</w:t>
      </w:r>
    </w:p>
    <w:p w14:paraId="67E3B65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5D6089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一個空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放置作者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</w:t>
      </w:r>
    </w:p>
    <w:p w14:paraId="1F15119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author_id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[] </w:t>
      </w:r>
    </w:p>
    <w:p w14:paraId="06502A7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C7AE17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lass name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-en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v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集合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</w:p>
    <w:p w14:paraId="2127725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post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r-ent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15A0F4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7080B6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方式一個一個將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uthor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擷取回來</w:t>
      </w:r>
    </w:p>
    <w:p w14:paraId="0AAB342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post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posts:</w:t>
      </w:r>
    </w:p>
    <w:p w14:paraId="64FBD2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.extend()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是加入「資料集合」到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尾端</w:t>
      </w:r>
    </w:p>
    <w:p w14:paraId="2BB9AE7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author_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exte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uthor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D66904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2B8C79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uthor_ids)</w:t>
      </w:r>
    </w:p>
    <w:p w14:paraId="75CE75C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'wwf1588', 'pneumo', 'yoyoruru', 'hanson90244', 'thnlkj0665', 'FAYeeeeeeee', 'azlbf', 'jackie0414', 'ivo88114', 'cloud72426', 'ivo88114', 'asdfgh0920', 'LBJALA', 'ericf129', 'rial', 'carotyao', 'huan0', 'Vedan', 'Vedan', 'Acetoxy', 'namie810303']</w:t>
      </w:r>
    </w:p>
    <w:p w14:paraId="0C891F6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3873AB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5E3649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以下透過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SS selector 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取得元素，</w:t>
      </w:r>
    </w:p>
    <w:p w14:paraId="2F9658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回傳格式為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35C0E10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384C1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itle</w:t>
      </w:r>
    </w:p>
    <w:p w14:paraId="56FF1E3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title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43612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96F692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</w:t>
      </w:r>
    </w:p>
    <w:p w14:paraId="4222A62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64E33D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268B2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las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名稱取得元素</w:t>
      </w:r>
    </w:p>
    <w:p w14:paraId="7EB43F4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.board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3ECCC9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721E2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名稱取得元素</w:t>
      </w:r>
    </w:p>
    <w:p w14:paraId="4AFC128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#logo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35F22F3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33CCABA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ttribute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元素</w:t>
      </w:r>
    </w:p>
    <w:p w14:paraId="4DE2FF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[class="btn wide"]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738A6FF" w14:textId="446276E3" w:rsidR="009611CF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&lt;a class="btn wide" href="/bbs/NBA/index1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&lt;/a&gt;, &lt;a class="btn wide" href="/bbs/NBA/index6500.html"&gt;‹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上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, &lt;a class="btn wide" href="/bbs/NBA/index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新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]</w:t>
      </w:r>
    </w:p>
    <w:p w14:paraId="3D51BF1A" w14:textId="77777777" w:rsidR="0092772D" w:rsidRPr="007E1682" w:rsidRDefault="0092772D" w:rsidP="00373A7D">
      <w:pPr>
        <w:rPr>
          <w:rFonts w:ascii="微軟正黑體" w:hAnsi="微軟正黑體"/>
        </w:rPr>
      </w:pPr>
    </w:p>
    <w:p w14:paraId="0DDAC0CB" w14:textId="77777777" w:rsidR="00373A7D" w:rsidRDefault="00373A7D" w:rsidP="0099352B">
      <w:pPr>
        <w:pStyle w:val="2"/>
      </w:pPr>
      <w:bookmarkStart w:id="49" w:name="_Toc75902334"/>
      <w:r w:rsidRPr="007E1682">
        <w:t xml:space="preserve">11-3: </w:t>
      </w:r>
      <w:r w:rsidRPr="007E1682">
        <w:t>取出指定內容</w:t>
      </w:r>
      <w:bookmarkEnd w:id="49"/>
    </w:p>
    <w:p w14:paraId="56F0B63B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B8BD4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6E5659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01BBDB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1EEC351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6BDA99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15200E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09E58FF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6D1C6D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78C6B99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 </w:t>
      </w:r>
    </w:p>
    <w:p w14:paraId="7ACBB81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46328F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1B26A1D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41C3596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lastRenderedPageBreak/>
        <w:t>In [2]:</w:t>
      </w:r>
    </w:p>
    <w:p w14:paraId="39408BF7" w14:textId="25D7D1A3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取得單一節點的文字內容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(select_one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會回傳單</w:t>
      </w:r>
      <w:proofErr w:type="gramStart"/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一</w:t>
      </w:r>
      <w:proofErr w:type="gramEnd"/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bs element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物件，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select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會回傳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list)</w:t>
      </w:r>
    </w:p>
    <w:p w14:paraId="7C465FB7" w14:textId="1426DF8A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="00440061" w:rsidRPr="00440061">
        <w:rPr>
          <w:rFonts w:ascii="Courier New" w:eastAsia="細明體" w:hAnsi="Courier New" w:cs="Courier New"/>
          <w:color w:val="333333"/>
          <w:kern w:val="0"/>
          <w:szCs w:val="24"/>
        </w:rPr>
        <w:t>_on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title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32D2D94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5DE664E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BA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文章列表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-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6ABA42F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06A7F565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47DDA3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取得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文字內容</w:t>
      </w:r>
    </w:p>
    <w:p w14:paraId="1B2A38F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3DD9323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text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5068BFA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5D8C2DD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BA</w:t>
      </w:r>
    </w:p>
    <w:p w14:paraId="65C6C32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關於我們</w:t>
      </w:r>
    </w:p>
    <w:p w14:paraId="153A992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聯絡資訊</w:t>
      </w:r>
    </w:p>
    <w:p w14:paraId="04120D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</w:p>
    <w:p w14:paraId="43A3EC5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精華區</w:t>
      </w:r>
    </w:p>
    <w:p w14:paraId="02AE591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舊</w:t>
      </w:r>
    </w:p>
    <w:p w14:paraId="759C838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‹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上頁</w:t>
      </w:r>
    </w:p>
    <w:p w14:paraId="106E800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下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›</w:t>
      </w:r>
    </w:p>
    <w:p w14:paraId="7A33518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新</w:t>
      </w:r>
    </w:p>
    <w:p w14:paraId="1DCAB97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花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唐西奇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斥資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270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萬美元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入手達拉斯豪宅</w:t>
      </w:r>
    </w:p>
    <w:p w14:paraId="053946B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015AE7C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thnlkj0665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177B469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討論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] Aldridge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為什麼都不會想去強隊拿冠軍</w:t>
      </w:r>
    </w:p>
    <w:p w14:paraId="6F50D6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0B34180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seabox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889B66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板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規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v6.8</w:t>
      </w:r>
    </w:p>
    <w:p w14:paraId="062777A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3326A45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Vedan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C7AEFB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第一次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被退文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，可在三天後刪除退文</w:t>
      </w:r>
    </w:p>
    <w:p w14:paraId="434C6C4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65E3677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Vedan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005217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情報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] Playoffs Schedule 19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–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20</w:t>
      </w:r>
    </w:p>
    <w:p w14:paraId="3FE2896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70BE422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Acetoxy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4DFDD20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季後賽條款於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10/14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零時解除</w:t>
      </w:r>
    </w:p>
    <w:p w14:paraId="1D6F1F0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4B050F4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amie810303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1C27ED30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42C30E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取得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屬性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ref</w:t>
      </w:r>
    </w:p>
    <w:p w14:paraId="500F0F1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6CC3156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has_attr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31A3DF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[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0C8AD5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DAF80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0EE402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F1ECF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f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連結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</w:t>
      </w:r>
      <w:r w:rsidRPr="0092772D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沒有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 xml:space="preserve"> href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屬性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C171D4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CB07E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0FB245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</w:t>
      </w:r>
    </w:p>
    <w:p w14:paraId="2DAD643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6FEA403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about.html</w:t>
      </w:r>
    </w:p>
    <w:p w14:paraId="08AE343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contact.html</w:t>
      </w:r>
    </w:p>
    <w:p w14:paraId="1E16826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609510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man/NBA/index.html</w:t>
      </w:r>
    </w:p>
    <w:p w14:paraId="51AE32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1.html</w:t>
      </w:r>
    </w:p>
    <w:p w14:paraId="22CFE2D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6506.html</w:t>
      </w:r>
    </w:p>
    <w:p w14:paraId="1C3F55D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4CDB2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224155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連結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下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›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沒有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href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屬性</w:t>
      </w:r>
    </w:p>
    <w:p w14:paraId="3F6CCD8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4C15806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6FEB800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389C590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5187585.A.CF9.html</w:t>
      </w:r>
    </w:p>
    <w:p w14:paraId="610F2C9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8%8A%B1%E9%82%8A%5D+%E5%94%90%E8%A5%BF%E5%A5%87%E6%96%A5%E8%B3%87270%E8%90%AC%E7%BE%8E%E5%85%83+%E5%85%A5%E6%89%8B%E9%81%94%E6%8B%89%E6%96%AF%E8%B1%AA%E5%AE%85</w:t>
      </w:r>
    </w:p>
    <w:p w14:paraId="1E2E83A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thnlkj0665</w:t>
      </w:r>
    </w:p>
    <w:p w14:paraId="797DA5F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5194928.A.0DE.html</w:t>
      </w:r>
    </w:p>
    <w:p w14:paraId="6454B7B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8%A8%8E%E8%AB%96%5D+Aldridge%E7%82%BA%E4%BB%80%E9%BA%BC%E9%83%BD%E4%B8%8D%E6%9C%83%E6%83%B3%E5%8E%BB%E5%BC%B7%E9%9A%8A%E6%8B%BF%E5%86%A0%E8%BB%8D</w:t>
      </w:r>
    </w:p>
    <w:p w14:paraId="2118D04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seabox</w:t>
      </w:r>
    </w:p>
    <w:p w14:paraId="4FFC1E9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/bbs/NBA/M.1558698194.A.1DC.html</w:t>
      </w:r>
    </w:p>
    <w:p w14:paraId="162E9A6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6%9D%BF%E8%A6%8Fv6.8</w:t>
      </w:r>
    </w:p>
    <w:p w14:paraId="14E5BAC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Vedan</w:t>
      </w:r>
    </w:p>
    <w:p w14:paraId="4C3A627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583725468.A.281.html</w:t>
      </w:r>
    </w:p>
    <w:p w14:paraId="76DF6B3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7%AC%AC%E4%B8%80%E6%AC%A1%E8%A2%AB%E9%80%80%E6%96%87%EF%BC%8C%E5%8F%AF%E5%9C%A8%E4%B8%89%E5%A4%A9%E5%BE%8C%E5%88%AA%E9%99%A4%E9%80%80%E6%96%87</w:t>
      </w:r>
    </w:p>
    <w:p w14:paraId="7420A8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Vedan</w:t>
      </w:r>
    </w:p>
    <w:p w14:paraId="23DF6F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597695044.A.F65.html</w:t>
      </w:r>
    </w:p>
    <w:p w14:paraId="4DD1F08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6%83%85%E5%A0%B1%5D+Playoffs+Schedule+19%E2%80%9320</w:t>
      </w:r>
    </w:p>
    <w:p w14:paraId="0A04729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Acetoxy</w:t>
      </w:r>
    </w:p>
    <w:p w14:paraId="67ABAEC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2599945.A.C45.html</w:t>
      </w:r>
    </w:p>
    <w:p w14:paraId="405D693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5%AD%A3%E5%BE%8C%E8%B3%BD%E6%A2%9D%E6%AC%BE%E6%96%BC10%2F14%E9%9B%B6%E6%99%82%E8%A7%A3%E9%99%A4</w:t>
      </w:r>
    </w:p>
    <w:p w14:paraId="5A9ABAD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namie810303</w:t>
      </w:r>
    </w:p>
    <w:p w14:paraId="5D4B2D91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77777777" w:rsidR="00373A7D" w:rsidRDefault="00373A7D" w:rsidP="000B02E4">
      <w:pPr>
        <w:pStyle w:val="1"/>
      </w:pPr>
      <w:bookmarkStart w:id="50" w:name="_Toc75902335"/>
      <w:r w:rsidRPr="007E1682">
        <w:lastRenderedPageBreak/>
        <w:t xml:space="preserve">Module 12. </w:t>
      </w:r>
      <w:r w:rsidRPr="007E1682">
        <w:t>案例實作</w:t>
      </w:r>
      <w:bookmarkEnd w:id="50"/>
    </w:p>
    <w:p w14:paraId="6EDBB09C" w14:textId="77777777" w:rsidR="00864FC8" w:rsidRPr="00864FC8" w:rsidRDefault="00864FC8" w:rsidP="00864FC8"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iiiedu </w:t>
      </w:r>
      <w:r>
        <w:rPr>
          <w:rFonts w:hint="eastAsia"/>
        </w:rPr>
        <w:t>新聞</w:t>
      </w:r>
      <w:r w:rsidR="003E5002">
        <w:rPr>
          <w:rFonts w:hint="eastAsia"/>
        </w:rPr>
        <w:t>訊息</w:t>
      </w:r>
      <w:r w:rsidR="00E7256F">
        <w:rPr>
          <w:rFonts w:hint="eastAsia"/>
        </w:rPr>
        <w:t>為例</w:t>
      </w:r>
      <w:r w:rsidR="00564648">
        <w:rPr>
          <w:rFonts w:hint="eastAsia"/>
        </w:rPr>
        <w:t>。</w:t>
      </w:r>
    </w:p>
    <w:p w14:paraId="7D1346C1" w14:textId="77777777" w:rsidR="00FB2F19" w:rsidRDefault="00373A7D" w:rsidP="000B02E4">
      <w:pPr>
        <w:pStyle w:val="2"/>
      </w:pPr>
      <w:bookmarkStart w:id="51" w:name="_Toc75902336"/>
      <w:r w:rsidRPr="007E1682">
        <w:t xml:space="preserve">12-1: </w:t>
      </w:r>
      <w:r w:rsidRPr="007E1682">
        <w:t>分析頁面資訊結構</w:t>
      </w:r>
      <w:bookmarkEnd w:id="51"/>
    </w:p>
    <w:p w14:paraId="678E6481" w14:textId="77777777" w:rsidR="004F5B36" w:rsidRDefault="002F750F" w:rsidP="000B02E4">
      <w:pPr>
        <w:jc w:val="center"/>
        <w:rPr>
          <w:rFonts w:ascii="微軟正黑體" w:hAnsi="微軟正黑體"/>
        </w:rPr>
      </w:pPr>
      <w:r w:rsidRPr="002F750F">
        <w:rPr>
          <w:rFonts w:ascii="微軟正黑體" w:hAnsi="微軟正黑體"/>
          <w:noProof/>
        </w:rPr>
        <w:drawing>
          <wp:inline distT="0" distB="0" distL="0" distR="0" wp14:anchorId="59F0878D" wp14:editId="7B8D242E">
            <wp:extent cx="5274310" cy="3016250"/>
            <wp:effectExtent l="19050" t="19050" r="21590" b="1270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6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B29595" w14:textId="77777777" w:rsidR="000B02E4" w:rsidRDefault="007F006C" w:rsidP="007F006C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列表由若干個</w:t>
      </w:r>
      <w:r>
        <w:rPr>
          <w:rFonts w:ascii="微軟正黑體" w:hAnsi="微軟正黑體"/>
        </w:rPr>
        <w:t xml:space="preserve"> </w:t>
      </w:r>
      <w:r w:rsidR="002F750F">
        <w:rPr>
          <w:rFonts w:ascii="微軟正黑體" w:hAnsi="微軟正黑體"/>
        </w:rPr>
        <w:t>article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組成</w:t>
      </w:r>
    </w:p>
    <w:p w14:paraId="4A216479" w14:textId="77777777" w:rsidR="007F006C" w:rsidRDefault="00B32FF4" w:rsidP="007F006C">
      <w:pPr>
        <w:jc w:val="center"/>
        <w:rPr>
          <w:rFonts w:ascii="微軟正黑體" w:hAnsi="微軟正黑體"/>
        </w:rPr>
      </w:pPr>
      <w:r w:rsidRPr="00B32FF4">
        <w:rPr>
          <w:rFonts w:ascii="微軟正黑體" w:hAnsi="微軟正黑體"/>
          <w:noProof/>
        </w:rPr>
        <w:drawing>
          <wp:inline distT="0" distB="0" distL="0" distR="0" wp14:anchorId="70B1F17E" wp14:editId="758A677B">
            <wp:extent cx="5274310" cy="2642870"/>
            <wp:effectExtent l="19050" t="19050" r="21590" b="24130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2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184CA5" w14:textId="77777777" w:rsidR="007F006C" w:rsidRDefault="007F006C" w:rsidP="007F006C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以第一則為例，大部分資訊包在</w:t>
      </w:r>
      <w:r>
        <w:rPr>
          <w:rFonts w:ascii="微軟正黑體" w:hAnsi="微軟正黑體"/>
        </w:rPr>
        <w:t>article</w:t>
      </w:r>
      <w:r>
        <w:rPr>
          <w:rFonts w:ascii="微軟正黑體" w:hAnsi="微軟正黑體" w:hint="eastAsia"/>
        </w:rPr>
        <w:t>裡面</w:t>
      </w:r>
    </w:p>
    <w:p w14:paraId="05415C38" w14:textId="77777777" w:rsidR="007F006C" w:rsidRPr="00CD2158" w:rsidRDefault="007F006C" w:rsidP="007F006C">
      <w:pPr>
        <w:jc w:val="center"/>
        <w:rPr>
          <w:rFonts w:ascii="微軟正黑體" w:hAnsi="微軟正黑體"/>
        </w:rPr>
      </w:pPr>
    </w:p>
    <w:p w14:paraId="377B70A4" w14:textId="77777777" w:rsidR="00FB2F19" w:rsidRDefault="00373A7D" w:rsidP="00CD2158">
      <w:pPr>
        <w:pStyle w:val="2"/>
      </w:pPr>
      <w:bookmarkStart w:id="52" w:name="_Toc75902337"/>
      <w:r w:rsidRPr="007E1682">
        <w:lastRenderedPageBreak/>
        <w:t xml:space="preserve">12-2: </w:t>
      </w:r>
      <w:r w:rsidRPr="007E1682">
        <w:t>使用套件解析並取出新聞清單</w:t>
      </w:r>
      <w:bookmarkEnd w:id="52"/>
    </w:p>
    <w:p w14:paraId="1B956F13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4ED2DDF4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0A99C05F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4775B11C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09186CA5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90CB7E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新聞列表</w:t>
      </w:r>
    </w:p>
    <w:p w14:paraId="47F70695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category/news/"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6AC465C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B8199D4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05F70A59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7154B1E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938CB65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72DFC69E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DD38EF1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081F6AA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文字</w:t>
      </w:r>
    </w:p>
    <w:p w14:paraId="384A430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A3203A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 header.entry-header h2.entry-title a'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3F9772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3203A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(a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get_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text(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45BC07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南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人才培訓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深耕在地產業</w:t>
      </w:r>
    </w:p>
    <w:p w14:paraId="2EF39E2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解決科技人才斷層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經濟部工業局攜手各界響應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2020 SEMICON Taiwan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攜手人才循環大聯盟培育高科技人才</w:t>
      </w:r>
    </w:p>
    <w:p w14:paraId="530605FE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資策會協辦全國臨床診療技能競賽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虛擬診療訓練系統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助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疫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情期間培訓不中斷</w:t>
      </w:r>
    </w:p>
    <w:p w14:paraId="2920CF5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南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培訓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 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跨域學習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獲大廠聘用</w:t>
      </w:r>
    </w:p>
    <w:p w14:paraId="6ABF3649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網站維護通知</w:t>
      </w:r>
    </w:p>
    <w:p w14:paraId="44928E1F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2020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北遊戲開發者論壇熱鬧登場！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與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Twitch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官方首度直播合作，精彩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演講線上看</w:t>
      </w:r>
      <w:proofErr w:type="gramEnd"/>
    </w:p>
    <w:p w14:paraId="456321EA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資策會聯手彰化縣推科技反毒！新科技反毒行動巡迴車開跑</w:t>
      </w:r>
    </w:p>
    <w:p w14:paraId="0718E20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宅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生活發威！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VR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虛擬博物館為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疫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情寒冬帶來正能量</w:t>
      </w:r>
    </w:p>
    <w:p w14:paraId="60A30B97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新冠擋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不了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!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跨國怎麼學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AI?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研華科技與資策會共辦「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臺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泰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學院」</w:t>
      </w:r>
    </w:p>
    <w:p w14:paraId="6A0087C7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全民防疫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E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起來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臺灣智慧學習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產業鏈不缺席</w:t>
      </w:r>
      <w:proofErr w:type="gramEnd"/>
    </w:p>
    <w:p w14:paraId="2CA24058" w14:textId="77777777" w:rsidR="002626E3" w:rsidRPr="00A3203A" w:rsidRDefault="002626E3" w:rsidP="00373A7D">
      <w:pPr>
        <w:rPr>
          <w:rFonts w:ascii="微軟正黑體" w:hAnsi="微軟正黑體"/>
        </w:rPr>
      </w:pPr>
    </w:p>
    <w:p w14:paraId="678B2876" w14:textId="77777777" w:rsidR="000B02E4" w:rsidRPr="007E1682" w:rsidRDefault="000B02E4" w:rsidP="00373A7D">
      <w:pPr>
        <w:rPr>
          <w:rFonts w:ascii="微軟正黑體" w:hAnsi="微軟正黑體"/>
        </w:rPr>
      </w:pPr>
    </w:p>
    <w:p w14:paraId="609C356B" w14:textId="77777777" w:rsidR="00373A7D" w:rsidRDefault="00373A7D" w:rsidP="00CD2158">
      <w:pPr>
        <w:pStyle w:val="2"/>
      </w:pPr>
      <w:bookmarkStart w:id="53" w:name="_Toc75902338"/>
      <w:r w:rsidRPr="007E1682">
        <w:lastRenderedPageBreak/>
        <w:t xml:space="preserve">12-3: </w:t>
      </w:r>
      <w:r w:rsidRPr="007E1682">
        <w:t>遞迴取出新聞頁面內容</w:t>
      </w:r>
      <w:bookmarkEnd w:id="53"/>
    </w:p>
    <w:p w14:paraId="6D5040F1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3AD8482D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1655AC1C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6FB865C4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102507DE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7AB8645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新聞列表</w:t>
      </w:r>
    </w:p>
    <w:p w14:paraId="0A4AEEDE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category/news/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77BA8067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DCF3BE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5F7F9178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3BFC937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3B130A3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1FA3CE36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A2A9DCB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7FF46D14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放置新聞連結</w:t>
      </w:r>
    </w:p>
    <w:p w14:paraId="5F098D87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news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0C87583A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5056ED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連結</w:t>
      </w:r>
    </w:p>
    <w:p w14:paraId="0823A23C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A2345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 header.entry-header h2.entry-title a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5A138CFF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list_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new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append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a[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B14EB2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2C8D1852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每一個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link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印出網頁內文</w:t>
      </w:r>
    </w:p>
    <w:p w14:paraId="3BEAD8A2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link </w:t>
      </w:r>
      <w:r w:rsidRPr="00A2345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list_news):</w:t>
      </w:r>
    </w:p>
    <w:p w14:paraId="3B858655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res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get(link)</w:t>
      </w:r>
    </w:p>
    <w:p w14:paraId="0C7F4FA9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soup_link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re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B1FC5A3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oup_link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5CEDBD6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275B97D" w14:textId="33EB84BE" w:rsidR="00373A7D" w:rsidRPr="00B73442" w:rsidRDefault="00373A7D" w:rsidP="00FD24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w w:val="80"/>
          <w:kern w:val="0"/>
          <w:szCs w:val="24"/>
        </w:rPr>
      </w:pPr>
    </w:p>
    <w:p w14:paraId="5959D1E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77777777" w:rsidR="00373A7D" w:rsidRDefault="00373A7D" w:rsidP="0089712D">
      <w:pPr>
        <w:pStyle w:val="1"/>
      </w:pPr>
      <w:bookmarkStart w:id="54" w:name="_Toc75902339"/>
      <w:r w:rsidRPr="007E1682">
        <w:lastRenderedPageBreak/>
        <w:t xml:space="preserve">Module 13. </w:t>
      </w:r>
      <w:r w:rsidRPr="007E1682">
        <w:t>案例實作</w:t>
      </w:r>
      <w:bookmarkEnd w:id="54"/>
    </w:p>
    <w:p w14:paraId="5D73C9F8" w14:textId="77777777" w:rsidR="00B77979" w:rsidRPr="007E1682" w:rsidRDefault="00B77979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以 臺北市資料大平台 為例</w:t>
      </w:r>
      <w:r w:rsidR="00D07E00">
        <w:rPr>
          <w:rFonts w:ascii="微軟正黑體" w:hAnsi="微軟正黑體" w:hint="eastAsia"/>
        </w:rPr>
        <w:t xml:space="preserve">，我們只要修改 </w:t>
      </w:r>
      <w:r w:rsidR="00D07E00">
        <w:rPr>
          <w:rFonts w:ascii="微軟正黑體" w:hAnsi="微軟正黑體"/>
        </w:rPr>
        <w:t xml:space="preserve">offset </w:t>
      </w:r>
      <w:r w:rsidR="00D07E00">
        <w:rPr>
          <w:rFonts w:ascii="微軟正黑體" w:hAnsi="微軟正黑體" w:hint="eastAsia"/>
        </w:rPr>
        <w:t xml:space="preserve">的值，從 </w:t>
      </w:r>
      <w:r w:rsidR="00D07E00">
        <w:rPr>
          <w:rFonts w:ascii="微軟正黑體" w:hAnsi="微軟正黑體"/>
        </w:rPr>
        <w:t xml:space="preserve">0 </w:t>
      </w:r>
      <w:r w:rsidR="00D07E00">
        <w:rPr>
          <w:rFonts w:ascii="微軟正黑體" w:hAnsi="微軟正黑體" w:hint="eastAsia"/>
        </w:rPr>
        <w:t xml:space="preserve">改成 </w:t>
      </w:r>
      <w:r w:rsidR="00D07E00">
        <w:rPr>
          <w:rFonts w:ascii="微軟正黑體" w:hAnsi="微軟正黑體"/>
        </w:rPr>
        <w:t>100, 200, …</w:t>
      </w:r>
      <w:r w:rsidR="009D4A17">
        <w:rPr>
          <w:rFonts w:ascii="微軟正黑體" w:hAnsi="微軟正黑體" w:hint="eastAsia"/>
        </w:rPr>
        <w:t>。</w:t>
      </w:r>
    </w:p>
    <w:p w14:paraId="3E182388" w14:textId="77777777" w:rsidR="00902A2F" w:rsidRPr="007E1682" w:rsidRDefault="00373A7D" w:rsidP="0089712D">
      <w:pPr>
        <w:pStyle w:val="2"/>
      </w:pPr>
      <w:bookmarkStart w:id="55" w:name="_Toc75902340"/>
      <w:r w:rsidRPr="007E1682">
        <w:t xml:space="preserve">13-1: </w:t>
      </w:r>
      <w:r w:rsidRPr="007E1682">
        <w:t>取出</w:t>
      </w:r>
      <w:r w:rsidRPr="007E1682">
        <w:t>JSON</w:t>
      </w:r>
      <w:r w:rsidRPr="007E1682">
        <w:t>內容</w:t>
      </w:r>
      <w:bookmarkEnd w:id="55"/>
    </w:p>
    <w:p w14:paraId="3F17FC96" w14:textId="77777777" w:rsidR="00902A2F" w:rsidRPr="007E1682" w:rsidRDefault="00373A7D" w:rsidP="0089712D">
      <w:pPr>
        <w:pStyle w:val="2"/>
      </w:pPr>
      <w:bookmarkStart w:id="56" w:name="_Toc75902341"/>
      <w:r w:rsidRPr="007E1682">
        <w:t xml:space="preserve">13-2: </w:t>
      </w:r>
      <w:r w:rsidRPr="007E1682">
        <w:t>解析</w:t>
      </w:r>
      <w:r w:rsidRPr="007E1682">
        <w:t>JSON</w:t>
      </w:r>
      <w:r w:rsidRPr="007E1682">
        <w:t>內容</w:t>
      </w:r>
      <w:bookmarkEnd w:id="56"/>
    </w:p>
    <w:p w14:paraId="1641DAB7" w14:textId="77777777" w:rsidR="00373A7D" w:rsidRDefault="00373A7D" w:rsidP="0089712D">
      <w:pPr>
        <w:pStyle w:val="2"/>
      </w:pPr>
      <w:bookmarkStart w:id="57" w:name="_Toc75902342"/>
      <w:r w:rsidRPr="007E1682">
        <w:t xml:space="preserve">13-3: </w:t>
      </w:r>
      <w:r w:rsidRPr="007E1682">
        <w:t>參數取代變換</w:t>
      </w:r>
      <w:bookmarkEnd w:id="57"/>
    </w:p>
    <w:p w14:paraId="1787BFD4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4DD6EEE6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quest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</w:p>
    <w:p w14:paraId="4997C0F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DD20A7C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參考網址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: https://data.taipei/#/application'''</w:t>
      </w:r>
    </w:p>
    <w:p w14:paraId="5DE9199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2871722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limi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一次幾筆</w:t>
      </w:r>
    </w:p>
    <w:p w14:paraId="238F616C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ffse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從第幾筆開始</w:t>
      </w:r>
    </w:p>
    <w:p w14:paraId="4E993F8E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82803D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quest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ge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</w:t>
      </w:r>
      <w:proofErr w:type="gramStart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data.taipei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/opendata/datalist/apiAccess?scope=resourceAquire&amp;rid=35aa3c53-28fb-423c-91b6-2c22432d0d70&amp;offset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ffset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&amp;limit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limit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  <w:r w:rsidRPr="000D62D0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;</w:t>
      </w:r>
    </w:p>
    <w:p w14:paraId="62279C4D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24A43055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json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轉成物件</w:t>
      </w:r>
    </w:p>
    <w:p w14:paraId="49DEF81B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ads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tex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9E10BBD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98C02AA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B4F05A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198C5F7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部分節點的文字</w:t>
      </w:r>
    </w:p>
    <w:p w14:paraId="2CEF569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o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dex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enumerat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result</w:t>
      </w:r>
      <w:proofErr w:type="gramStart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[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results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:</w:t>
      </w:r>
    </w:p>
    <w:p w14:paraId="74D9D21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f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dex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</w:t>
      </w:r>
    </w:p>
    <w:p w14:paraId="635DCA7E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  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break</w:t>
      </w:r>
    </w:p>
    <w:p w14:paraId="202E33A5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Location: 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Location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, ShowGroupName: 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ShowGroupName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7FFBB0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</w:p>
    <w:p w14:paraId="73E751FF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存為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.json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的檔案</w:t>
      </w:r>
    </w:p>
    <w:p w14:paraId="0C419349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ope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opendata.json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w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ncoding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utf-8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4ABBFD82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lastRenderedPageBreak/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write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ump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nsure_ascii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als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 )</w:t>
      </w:r>
    </w:p>
    <w:p w14:paraId="28F94197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ose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</w:p>
    <w:p w14:paraId="68BDC037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58" w:name="_Toc75902343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58"/>
    </w:p>
    <w:p w14:paraId="2A487EF1" w14:textId="77777777" w:rsidR="00373A7D" w:rsidRDefault="00373A7D" w:rsidP="00EB55C5">
      <w:pPr>
        <w:pStyle w:val="2"/>
      </w:pPr>
      <w:bookmarkStart w:id="59" w:name="_Toc75902344"/>
      <w:r w:rsidRPr="007E1682">
        <w:t xml:space="preserve">14-1: </w:t>
      </w:r>
      <w:r w:rsidRPr="007E1682">
        <w:t>解析</w:t>
      </w:r>
      <w:r w:rsidRPr="007E1682">
        <w:t>Selenium</w:t>
      </w:r>
      <w:r w:rsidRPr="007E1682">
        <w:t>、</w:t>
      </w:r>
      <w:r w:rsidRPr="007E1682">
        <w:t>WebDriver</w:t>
      </w:r>
      <w:r w:rsidRPr="007E1682">
        <w:t>與</w:t>
      </w:r>
      <w:r w:rsidRPr="007E1682">
        <w:t>Browser</w:t>
      </w:r>
      <w:r w:rsidRPr="007E1682">
        <w:t>連動關係</w:t>
      </w:r>
      <w:bookmarkEnd w:id="59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9C455A1" w14:textId="77777777" w:rsidR="00AD5394" w:rsidRPr="00AD5394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C15D0FD" w14:textId="77777777" w:rsidR="00AD5394" w:rsidRPr="007E1682" w:rsidRDefault="00AD5394" w:rsidP="00AD5394">
      <w:pPr>
        <w:rPr>
          <w:rFonts w:ascii="微軟正黑體" w:hAnsi="微軟正黑體"/>
        </w:rPr>
      </w:pPr>
    </w:p>
    <w:p w14:paraId="2BFF4909" w14:textId="5B18513A" w:rsidR="00373A7D" w:rsidRDefault="00373A7D" w:rsidP="00EB55C5">
      <w:pPr>
        <w:pStyle w:val="2"/>
      </w:pPr>
      <w:bookmarkStart w:id="60" w:name="_Toc75902345"/>
      <w:r w:rsidRPr="007E1682">
        <w:t xml:space="preserve">14-2: </w:t>
      </w:r>
      <w:r w:rsidRPr="007E1682">
        <w:t>自訂</w:t>
      </w:r>
      <w:r w:rsidRPr="007E1682">
        <w:t>Selenium</w:t>
      </w:r>
      <w:r w:rsidRPr="007E1682">
        <w:t>啟動設定（移除資訊列、全螢幕顯示、</w:t>
      </w:r>
      <w:r w:rsidRPr="007E1682">
        <w:t>…</w:t>
      </w:r>
      <w:r w:rsidRPr="007E1682">
        <w:t>）</w:t>
      </w:r>
      <w:bookmarkEnd w:id="60"/>
    </w:p>
    <w:p w14:paraId="24A8F800" w14:textId="77777777" w:rsidR="00C66BC8" w:rsidRPr="00C66BC8" w:rsidRDefault="00C66BC8" w:rsidP="00C66BC8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C66B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13ECFC0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相關套件</w:t>
      </w:r>
    </w:p>
    <w:p w14:paraId="61B4B19E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C0EF56E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14EA6C02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03E43B3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FB7DBA1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7B7192C4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4F186B5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6DB492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5592B88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8BF19C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># options.add_argument("--headless")              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564D646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72118D5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26695A11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32B10F0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D9A32A5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F95B923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(options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1DEC3B59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AD91B0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螢幕最大化</w:t>
      </w:r>
    </w:p>
    <w:p w14:paraId="3FBAC3E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maximize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_window()</w:t>
      </w:r>
    </w:p>
    <w:p w14:paraId="7AFB8E19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F8752F7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oogle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首頁</w:t>
      </w:r>
    </w:p>
    <w:p w14:paraId="25868734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https://tw.yahoo.com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4FD9595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F6037BD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休眠幾秒</w:t>
      </w:r>
    </w:p>
    <w:p w14:paraId="294739DC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C836B7D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BF679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71F5C2C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EF0FF1A" w14:textId="77777777" w:rsidR="00C960A1" w:rsidRPr="00CB02DB" w:rsidRDefault="00C960A1" w:rsidP="00C960A1"/>
    <w:p w14:paraId="2C4815D7" w14:textId="77777777" w:rsidR="00685B0C" w:rsidRDefault="00211EB1" w:rsidP="00211EB1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59B0CB80" wp14:editId="6E7BC40A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A9E90" w14:textId="77777777" w:rsidR="00211EB1" w:rsidRDefault="00211EB1" w:rsidP="00211EB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4F21E2C3" w14:textId="77777777" w:rsidR="00211EB1" w:rsidRPr="007E1682" w:rsidRDefault="00211EB1" w:rsidP="00373A7D">
      <w:pPr>
        <w:rPr>
          <w:rFonts w:ascii="微軟正黑體" w:hAnsi="微軟正黑體"/>
        </w:rPr>
      </w:pPr>
    </w:p>
    <w:p w14:paraId="6205349F" w14:textId="77777777" w:rsidR="00373A7D" w:rsidRDefault="00373A7D" w:rsidP="00EB55C5">
      <w:pPr>
        <w:pStyle w:val="2"/>
      </w:pPr>
      <w:bookmarkStart w:id="61" w:name="_Toc75902346"/>
      <w:r w:rsidRPr="007E1682">
        <w:t xml:space="preserve">14-3: </w:t>
      </w:r>
      <w:r w:rsidRPr="007E1682">
        <w:t>瀏覽器控制與取得網頁原始碼（</w:t>
      </w:r>
      <w:r w:rsidRPr="007E1682">
        <w:t xml:space="preserve">get / quit / </w:t>
      </w:r>
      <w:r w:rsidRPr="007E1682">
        <w:lastRenderedPageBreak/>
        <w:t>page_source</w:t>
      </w:r>
      <w:r w:rsidRPr="007E1682">
        <w:t>）</w:t>
      </w:r>
      <w:bookmarkEnd w:id="61"/>
    </w:p>
    <w:p w14:paraId="69FBEA4E" w14:textId="77777777" w:rsidR="00CB02DB" w:rsidRPr="00CB02DB" w:rsidRDefault="00CB02DB" w:rsidP="00CB02D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058947F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相關套件</w:t>
      </w:r>
    </w:p>
    <w:p w14:paraId="61457DAA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1F2BF1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1898F56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0A239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303344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2CF9C0B8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0463116A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79FCD5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7894BD5E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D31C5A4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options.add_argument("--headless")              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79782693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116CDB4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1825E33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008B0223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FDDB8E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80C4F7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(options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7B52494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ED2CF1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數位時代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首頁</w:t>
      </w:r>
    </w:p>
    <w:p w14:paraId="18605199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https://www.bnext.com.tw/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707B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5ED21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檢視原始碼的內容</w:t>
      </w:r>
    </w:p>
    <w:p w14:paraId="46AF80F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html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page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_source</w:t>
      </w:r>
    </w:p>
    <w:p w14:paraId="55F298A8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D74F94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</w:t>
      </w:r>
    </w:p>
    <w:p w14:paraId="1D14C5D9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html)</w:t>
      </w:r>
    </w:p>
    <w:p w14:paraId="40F6CA95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C68B2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9D5F70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0C262450" w14:textId="470D0478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3CD1A468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19D0053" w14:textId="77777777" w:rsidR="00373A7D" w:rsidRPr="007E1682" w:rsidRDefault="00373A7D" w:rsidP="00FB6B14">
      <w:pPr>
        <w:pStyle w:val="1"/>
      </w:pPr>
      <w:bookmarkStart w:id="62" w:name="_Toc75902347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62"/>
    </w:p>
    <w:p w14:paraId="0F224221" w14:textId="77777777" w:rsidR="00E722A4" w:rsidRDefault="00373A7D" w:rsidP="00FB6B14">
      <w:pPr>
        <w:pStyle w:val="2"/>
      </w:pPr>
      <w:bookmarkStart w:id="63" w:name="_Toc75902348"/>
      <w:r w:rsidRPr="007E1682">
        <w:t xml:space="preserve">15-1: </w:t>
      </w:r>
      <w:r w:rsidRPr="007E1682">
        <w:t>進階控制（</w:t>
      </w:r>
      <w:r w:rsidRPr="007E1682">
        <w:t>alert / frame</w:t>
      </w:r>
      <w:r w:rsidRPr="007E1682">
        <w:t>）</w:t>
      </w:r>
      <w:bookmarkEnd w:id="63"/>
    </w:p>
    <w:p w14:paraId="69AC36E6" w14:textId="77777777" w:rsidR="000D52DA" w:rsidRPr="000D52DA" w:rsidRDefault="000D52DA" w:rsidP="000D52D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EC3103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C51CEB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1974404A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1BD3097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0A1EBEA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5884A46B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3A48CF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C0AF6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1D14F96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8AFA93F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FCB9C5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1B6F72EA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"http://crptransfer.moe.gov.tw/"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D984544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A5F56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跳出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lert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視窗</w:t>
      </w:r>
    </w:p>
    <w:p w14:paraId="7AC456FE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execute_script(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"window.alert('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這是我們自訂的彈跳視窗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');"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94A41BD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0C8C60E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個幾秒</w:t>
      </w:r>
    </w:p>
    <w:p w14:paraId="0162CB2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6173B6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44EC1C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點選彈出裡面的確定按鈕</w:t>
      </w:r>
    </w:p>
    <w:p w14:paraId="4F904705" w14:textId="1B8053A8" w:rsidR="000D52DA" w:rsidRDefault="00BD24CE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D24CE">
        <w:rPr>
          <w:rFonts w:ascii="Courier New" w:eastAsia="細明體" w:hAnsi="Courier New" w:cs="Courier New"/>
          <w:color w:val="333333"/>
          <w:kern w:val="0"/>
          <w:szCs w:val="24"/>
        </w:rPr>
        <w:t>driver.switch</w:t>
      </w:r>
      <w:proofErr w:type="gramEnd"/>
      <w:r w:rsidRPr="00BD24CE">
        <w:rPr>
          <w:rFonts w:ascii="Courier New" w:eastAsia="細明體" w:hAnsi="Courier New" w:cs="Courier New"/>
          <w:color w:val="333333"/>
          <w:kern w:val="0"/>
          <w:szCs w:val="24"/>
        </w:rPr>
        <w:t>_to.alert.accept()</w:t>
      </w:r>
    </w:p>
    <w:p w14:paraId="25161AEA" w14:textId="77777777" w:rsidR="00BD24CE" w:rsidRPr="000D52DA" w:rsidRDefault="00BD24CE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D0177E9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個幾秒</w:t>
      </w:r>
    </w:p>
    <w:p w14:paraId="6C62117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944EAC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3EED6F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CB8937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9E474B0" w14:textId="77777777" w:rsidR="00983ED9" w:rsidRPr="007E1682" w:rsidRDefault="00983ED9" w:rsidP="00373A7D">
      <w:pPr>
        <w:rPr>
          <w:rFonts w:ascii="微軟正黑體" w:hAnsi="微軟正黑體"/>
        </w:rPr>
      </w:pPr>
    </w:p>
    <w:p w14:paraId="5C5D675E" w14:textId="77777777" w:rsidR="00E722A4" w:rsidRDefault="00373A7D" w:rsidP="00FB6B14">
      <w:pPr>
        <w:pStyle w:val="2"/>
      </w:pPr>
      <w:bookmarkStart w:id="64" w:name="_Toc75902349"/>
      <w:r w:rsidRPr="007E1682">
        <w:lastRenderedPageBreak/>
        <w:t xml:space="preserve">15-2: </w:t>
      </w:r>
      <w:r w:rsidRPr="007E1682">
        <w:t>如何</w:t>
      </w:r>
      <w:proofErr w:type="gramStart"/>
      <w:r w:rsidRPr="007E1682">
        <w:t>查找頁面</w:t>
      </w:r>
      <w:proofErr w:type="gramEnd"/>
      <w:r w:rsidRPr="007E1682">
        <w:t>元素（</w:t>
      </w:r>
      <w:r w:rsidRPr="007E1682">
        <w:t>ID / Class / Tag / CSS Selector / …</w:t>
      </w:r>
      <w:r w:rsidRPr="007E1682">
        <w:t>）</w:t>
      </w:r>
      <w:bookmarkEnd w:id="64"/>
    </w:p>
    <w:p w14:paraId="06535C6A" w14:textId="77777777" w:rsidR="0044367B" w:rsidRDefault="0044367B" w:rsidP="0044367B">
      <w:pPr>
        <w:jc w:val="center"/>
        <w:rPr>
          <w:rFonts w:ascii="微軟正黑體" w:hAnsi="微軟正黑體"/>
        </w:rPr>
      </w:pPr>
      <w:r w:rsidRPr="0044367B">
        <w:rPr>
          <w:rFonts w:ascii="微軟正黑體" w:hAnsi="微軟正黑體"/>
          <w:noProof/>
        </w:rPr>
        <w:drawing>
          <wp:inline distT="0" distB="0" distL="0" distR="0" wp14:anchorId="01F10F20" wp14:editId="17DDDD6C">
            <wp:extent cx="5274310" cy="3121025"/>
            <wp:effectExtent l="0" t="0" r="2540" b="3175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21EAE2C7" w14:textId="77777777" w:rsidR="00A0702F" w:rsidRPr="00A0702F" w:rsidRDefault="00A0702F" w:rsidP="00A0702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0702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4]:</w:t>
      </w:r>
    </w:p>
    <w:p w14:paraId="4B0AB6C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7512928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648C6BF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7A1770B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704B47C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130EC6D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38EDE1B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F9269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94B158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08684C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39FEBB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2922417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http://crptransfer.moe.gov.tw/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23558D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39E840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尋找網頁中的搜尋框</w:t>
      </w:r>
    </w:p>
    <w:p w14:paraId="233AE7E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lement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_element_by_name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SN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5DFD5D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71BB78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搜尋框中輸入文字</w:t>
      </w:r>
    </w:p>
    <w:p w14:paraId="1D5BA94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人帥真好</w:t>
      </w:r>
      <w:proofErr w:type="gramEnd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078F0D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ABC33DC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411E4AE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C3A7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CAAF3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送出搜尋</w:t>
      </w:r>
    </w:p>
    <w:p w14:paraId="3BB059E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ubmit()</w:t>
      </w:r>
    </w:p>
    <w:p w14:paraId="777597A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46FBD6" w14:textId="3A0B8E6B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="00112F2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結果的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SS Selector</w:t>
      </w:r>
    </w:p>
    <w:p w14:paraId="3F3846CA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cssSelector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 xml:space="preserve">"body &gt; table &gt; tbody &gt; </w:t>
      </w:r>
      <w:proofErr w:type="gramStart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tr:nth</w:t>
      </w:r>
      <w:proofErr w:type="gramEnd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-child(1) &gt; td &gt; main &gt; article &gt; div &gt; table &gt; tbody &gt; tr:nth-child(2) &gt; td"</w:t>
      </w:r>
    </w:p>
    <w:p w14:paraId="6D008B9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F7583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4006A0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待網頁搜尋結果</w:t>
      </w:r>
    </w:p>
    <w:p w14:paraId="2EF0A14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WebDriverWait(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,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visibility_of_element_located((By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CSS_SELECTOR, cssSelector)))</w:t>
      </w:r>
    </w:p>
    <w:p w14:paraId="6067071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6B88CED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第一頁搜尋結果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型態為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)</w:t>
      </w:r>
    </w:p>
    <w:p w14:paraId="7A739F6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result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_elements_by_css_selector(cssSelector)</w:t>
      </w:r>
    </w:p>
    <w:p w14:paraId="40B77DD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A63CDAA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proofErr w:type="gramStart"/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想要爬取的</w:t>
      </w:r>
      <w:proofErr w:type="gramEnd"/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文字</w:t>
      </w:r>
    </w:p>
    <w:p w14:paraId="41D5D8C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result[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43EB662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8BB922E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0EE3D3A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3B07C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4A5546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5A3AC5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318476C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578D9B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684444D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E131C9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20200320172</w:t>
      </w:r>
    </w:p>
    <w:p w14:paraId="5E3CB72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4710763</w:t>
      </w:r>
    </w:p>
    <w:p w14:paraId="5A4C2FE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20200320172</w:t>
      </w:r>
    </w:p>
    <w:p w14:paraId="1824ACED" w14:textId="77777777" w:rsidR="00983ED9" w:rsidRPr="007E1682" w:rsidRDefault="00983ED9" w:rsidP="00373A7D">
      <w:pPr>
        <w:rPr>
          <w:rFonts w:ascii="微軟正黑體" w:hAnsi="微軟正黑體"/>
        </w:rPr>
      </w:pPr>
    </w:p>
    <w:p w14:paraId="520AC495" w14:textId="77777777" w:rsidR="00373A7D" w:rsidRDefault="00373A7D" w:rsidP="00FB6B14">
      <w:pPr>
        <w:pStyle w:val="2"/>
      </w:pPr>
      <w:bookmarkStart w:id="65" w:name="_Toc75902350"/>
      <w:r w:rsidRPr="007E1682">
        <w:lastRenderedPageBreak/>
        <w:t xml:space="preserve">15-3: </w:t>
      </w:r>
      <w:r w:rsidRPr="007E1682">
        <w:t>動作控制（</w:t>
      </w:r>
      <w:r w:rsidRPr="007E1682">
        <w:t>click / send_keys</w:t>
      </w:r>
      <w:r w:rsidRPr="007E1682">
        <w:t>）</w:t>
      </w:r>
      <w:bookmarkEnd w:id="65"/>
    </w:p>
    <w:p w14:paraId="77524FC7" w14:textId="77777777" w:rsidR="00BD2252" w:rsidRPr="00BD2252" w:rsidRDefault="00BD2252" w:rsidP="00BD2252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D225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2BCB8FF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3B5F98C7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5D74E927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6921555B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3ED47C3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78AF3DD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5E49A2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DFBA35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19B6F9B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1B9757B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0C1C9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23B06C1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https://www.104.com.tw/jobs/main/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ECB6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3CFDB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尋找網頁中的搜尋框</w:t>
      </w:r>
    </w:p>
    <w:p w14:paraId="76DF09A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lement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ikeyword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582759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E693A6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搜尋框中輸入文字</w:t>
      </w:r>
    </w:p>
    <w:p w14:paraId="20BB2711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python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6D66FE5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B8F914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3DC5895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E32B70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AA575D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鈕選擇器</w:t>
      </w:r>
    </w:p>
    <w:p w14:paraId="18A7A11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cssSelectorBtn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button.btn.btn-primary.js-formCheck"</w:t>
      </w:r>
    </w:p>
    <w:p w14:paraId="71DAAD5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D39BEB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B56957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待網頁搜尋結果</w:t>
      </w:r>
    </w:p>
    <w:p w14:paraId="23B03951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WebDriverWait(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,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visibility_of_element_located((By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SS_SELECTOR, cssSelectorBtn)))</w:t>
      </w:r>
    </w:p>
    <w:p w14:paraId="3A93986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4B4AF8F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鈕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 Element (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型態為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)</w:t>
      </w:r>
    </w:p>
    <w:p w14:paraId="163F03F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_elements_by_css_selector(cssSelectorBtn)</w:t>
      </w:r>
    </w:p>
    <w:p w14:paraId="0A88C0F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B5FF5E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下按鈕</w:t>
      </w:r>
    </w:p>
    <w:p w14:paraId="6B69C33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[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lick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373BB9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19F0BE84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43C990F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6CA2FD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59B019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6998CB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1BB860E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0B69A97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156864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66" w:name="_Toc75902351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66"/>
    </w:p>
    <w:p w14:paraId="7FEC3995" w14:textId="77777777" w:rsidR="00373A7D" w:rsidRDefault="00373A7D" w:rsidP="006C2F11">
      <w:pPr>
        <w:pStyle w:val="2"/>
      </w:pPr>
      <w:bookmarkStart w:id="67" w:name="_Toc75902352"/>
      <w:r w:rsidRPr="007E1682">
        <w:t xml:space="preserve">16-1: </w:t>
      </w:r>
      <w:r w:rsidRPr="007E1682">
        <w:t>等待（</w:t>
      </w:r>
      <w:r w:rsidRPr="007E1682">
        <w:t>WebDriverWait</w:t>
      </w:r>
      <w:r w:rsidRPr="007E1682">
        <w:t>）</w:t>
      </w:r>
      <w:bookmarkEnd w:id="67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Pr="00AF4B6B">
        <w:rPr>
          <w:rFonts w:ascii="微軟正黑體" w:hAnsi="微軟正黑體" w:hint="eastAsia"/>
        </w:rPr>
        <w:t>，則執行下一步，否則一直等到時間截止，然後執行下一步。注意這裡有一個弊端，那就是程序會一直等待整個頁</w:t>
      </w:r>
      <w:proofErr w:type="gramStart"/>
      <w:r w:rsidRPr="00AF4B6B">
        <w:rPr>
          <w:rFonts w:ascii="微軟正黑體" w:hAnsi="微軟正黑體" w:hint="eastAsia"/>
        </w:rPr>
        <w:t>面加載完成</w:t>
      </w:r>
      <w:proofErr w:type="gramEnd"/>
      <w:r w:rsidRPr="00AF4B6B">
        <w:rPr>
          <w:rFonts w:ascii="微軟正黑體" w:hAnsi="微軟正黑體" w:hint="eastAsia"/>
        </w:rPr>
        <w:t>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7777777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until()和until_not()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0DAAD1EA" w14:textId="77777777" w:rsidR="009A4DD8" w:rsidRDefault="009A4DD8" w:rsidP="00373A7D">
      <w:pPr>
        <w:rPr>
          <w:rFonts w:ascii="微軟正黑體" w:hAnsi="微軟正黑體"/>
        </w:rPr>
      </w:pPr>
    </w:p>
    <w:p w14:paraId="5D4D3CC8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7219E1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5FBBE07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59EB03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73DADAE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2E0E026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6A7FF65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4A19A91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5579AB01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37A22DA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63BEA69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強制等待</w:t>
      </w:r>
    </w:p>
    <w:p w14:paraId="240A459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91CEEC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600125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BCD791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4AB322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76AF26F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tw.yahoo.com/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87742D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4C6CC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網址</w:t>
      </w:r>
    </w:p>
    <w:p w14:paraId="58F4ED7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urren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url)</w:t>
      </w:r>
    </w:p>
    <w:p w14:paraId="4748029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0994D4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強制等待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再往下一步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下一行程式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04375E0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B1E672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8689A7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FF98EE9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3EC3A6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tw.yahoo.com/</w:t>
      </w:r>
    </w:p>
    <w:p w14:paraId="5889D012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3A001B0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119C93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隱性等待</w:t>
      </w:r>
    </w:p>
    <w:p w14:paraId="454A0001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2EEEDD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63275C3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80AC27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FD41AF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171A47D3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tw.yahoo.com/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6422CF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C2D16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網址</w:t>
      </w:r>
    </w:p>
    <w:p w14:paraId="33E70FB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urren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url)</w:t>
      </w:r>
    </w:p>
    <w:p w14:paraId="4252B00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937E07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高等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0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</w:t>
      </w:r>
    </w:p>
    <w:p w14:paraId="6FAC4DD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implicitly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wait(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30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032112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BC826D5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28869F4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F99683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tw.yahoo.com/</w:t>
      </w:r>
    </w:p>
    <w:p w14:paraId="4B3F143D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DF84C5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499579D3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顯性等待</w:t>
      </w:r>
    </w:p>
    <w:p w14:paraId="066F73C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CB9C19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7D44499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3FC9202B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E3EF8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4068188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www.youtube.com/?gl=TW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482E09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BEFEFD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ED1721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滿足條件（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10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內找到元素），則往下一步</w:t>
      </w:r>
    </w:p>
    <w:p w14:paraId="641375E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WebDriverWait(driver,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presence_of_element_located( (By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LINK_TEXT, 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首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 ))</w:t>
      </w:r>
    </w:p>
    <w:p w14:paraId="59A042E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7433025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首頁連結</w:t>
      </w:r>
    </w:p>
    <w:p w14:paraId="63ED917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find_element_by_link_tex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首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_attribute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2BF204DB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7EB106B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685CA84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5B06C0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inall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C2C55C1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BE29C7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F99426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www.youtube.com/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77777777" w:rsidR="00373A7D" w:rsidRPr="007E1682" w:rsidRDefault="00373A7D" w:rsidP="006C2F11">
      <w:pPr>
        <w:pStyle w:val="2"/>
      </w:pPr>
      <w:bookmarkStart w:id="68" w:name="_Toc75902353"/>
      <w:r w:rsidRPr="007E1682">
        <w:t xml:space="preserve">16-2: </w:t>
      </w:r>
      <w:r w:rsidRPr="007E1682">
        <w:t>期待狀況（</w:t>
      </w:r>
      <w:r w:rsidRPr="007E1682">
        <w:t>Expected Condition</w:t>
      </w:r>
      <w:r w:rsidRPr="007E1682">
        <w:t>）</w:t>
      </w:r>
      <w:bookmarkEnd w:id="68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lastRenderedPageBreak/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77777777" w:rsidR="00373A7D" w:rsidRPr="007E1682" w:rsidRDefault="00373A7D" w:rsidP="006C2F11">
      <w:pPr>
        <w:pStyle w:val="2"/>
      </w:pPr>
      <w:bookmarkStart w:id="69" w:name="_Toc75902354"/>
      <w:r w:rsidRPr="007E1682">
        <w:t xml:space="preserve">16-3: </w:t>
      </w:r>
      <w:r w:rsidRPr="007E1682">
        <w:t>根據條件（</w:t>
      </w:r>
      <w:r w:rsidRPr="007E1682">
        <w:t>By</w:t>
      </w:r>
      <w:r w:rsidRPr="007E1682">
        <w:t>）</w:t>
      </w:r>
      <w:bookmarkEnd w:id="69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lastRenderedPageBreak/>
        <w:t>By.TAG_NAME = "tag name"</w:t>
      </w:r>
    </w:p>
    <w:p w14:paraId="0ABD0B19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169FA09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4E0C0FD" w14:textId="77777777" w:rsidR="00373A7D" w:rsidRPr="007E1682" w:rsidRDefault="00373A7D" w:rsidP="00AE072D">
      <w:pPr>
        <w:pStyle w:val="1"/>
      </w:pPr>
      <w:bookmarkStart w:id="70" w:name="_Toc75902355"/>
      <w:r w:rsidRPr="007E1682">
        <w:lastRenderedPageBreak/>
        <w:t xml:space="preserve">Module 17. </w:t>
      </w:r>
      <w:r w:rsidRPr="007E1682">
        <w:t>案例實作</w:t>
      </w:r>
      <w:bookmarkEnd w:id="70"/>
    </w:p>
    <w:p w14:paraId="3D584E40" w14:textId="77777777" w:rsidR="00373A7D" w:rsidRDefault="00373A7D" w:rsidP="00AE072D">
      <w:pPr>
        <w:pStyle w:val="2"/>
      </w:pPr>
      <w:bookmarkStart w:id="71" w:name="_Toc75902356"/>
      <w:r w:rsidRPr="007E1682">
        <w:t xml:space="preserve">17-1: </w:t>
      </w:r>
      <w:r w:rsidRPr="007E1682">
        <w:t>如何使用</w:t>
      </w:r>
      <w:r w:rsidRPr="007E1682">
        <w:t>Selenium</w:t>
      </w:r>
      <w:r w:rsidRPr="007E1682">
        <w:t>登入臉書</w:t>
      </w:r>
      <w:bookmarkEnd w:id="71"/>
    </w:p>
    <w:p w14:paraId="24641C44" w14:textId="77777777" w:rsidR="00676FD1" w:rsidRPr="00676FD1" w:rsidRDefault="00676FD1" w:rsidP="00676FD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676FD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2F9D279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3B04CDF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25E79D3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3D7463D3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35267D21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209B2EE9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7C6364E7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0C22DDF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0AA23E0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2F055F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48EDBB71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633CC526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D64409C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7A0F7989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3EB666F1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options.add_argument("--headless")              #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76981439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434CC565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733D82BD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19CD7EB4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B82848C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 (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含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options)</w:t>
      </w:r>
    </w:p>
    <w:p w14:paraId="5923E1CC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( options 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 )</w:t>
      </w:r>
    </w:p>
    <w:p w14:paraId="509A4186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D0998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059EC6CF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'https://www.facebook.com/'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73DA2DB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9D731D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入帳號</w:t>
      </w:r>
    </w:p>
    <w:p w14:paraId="7D560B47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mail 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'email'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</w:p>
    <w:p w14:paraId="68FBAAA3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>inputEmail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你的帳號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9CE1532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20FDACF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入密碼</w:t>
      </w:r>
    </w:p>
    <w:p w14:paraId="054A012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Pwd 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'pass'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31B19BA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inputPwd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你的密碼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1B69EE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FAF5D0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下登入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/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送出</w:t>
      </w:r>
      <w:proofErr w:type="gramStart"/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鈕</w:t>
      </w:r>
      <w:proofErr w:type="gramEnd"/>
    </w:p>
    <w:p w14:paraId="108675CA" w14:textId="77777777" w:rsidR="00D623AF" w:rsidRDefault="00BF1D40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F1D40">
        <w:rPr>
          <w:rFonts w:ascii="Courier New" w:eastAsia="細明體" w:hAnsi="Courier New" w:cs="Courier New"/>
          <w:color w:val="333333"/>
          <w:kern w:val="0"/>
          <w:szCs w:val="24"/>
        </w:rPr>
        <w:t xml:space="preserve">btnSubmit = </w:t>
      </w:r>
      <w:proofErr w:type="gramStart"/>
      <w:r w:rsidRPr="00BF1D40">
        <w:rPr>
          <w:rFonts w:ascii="Courier New" w:eastAsia="細明體" w:hAnsi="Courier New" w:cs="Courier New"/>
          <w:color w:val="333333"/>
          <w:kern w:val="0"/>
          <w:szCs w:val="24"/>
        </w:rPr>
        <w:t>driver.find</w:t>
      </w:r>
      <w:proofErr w:type="gramEnd"/>
      <w:r w:rsidRPr="00BF1D40">
        <w:rPr>
          <w:rFonts w:ascii="Courier New" w:eastAsia="細明體" w:hAnsi="Courier New" w:cs="Courier New"/>
          <w:color w:val="333333"/>
          <w:kern w:val="0"/>
          <w:szCs w:val="24"/>
        </w:rPr>
        <w:t>_element_by_css_selector(</w:t>
      </w:r>
      <w:r w:rsidRPr="00D623AF">
        <w:rPr>
          <w:rFonts w:ascii="Courier New" w:eastAsia="細明體" w:hAnsi="Courier New" w:cs="Courier New"/>
          <w:color w:val="BA2121"/>
          <w:kern w:val="0"/>
          <w:szCs w:val="24"/>
        </w:rPr>
        <w:t>'button[type="submit"][name="login"]'</w:t>
      </w:r>
      <w:r w:rsidRPr="00BF1D4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002365" w14:textId="1876617B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btnSubmit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click()</w:t>
      </w:r>
    </w:p>
    <w:p w14:paraId="015AADEA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CEA3C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強制等待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10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</w:t>
      </w:r>
    </w:p>
    <w:p w14:paraId="286DE4DC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AF1898E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36BC34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31DEEE25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87DEEFD" w14:textId="77777777" w:rsidR="007F2304" w:rsidRPr="007E1682" w:rsidRDefault="007F2304" w:rsidP="00373A7D">
      <w:pPr>
        <w:rPr>
          <w:rFonts w:ascii="微軟正黑體" w:hAnsi="微軟正黑體"/>
        </w:rPr>
      </w:pPr>
    </w:p>
    <w:p w14:paraId="72465638" w14:textId="77777777" w:rsidR="00373A7D" w:rsidRPr="007E1682" w:rsidRDefault="00373A7D" w:rsidP="00AE072D">
      <w:pPr>
        <w:pStyle w:val="2"/>
      </w:pPr>
      <w:bookmarkStart w:id="72" w:name="_Toc75902357"/>
      <w:r w:rsidRPr="007E1682">
        <w:t xml:space="preserve">17-2: </w:t>
      </w:r>
      <w:r w:rsidRPr="007E1682">
        <w:t>如何使用</w:t>
      </w:r>
      <w:r w:rsidRPr="007E1682">
        <w:t>Chrome Developer Tools</w:t>
      </w:r>
      <w:proofErr w:type="gramStart"/>
      <w:r w:rsidRPr="007E1682">
        <w:t>分析臉書個人</w:t>
      </w:r>
      <w:proofErr w:type="gramEnd"/>
      <w:r w:rsidRPr="007E1682">
        <w:t>動態牆</w:t>
      </w:r>
      <w:bookmarkEnd w:id="72"/>
    </w:p>
    <w:p w14:paraId="0F669B48" w14:textId="77777777" w:rsidR="007F2304" w:rsidRDefault="0018067B" w:rsidP="0018067B">
      <w:pPr>
        <w:jc w:val="center"/>
        <w:rPr>
          <w:rFonts w:ascii="微軟正黑體" w:hAnsi="微軟正黑體"/>
        </w:rPr>
      </w:pPr>
      <w:bookmarkStart w:id="73" w:name="_gjdgxs" w:colFirst="0" w:colLast="0"/>
      <w:bookmarkEnd w:id="73"/>
      <w:r w:rsidRPr="0018067B">
        <w:rPr>
          <w:rFonts w:ascii="微軟正黑體" w:hAnsi="微軟正黑體"/>
          <w:noProof/>
        </w:rPr>
        <w:drawing>
          <wp:inline distT="0" distB="0" distL="0" distR="0" wp14:anchorId="358444D0" wp14:editId="2E50C278">
            <wp:extent cx="2086266" cy="1562318"/>
            <wp:effectExtent l="19050" t="19050" r="28575" b="1905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1562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5FD339" w14:textId="77777777" w:rsidR="0018067B" w:rsidRDefault="0018067B" w:rsidP="0018067B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</w:t>
      </w:r>
      <w:r w:rsidR="00295423">
        <w:rPr>
          <w:rFonts w:ascii="微軟正黑體" w:hAnsi="微軟正黑體" w:hint="eastAsia"/>
        </w:rPr>
        <w:t xml:space="preserve">：進入 </w:t>
      </w:r>
      <w:r w:rsidR="00295423">
        <w:rPr>
          <w:rFonts w:ascii="微軟正黑體" w:hAnsi="微軟正黑體"/>
        </w:rPr>
        <w:t xml:space="preserve">Network </w:t>
      </w:r>
      <w:r w:rsidR="00295423">
        <w:rPr>
          <w:rFonts w:ascii="微軟正黑體" w:hAnsi="微軟正黑體" w:hint="eastAsia"/>
        </w:rPr>
        <w:t xml:space="preserve">面板，選擇 </w:t>
      </w:r>
      <w:r w:rsidR="00295423">
        <w:rPr>
          <w:rFonts w:ascii="微軟正黑體" w:hAnsi="微軟正黑體"/>
        </w:rPr>
        <w:t>XHR</w:t>
      </w:r>
      <w:r w:rsidR="00295423">
        <w:rPr>
          <w:rFonts w:ascii="微軟正黑體" w:hAnsi="微軟正黑體" w:hint="eastAsia"/>
        </w:rPr>
        <w:t>（</w:t>
      </w:r>
      <w:r w:rsidR="00295423">
        <w:rPr>
          <w:rFonts w:ascii="微軟正黑體" w:hAnsi="微軟正黑體"/>
        </w:rPr>
        <w:t>XmlHttpRequest</w:t>
      </w:r>
      <w:r w:rsidR="00295423">
        <w:rPr>
          <w:rFonts w:ascii="微軟正黑體" w:hAnsi="微軟正黑體" w:hint="eastAsia"/>
        </w:rPr>
        <w:t>）</w:t>
      </w:r>
    </w:p>
    <w:p w14:paraId="6D372924" w14:textId="77777777" w:rsidR="00295423" w:rsidRDefault="00040B3D" w:rsidP="0018067B">
      <w:pPr>
        <w:jc w:val="center"/>
        <w:rPr>
          <w:rFonts w:ascii="微軟正黑體" w:hAnsi="微軟正黑體"/>
        </w:rPr>
      </w:pPr>
      <w:r w:rsidRPr="00040B3D">
        <w:rPr>
          <w:rFonts w:ascii="微軟正黑體" w:hAnsi="微軟正黑體"/>
          <w:noProof/>
        </w:rPr>
        <w:lastRenderedPageBreak/>
        <w:drawing>
          <wp:inline distT="0" distB="0" distL="0" distR="0" wp14:anchorId="6B414670" wp14:editId="42383684">
            <wp:extent cx="5274310" cy="4058285"/>
            <wp:effectExtent l="19050" t="19050" r="21590" b="1841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58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23898" w14:textId="77777777" w:rsidR="00040B3D" w:rsidRDefault="00040B3D" w:rsidP="0018067B">
      <w:pPr>
        <w:jc w:val="center"/>
        <w:rPr>
          <w:rFonts w:ascii="微軟正黑體" w:hAnsi="微軟正黑體" w:cs="新細明體"/>
        </w:rPr>
      </w:pPr>
      <w:r>
        <w:rPr>
          <w:rFonts w:ascii="微軟正黑體" w:hAnsi="微軟正黑體" w:hint="eastAsia"/>
        </w:rPr>
        <w:t>圖：</w:t>
      </w:r>
      <w:r w:rsidRPr="00040B3D">
        <w:rPr>
          <w:rFonts w:ascii="微軟正黑體" w:hAnsi="微軟正黑體" w:hint="eastAsia"/>
        </w:rPr>
        <w:t>當我</w:t>
      </w:r>
      <w:r w:rsidRPr="00040B3D">
        <w:rPr>
          <w:rFonts w:ascii="微軟正黑體" w:hAnsi="微軟正黑體" w:cs="新細明體" w:hint="eastAsia"/>
        </w:rPr>
        <w:t>們重新整理頁面的時候，</w:t>
      </w:r>
      <w:r w:rsidRPr="00040B3D">
        <w:rPr>
          <w:rFonts w:ascii="微軟正黑體" w:hAnsi="微軟正黑體" w:cs="新細明體"/>
        </w:rPr>
        <w:t>Finish</w:t>
      </w:r>
      <w:r w:rsidRPr="00040B3D">
        <w:rPr>
          <w:rFonts w:ascii="微軟正黑體" w:hAnsi="微軟正黑體" w:cs="新細明體" w:hint="eastAsia"/>
        </w:rPr>
        <w:t>時間</w:t>
      </w:r>
      <w:r>
        <w:rPr>
          <w:rFonts w:ascii="微軟正黑體" w:hAnsi="微軟正黑體" w:cs="新細明體" w:hint="eastAsia"/>
        </w:rPr>
        <w:t>如圖片</w:t>
      </w:r>
    </w:p>
    <w:p w14:paraId="39B21C6D" w14:textId="77777777" w:rsidR="007F2304" w:rsidRDefault="00BC262D" w:rsidP="00BC262D">
      <w:pPr>
        <w:jc w:val="center"/>
        <w:rPr>
          <w:rFonts w:ascii="微軟正黑體" w:hAnsi="微軟正黑體"/>
        </w:rPr>
      </w:pPr>
      <w:r w:rsidRPr="00BC262D">
        <w:rPr>
          <w:rFonts w:ascii="微軟正黑體" w:hAnsi="微軟正黑體"/>
          <w:noProof/>
        </w:rPr>
        <w:drawing>
          <wp:inline distT="0" distB="0" distL="0" distR="0" wp14:anchorId="01903B4D" wp14:editId="153FA82E">
            <wp:extent cx="5274310" cy="180403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94929" w14:textId="77777777" w:rsidR="00BC262D" w:rsidRDefault="00BC262D" w:rsidP="00BC262D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當我們往下滾動，發現網頁元素會動態生成，F</w:t>
      </w:r>
      <w:r>
        <w:rPr>
          <w:rFonts w:ascii="微軟正黑體" w:hAnsi="微軟正黑體"/>
        </w:rPr>
        <w:t>inish</w:t>
      </w:r>
      <w:r>
        <w:rPr>
          <w:rFonts w:ascii="微軟正黑體" w:hAnsi="微軟正黑體" w:hint="eastAsia"/>
        </w:rPr>
        <w:t>時間會持續成長</w:t>
      </w:r>
    </w:p>
    <w:p w14:paraId="767848E9" w14:textId="77777777" w:rsidR="00FF538A" w:rsidRDefault="00FF538A" w:rsidP="00BC262D">
      <w:pPr>
        <w:jc w:val="center"/>
        <w:rPr>
          <w:rFonts w:ascii="微軟正黑體" w:hAnsi="微軟正黑體"/>
        </w:rPr>
      </w:pPr>
      <w:r w:rsidRPr="00FF538A">
        <w:rPr>
          <w:rFonts w:ascii="微軟正黑體" w:hAnsi="微軟正黑體"/>
          <w:noProof/>
        </w:rPr>
        <w:lastRenderedPageBreak/>
        <w:drawing>
          <wp:inline distT="0" distB="0" distL="0" distR="0" wp14:anchorId="4623B0D2" wp14:editId="624351E6">
            <wp:extent cx="5274310" cy="2755900"/>
            <wp:effectExtent l="19050" t="19050" r="21590" b="25400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5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921A7D" w14:textId="77777777" w:rsidR="00FF538A" w:rsidRDefault="00FF538A" w:rsidP="00BC262D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當我們選定某個</w:t>
      </w:r>
      <w:r>
        <w:rPr>
          <w:rFonts w:ascii="微軟正黑體" w:hAnsi="微軟正黑體"/>
        </w:rPr>
        <w:t>div</w:t>
      </w:r>
      <w:r>
        <w:rPr>
          <w:rFonts w:ascii="微軟正黑體" w:hAnsi="微軟正黑體" w:hint="eastAsia"/>
        </w:rPr>
        <w:t>，看似目前有</w:t>
      </w:r>
      <w:r>
        <w:rPr>
          <w:rFonts w:ascii="微軟正黑體" w:hAnsi="微軟正黑體"/>
        </w:rPr>
        <w:t>7</w:t>
      </w:r>
      <w:r>
        <w:rPr>
          <w:rFonts w:ascii="微軟正黑體" w:hAnsi="微軟正黑體" w:hint="eastAsia"/>
        </w:rPr>
        <w:t>個左右</w:t>
      </w:r>
    </w:p>
    <w:p w14:paraId="230F1EEE" w14:textId="77777777" w:rsidR="00FF538A" w:rsidRDefault="000561D4" w:rsidP="00BC262D">
      <w:pPr>
        <w:jc w:val="center"/>
        <w:rPr>
          <w:rFonts w:ascii="微軟正黑體" w:hAnsi="微軟正黑體"/>
        </w:rPr>
      </w:pPr>
      <w:r w:rsidRPr="000561D4">
        <w:rPr>
          <w:rFonts w:ascii="微軟正黑體" w:hAnsi="微軟正黑體"/>
          <w:noProof/>
        </w:rPr>
        <w:drawing>
          <wp:inline distT="0" distB="0" distL="0" distR="0" wp14:anchorId="4BA9D266" wp14:editId="4CF977D5">
            <wp:extent cx="3881887" cy="3550417"/>
            <wp:effectExtent l="19050" t="19050" r="23495" b="12065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3913033" cy="3578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24B22" w14:textId="77777777" w:rsidR="000561D4" w:rsidRDefault="000561D4" w:rsidP="00BC262D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往下繼續滾動的時候，元素確實自動生成了</w:t>
      </w:r>
    </w:p>
    <w:p w14:paraId="3CA91372" w14:textId="77777777" w:rsidR="00BC262D" w:rsidRDefault="00BC262D" w:rsidP="00373A7D">
      <w:pPr>
        <w:rPr>
          <w:rFonts w:ascii="微軟正黑體" w:hAnsi="微軟正黑體"/>
        </w:rPr>
      </w:pPr>
    </w:p>
    <w:p w14:paraId="3D5BC9D1" w14:textId="77777777" w:rsidR="00373A7D" w:rsidRPr="007E1682" w:rsidRDefault="00373A7D" w:rsidP="00AE072D">
      <w:pPr>
        <w:pStyle w:val="2"/>
      </w:pPr>
      <w:bookmarkStart w:id="74" w:name="_Toc75902358"/>
      <w:r w:rsidRPr="007E1682">
        <w:t xml:space="preserve">17-3: </w:t>
      </w:r>
      <w:r w:rsidRPr="007E1682">
        <w:t>如何使用</w:t>
      </w:r>
      <w:proofErr w:type="gramStart"/>
      <w:r w:rsidRPr="007E1682">
        <w:t>擷取臉書個人</w:t>
      </w:r>
      <w:proofErr w:type="gramEnd"/>
      <w:r w:rsidRPr="007E1682">
        <w:t>動態牆內容</w:t>
      </w:r>
      <w:bookmarkEnd w:id="74"/>
    </w:p>
    <w:p w14:paraId="427AA666" w14:textId="77777777" w:rsidR="00363964" w:rsidRPr="00363964" w:rsidRDefault="00363964" w:rsidP="00363964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63964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64E693F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3928A00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69110D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663F636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28D4CD0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06C9FC8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0DEA8ED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A77350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json</w:t>
      </w:r>
    </w:p>
    <w:p w14:paraId="4A3A6D1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E76F41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47E610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2F5C56F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0481992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ADD28F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11793D4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32FE95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options.add_argument("--headless")              #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10186D3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1422244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7CD5AC9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2C4A70E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ED9036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663C7C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(options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5CF3FCD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7371B3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螢幕最大化</w:t>
      </w:r>
    </w:p>
    <w:p w14:paraId="381B204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maximiz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window()</w:t>
      </w:r>
    </w:p>
    <w:p w14:paraId="03B16EA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EFAF8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放置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B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人發文的基本資訊</w:t>
      </w:r>
    </w:p>
    <w:p w14:paraId="2E2C945F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listPos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7F44D64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DE475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064197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下定義了一些方法，作為爬蟲流程</w:t>
      </w:r>
    </w:p>
    <w:p w14:paraId="1B30E46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DB75A4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E0E23C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前往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B</w:t>
      </w:r>
    </w:p>
    <w:p w14:paraId="3F7ED9D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begin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):    </w:t>
      </w:r>
    </w:p>
    <w:p w14:paraId="0078CDF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3581B4E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https://www.facebook.com/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C04C7C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71BAE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登入</w:t>
      </w:r>
    </w:p>
    <w:p w14:paraId="1C1CB31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login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40F84F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入帳號</w:t>
      </w:r>
    </w:p>
    <w:p w14:paraId="326C20F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inputEmail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email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</w:p>
    <w:p w14:paraId="7939708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inputEmail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你的帳號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B9EF23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BBEF58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入密碼</w:t>
      </w:r>
    </w:p>
    <w:p w14:paraId="37DE3C2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inputPwd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pass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3B72EB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inputPwd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你的密碼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586F37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53650A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下登入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/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送出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鈕</w:t>
      </w:r>
      <w:proofErr w:type="gramEnd"/>
    </w:p>
    <w:p w14:paraId="5DEFF6E2" w14:textId="77777777" w:rsidR="0097738C" w:rsidRDefault="00363964" w:rsidP="0097738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="0097738C" w:rsidRPr="00BF1D40">
        <w:rPr>
          <w:rFonts w:ascii="Courier New" w:eastAsia="細明體" w:hAnsi="Courier New" w:cs="Courier New"/>
          <w:color w:val="333333"/>
          <w:kern w:val="0"/>
          <w:szCs w:val="24"/>
        </w:rPr>
        <w:t xml:space="preserve">btnSubmit = </w:t>
      </w:r>
      <w:proofErr w:type="gramStart"/>
      <w:r w:rsidR="0097738C" w:rsidRPr="00BF1D40">
        <w:rPr>
          <w:rFonts w:ascii="Courier New" w:eastAsia="細明體" w:hAnsi="Courier New" w:cs="Courier New"/>
          <w:color w:val="333333"/>
          <w:kern w:val="0"/>
          <w:szCs w:val="24"/>
        </w:rPr>
        <w:t>driver.find</w:t>
      </w:r>
      <w:proofErr w:type="gramEnd"/>
      <w:r w:rsidR="0097738C" w:rsidRPr="00BF1D40">
        <w:rPr>
          <w:rFonts w:ascii="Courier New" w:eastAsia="細明體" w:hAnsi="Courier New" w:cs="Courier New"/>
          <w:color w:val="333333"/>
          <w:kern w:val="0"/>
          <w:szCs w:val="24"/>
        </w:rPr>
        <w:t>_element_by_css_selector(</w:t>
      </w:r>
      <w:r w:rsidR="0097738C" w:rsidRPr="00D623AF">
        <w:rPr>
          <w:rFonts w:ascii="Courier New" w:eastAsia="細明體" w:hAnsi="Courier New" w:cs="Courier New"/>
          <w:color w:val="BA2121"/>
          <w:kern w:val="0"/>
          <w:szCs w:val="24"/>
        </w:rPr>
        <w:t>'button[type="submit"][name="login"]'</w:t>
      </w:r>
      <w:r w:rsidR="0097738C" w:rsidRPr="00BF1D4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FBFFFC4" w14:textId="1B2E6546" w:rsidR="00363964" w:rsidRPr="0097738C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3C3BC6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Submit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click()</w:t>
      </w:r>
    </w:p>
    <w:p w14:paraId="37205A3F" w14:textId="1F5EABC3" w:rsid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41753290" w14:textId="495FEEAD" w:rsidR="0042466A" w:rsidRPr="0042466A" w:rsidRDefault="0042466A" w:rsidP="004246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2466A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# </w:t>
      </w:r>
      <w:r w:rsidRPr="0042466A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強制等待</w:t>
      </w:r>
    </w:p>
    <w:p w14:paraId="0DF02B3D" w14:textId="48218605" w:rsidR="0042466A" w:rsidRPr="00363964" w:rsidRDefault="0042466A" w:rsidP="004246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2466A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42466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42466A">
        <w:rPr>
          <w:rFonts w:ascii="Courier New" w:eastAsia="細明體" w:hAnsi="Courier New" w:cs="Courier New"/>
          <w:color w:val="333333"/>
          <w:kern w:val="0"/>
          <w:szCs w:val="24"/>
        </w:rPr>
        <w:t>3)</w:t>
      </w:r>
    </w:p>
    <w:p w14:paraId="1CE3C41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8E58FE6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個人頁</w:t>
      </w:r>
    </w:p>
    <w:p w14:paraId="49CE4E9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visi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0AA996C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https://www.facebook.com/darreninfo/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70A124F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6D1526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捲動頁面</w:t>
      </w:r>
    </w:p>
    <w:p w14:paraId="1BD1325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scroll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4384FDC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瀏覽器內部的高度</w:t>
      </w:r>
    </w:p>
    <w:p w14:paraId="6008DB1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innerHeightOfWindow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0</w:t>
      </w:r>
    </w:p>
    <w:p w14:paraId="4ECAD23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5F0147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前捲動的量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高度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764D52A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totalOffse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0</w:t>
      </w:r>
    </w:p>
    <w:p w14:paraId="0F68801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707182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每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捲</w:t>
      </w:r>
      <w:proofErr w:type="gramEnd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一次，休息幾秒</w:t>
      </w:r>
    </w:p>
    <w:p w14:paraId="263728B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sleepingSecond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2D21374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6E51F62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捲動到沒有元素動態產生前，持續捲動</w:t>
      </w:r>
    </w:p>
    <w:p w14:paraId="595E31A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while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totalOffse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&lt;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innerHeightOfWindow:</w:t>
      </w:r>
    </w:p>
    <w:p w14:paraId="0DA4BA8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每次移動高度</w:t>
      </w:r>
    </w:p>
    <w:p w14:paraId="0393959F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totalOffse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+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300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;</w:t>
      </w:r>
    </w:p>
    <w:p w14:paraId="4FDFB56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543FE71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捲動的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 code</w:t>
      </w:r>
    </w:p>
    <w:p w14:paraId="32907A8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js_scroll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 xml:space="preserve">"(function </w:t>
      </w:r>
      <w:proofErr w:type="gramStart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(){</w:t>
      </w:r>
      <w:proofErr w:type="gramEnd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{window.scrollTo({{top:</w:t>
      </w:r>
      <w:r w:rsidRPr="00363964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, behavior: 'smooth' }});}})();"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ormat(totalOffset)</w:t>
      </w:r>
    </w:p>
    <w:p w14:paraId="6BB9507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3F51447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執行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 code</w:t>
      </w:r>
    </w:p>
    <w:p w14:paraId="2BBB8116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execut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script(js_scroll)</w:t>
      </w:r>
    </w:p>
    <w:p w14:paraId="5354014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58C119C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強制等待</w:t>
      </w:r>
    </w:p>
    <w:p w14:paraId="0306576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sleep(sleepingSecond)</w:t>
      </w:r>
    </w:p>
    <w:p w14:paraId="25541D8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26FCA6D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執行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語法來取得捲動後的高度</w:t>
      </w:r>
    </w:p>
    <w:p w14:paraId="45999A2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innerHeightOfWindow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execut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scrip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return window.document.documentElement.scrollHeight;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;</w:t>
      </w:r>
    </w:p>
    <w:p w14:paraId="30BC141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3A5BF0E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強制等待</w:t>
      </w:r>
    </w:p>
    <w:p w14:paraId="743698E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sleep(sleepingSecond)</w:t>
      </w:r>
    </w:p>
    <w:p w14:paraId="6D93AEF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55AC925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捲動距離</w:t>
      </w:r>
    </w:p>
    <w:p w14:paraId="58773EF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 xml:space="preserve">"innerHeightOfWindow: </w:t>
      </w:r>
      <w:r w:rsidRPr="00363964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 xml:space="preserve">, totalOffset: </w:t>
      </w:r>
      <w:r w:rsidRPr="00363964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ormat(innerHeightOfWindow, totalOffset))</w:t>
      </w:r>
    </w:p>
    <w:p w14:paraId="71B7736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25D22E6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為了實驗功能，捲動超過一定的距離，就結束程式</w:t>
      </w:r>
    </w:p>
    <w:p w14:paraId="0B4BCB8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totalOffse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&gt;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8000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5CB381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103443A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013D0B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分析元素內容</w:t>
      </w:r>
    </w:p>
    <w:p w14:paraId="533A795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parse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054D99F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確認當前動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人態牆的</w:t>
      </w:r>
      <w:proofErr w:type="gramEnd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發文數量</w:t>
      </w:r>
    </w:p>
    <w:p w14:paraId="0D180AF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cssSelectorPos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div[data-ad-comet-preview="message"] span[dir="auto"]'</w:t>
      </w:r>
    </w:p>
    <w:p w14:paraId="6E68AF9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243CB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63A402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顯性等待個人發文的元素出現</w:t>
      </w:r>
    </w:p>
    <w:p w14:paraId="23BCD65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WebDriverWait(</w:t>
      </w:r>
      <w:proofErr w:type="gramEnd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driver, 30).until( EC.visibility_of_element_located( (By.CSS_SELECTOR, cssSelectorPost) ) )</w:t>
      </w:r>
    </w:p>
    <w:p w14:paraId="1E769E5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7A5634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元素</w:t>
      </w:r>
    </w:p>
    <w:p w14:paraId="2EDF1F7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div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elements_by_css_selector(cssSelectorPost)</w:t>
      </w:r>
    </w:p>
    <w:p w14:paraId="40C715A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096D0C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每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發文的內容擷取出來</w:t>
      </w:r>
    </w:p>
    <w:p w14:paraId="24D4611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elm </w:t>
      </w:r>
      <w:r w:rsidRPr="00363964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div):</w:t>
      </w:r>
    </w:p>
    <w:p w14:paraId="029CD64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  <w:proofErr w:type="gramStart"/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 xml:space="preserve">"index: </w:t>
      </w:r>
      <w:r w:rsidRPr="00363964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ormat(index))</w:t>
      </w:r>
    </w:p>
    <w:p w14:paraId="55D4C9A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  <w:proofErr w:type="gramStart"/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 xml:space="preserve">"text: </w:t>
      </w:r>
      <w:r w:rsidRPr="00363964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ormat(elm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text))</w:t>
      </w:r>
    </w:p>
    <w:p w14:paraId="5F496C3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  <w:proofErr w:type="gramStart"/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EC9EC6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</w:p>
    <w:p w14:paraId="437DE9A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資料新增到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5079902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listPost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append({</w:t>
      </w:r>
    </w:p>
    <w:p w14:paraId="629BCB8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   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index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: index,</w:t>
      </w:r>
    </w:p>
    <w:p w14:paraId="0DDC166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   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text</w:t>
      </w:r>
      <w:proofErr w:type="gramStart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:elm</w:t>
      </w:r>
      <w:proofErr w:type="gramEnd"/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text</w:t>
      </w:r>
    </w:p>
    <w:p w14:paraId="4F54E3E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})</w:t>
      </w:r>
    </w:p>
    <w:p w14:paraId="06B9123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04FD231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放置發文的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以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ON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存入檔案</w:t>
      </w:r>
    </w:p>
    <w:p w14:paraId="7E3747DF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fp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open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FB.json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w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,encoding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UTF-8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9CD2A2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p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writ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 json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umps(listPost, ensure_ascii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alse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 )</w:t>
      </w:r>
    </w:p>
    <w:p w14:paraId="3ED6E2A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p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clos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4C0E06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66DA5D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377EE09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97B24B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3CB09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474E589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end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23AA196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4F9DA896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E595B5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129C3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66006C1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9403E9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主程式</w:t>
      </w:r>
    </w:p>
    <w:p w14:paraId="70AD3D0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lastRenderedPageBreak/>
        <w:t>i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__name__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__main__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410C300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begin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B9A823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login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1812D86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visit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3BC4F7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scroll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A413D4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parse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3D8BDB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end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E0E9C25" w14:textId="77777777" w:rsidR="00373A7D" w:rsidRPr="009A4693" w:rsidRDefault="00373A7D" w:rsidP="00373A7D">
      <w:pPr>
        <w:rPr>
          <w:rFonts w:ascii="微軟正黑體" w:hAnsi="微軟正黑體"/>
          <w:w w:val="90"/>
          <w:sz w:val="20"/>
          <w:szCs w:val="20"/>
        </w:rPr>
      </w:pPr>
    </w:p>
    <w:p w14:paraId="6188F495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E1BF15D" w14:textId="77777777" w:rsidR="00373A7D" w:rsidRPr="007E1682" w:rsidRDefault="00373A7D" w:rsidP="009E381C">
      <w:pPr>
        <w:pStyle w:val="1"/>
      </w:pPr>
      <w:bookmarkStart w:id="75" w:name="_Toc75902359"/>
      <w:r w:rsidRPr="007E1682">
        <w:lastRenderedPageBreak/>
        <w:t xml:space="preserve">Module 18. </w:t>
      </w:r>
      <w:r w:rsidRPr="007E1682">
        <w:t>股票案例實作及視覺化</w:t>
      </w:r>
      <w:bookmarkEnd w:id="75"/>
    </w:p>
    <w:p w14:paraId="71075293" w14:textId="77777777" w:rsidR="00903BDF" w:rsidRDefault="00373A7D" w:rsidP="00526472">
      <w:pPr>
        <w:pStyle w:val="2"/>
      </w:pPr>
      <w:bookmarkStart w:id="76" w:name="_Toc75902360"/>
      <w:r w:rsidRPr="007E1682">
        <w:t xml:space="preserve">18-1: </w:t>
      </w:r>
      <w:r w:rsidRPr="007E1682">
        <w:t>使用套件取得股價、量等資料</w:t>
      </w:r>
      <w:bookmarkEnd w:id="76"/>
    </w:p>
    <w:p w14:paraId="40F7D0C8" w14:textId="77777777" w:rsidR="00814C32" w:rsidRDefault="00CA57BA" w:rsidP="00814C32">
      <w:r>
        <w:rPr>
          <w:rFonts w:hint="eastAsia"/>
        </w:rPr>
        <w:t>網址：</w:t>
      </w:r>
      <w:hyperlink r:id="rId133" w:history="1">
        <w:r w:rsidRPr="0054605B">
          <w:rPr>
            <w:rStyle w:val="a3"/>
          </w:rPr>
          <w:t>https://www.lfd.uci.edu/~gohlke/pythonlibs/</w:t>
        </w:r>
      </w:hyperlink>
    </w:p>
    <w:p w14:paraId="7E115A66" w14:textId="77777777" w:rsidR="00CA57BA" w:rsidRDefault="00AB7B72" w:rsidP="00AB7B72">
      <w:pPr>
        <w:jc w:val="center"/>
      </w:pPr>
      <w:r w:rsidRPr="00AB7B72">
        <w:rPr>
          <w:noProof/>
        </w:rPr>
        <w:drawing>
          <wp:inline distT="0" distB="0" distL="0" distR="0" wp14:anchorId="19770BFC" wp14:editId="071381B7">
            <wp:extent cx="3295290" cy="2447566"/>
            <wp:effectExtent l="19050" t="19050" r="19685" b="10160"/>
            <wp:docPr id="98" name="圖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311805" cy="24598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C601C6" w14:textId="77777777" w:rsidR="00AB7B72" w:rsidRDefault="00AB7B72" w:rsidP="00AB7B72">
      <w:pPr>
        <w:jc w:val="center"/>
      </w:pPr>
      <w:r>
        <w:rPr>
          <w:rFonts w:hint="eastAsia"/>
        </w:rPr>
        <w:t>圖：依電腦規格選擇檔案下載</w:t>
      </w:r>
    </w:p>
    <w:p w14:paraId="193EF98D" w14:textId="77777777" w:rsidR="00AB7B72" w:rsidRDefault="00AB7B72" w:rsidP="00AB7B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7B72" w14:paraId="133BA92F" w14:textId="77777777" w:rsidTr="00AB7B72">
        <w:tc>
          <w:tcPr>
            <w:tcW w:w="8296" w:type="dxa"/>
          </w:tcPr>
          <w:p w14:paraId="1FF84A00" w14:textId="77777777" w:rsidR="00AB7B72" w:rsidRDefault="00AB7B72" w:rsidP="00AB7B72">
            <w:r>
              <w:rPr>
                <w:rFonts w:hint="eastAsia"/>
              </w:rPr>
              <w:t>說明</w:t>
            </w:r>
          </w:p>
        </w:tc>
      </w:tr>
      <w:tr w:rsidR="00AB7B72" w14:paraId="1F54C4E9" w14:textId="77777777" w:rsidTr="00AB7B72">
        <w:tc>
          <w:tcPr>
            <w:tcW w:w="8296" w:type="dxa"/>
          </w:tcPr>
          <w:p w14:paraId="72D638FA" w14:textId="77777777" w:rsidR="00AB7B72" w:rsidRDefault="00AB7B72" w:rsidP="00AB7B72">
            <w:r w:rsidRPr="00AB7B72">
              <w:rPr>
                <w:rFonts w:hint="eastAsia"/>
              </w:rPr>
              <w:t>其中</w:t>
            </w:r>
            <w:r w:rsidRPr="00AB7B72">
              <w:rPr>
                <w:rFonts w:hint="eastAsia"/>
              </w:rPr>
              <w:t>cp37</w:t>
            </w:r>
            <w:r w:rsidRPr="00AB7B72">
              <w:rPr>
                <w:rFonts w:hint="eastAsia"/>
              </w:rPr>
              <w:t>表示</w:t>
            </w:r>
            <w:r w:rsidRPr="00AB7B72">
              <w:rPr>
                <w:rFonts w:hint="eastAsia"/>
              </w:rPr>
              <w:t>python3.7</w:t>
            </w:r>
            <w:r w:rsidRPr="00AB7B72">
              <w:rPr>
                <w:rFonts w:hint="eastAsia"/>
              </w:rPr>
              <w:t>，</w:t>
            </w:r>
            <w:r w:rsidRPr="00AB7B72">
              <w:rPr>
                <w:rFonts w:hint="eastAsia"/>
              </w:rPr>
              <w:t>win32</w:t>
            </w:r>
            <w:r w:rsidRPr="00AB7B72">
              <w:rPr>
                <w:rFonts w:hint="eastAsia"/>
              </w:rPr>
              <w:t>表示</w:t>
            </w:r>
            <w:r w:rsidRPr="00AB7B72">
              <w:rPr>
                <w:rFonts w:hint="eastAsia"/>
              </w:rPr>
              <w:t>32</w:t>
            </w:r>
            <w:r w:rsidRPr="00AB7B72">
              <w:rPr>
                <w:rFonts w:hint="eastAsia"/>
              </w:rPr>
              <w:t>位，</w:t>
            </w:r>
            <w:r w:rsidRPr="00AB7B72">
              <w:rPr>
                <w:rFonts w:hint="eastAsia"/>
              </w:rPr>
              <w:t>amd64</w:t>
            </w:r>
            <w:r w:rsidRPr="00AB7B72">
              <w:rPr>
                <w:rFonts w:hint="eastAsia"/>
              </w:rPr>
              <w:t>表示</w:t>
            </w:r>
            <w:r w:rsidRPr="00AB7B72">
              <w:rPr>
                <w:rFonts w:hint="eastAsia"/>
              </w:rPr>
              <w:t>64</w:t>
            </w:r>
            <w:r w:rsidRPr="00AB7B72">
              <w:rPr>
                <w:rFonts w:hint="eastAsia"/>
              </w:rPr>
              <w:t>位，</w:t>
            </w:r>
            <w:r>
              <w:rPr>
                <w:rFonts w:hint="eastAsia"/>
              </w:rPr>
              <w:t>可以</w:t>
            </w:r>
            <w:r w:rsidRPr="00AB7B72">
              <w:rPr>
                <w:rFonts w:hint="eastAsia"/>
              </w:rPr>
              <w:t>自行下載對應的檔案</w:t>
            </w:r>
            <w:r w:rsidR="005202E2">
              <w:rPr>
                <w:rFonts w:hint="eastAsia"/>
              </w:rPr>
              <w:t>，並放置專案資料夾（例如</w:t>
            </w:r>
            <w:r w:rsidR="005202E2">
              <w:rPr>
                <w:rFonts w:hint="eastAsia"/>
              </w:rPr>
              <w:t>n</w:t>
            </w:r>
            <w:r w:rsidR="005202E2">
              <w:t>otebooks</w:t>
            </w:r>
            <w:r w:rsidR="005202E2">
              <w:rPr>
                <w:rFonts w:hint="eastAsia"/>
              </w:rPr>
              <w:t>）</w:t>
            </w:r>
            <w:r w:rsidR="007319A4">
              <w:rPr>
                <w:rFonts w:hint="eastAsia"/>
              </w:rPr>
              <w:t>；</w:t>
            </w:r>
            <w:r>
              <w:rPr>
                <w:rFonts w:hint="eastAsia"/>
              </w:rPr>
              <w:t>本案例使用</w:t>
            </w:r>
            <w:r>
              <w:rPr>
                <w:rFonts w:hint="eastAsia"/>
              </w:rPr>
              <w:t xml:space="preserve"> </w:t>
            </w:r>
            <w:r w:rsidRPr="00AB7B72">
              <w:t>TA_Lib</w:t>
            </w:r>
            <w:r w:rsidRPr="00AB7B72">
              <w:rPr>
                <w:rFonts w:ascii="Cambria Math" w:hAnsi="Cambria Math" w:cs="Cambria Math"/>
              </w:rPr>
              <w:t>‑</w:t>
            </w:r>
            <w:r w:rsidRPr="00AB7B72">
              <w:t>0.4.18</w:t>
            </w:r>
            <w:r w:rsidRPr="00AB7B72">
              <w:rPr>
                <w:rFonts w:ascii="Cambria Math" w:hAnsi="Cambria Math" w:cs="Cambria Math"/>
              </w:rPr>
              <w:t>‑</w:t>
            </w:r>
            <w:r w:rsidRPr="00AB7B72">
              <w:t>cp37</w:t>
            </w:r>
            <w:r w:rsidRPr="00AB7B72">
              <w:rPr>
                <w:rFonts w:ascii="Cambria Math" w:hAnsi="Cambria Math" w:cs="Cambria Math"/>
              </w:rPr>
              <w:t>‑</w:t>
            </w:r>
            <w:r w:rsidRPr="00AB7B72">
              <w:t>cp37m</w:t>
            </w:r>
            <w:r w:rsidRPr="00AB7B72">
              <w:rPr>
                <w:rFonts w:ascii="Cambria Math" w:hAnsi="Cambria Math" w:cs="Cambria Math"/>
              </w:rPr>
              <w:t>‑</w:t>
            </w:r>
            <w:r w:rsidRPr="00AB7B72">
              <w:t>win_amd64.whl</w:t>
            </w:r>
            <w:r>
              <w:rPr>
                <w:rFonts w:hint="eastAsia"/>
              </w:rPr>
              <w:t>。</w:t>
            </w:r>
          </w:p>
        </w:tc>
      </w:tr>
    </w:tbl>
    <w:p w14:paraId="1212DC50" w14:textId="77777777" w:rsidR="00AB7B72" w:rsidRDefault="00AB7B72" w:rsidP="00AB7B72"/>
    <w:p w14:paraId="789AAF58" w14:textId="77777777" w:rsidR="007627BF" w:rsidRDefault="005E446B" w:rsidP="007627BF">
      <w:pPr>
        <w:jc w:val="center"/>
      </w:pPr>
      <w:r w:rsidRPr="005E446B">
        <w:rPr>
          <w:noProof/>
        </w:rPr>
        <w:lastRenderedPageBreak/>
        <w:drawing>
          <wp:inline distT="0" distB="0" distL="0" distR="0" wp14:anchorId="126401AE" wp14:editId="21A12C88">
            <wp:extent cx="5274310" cy="2030730"/>
            <wp:effectExtent l="19050" t="19050" r="21590" b="26670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5AB58" w14:textId="77777777" w:rsidR="00A71203" w:rsidRPr="00A71203" w:rsidRDefault="007627BF" w:rsidP="00A71203">
      <w:pPr>
        <w:jc w:val="center"/>
      </w:pPr>
      <w:r>
        <w:rPr>
          <w:rFonts w:hint="eastAsia"/>
        </w:rPr>
        <w:t>圖：</w:t>
      </w:r>
      <w:r w:rsidR="005202E2">
        <w:rPr>
          <w:rFonts w:hint="eastAsia"/>
        </w:rPr>
        <w:t>至</w:t>
      </w:r>
      <w:r w:rsidR="005202E2">
        <w:rPr>
          <w:rFonts w:hint="eastAsia"/>
        </w:rPr>
        <w:t xml:space="preserve"> </w:t>
      </w:r>
      <w:r w:rsidR="005202E2">
        <w:t xml:space="preserve">Terminal </w:t>
      </w:r>
      <w:r w:rsidR="005202E2">
        <w:rPr>
          <w:rFonts w:hint="eastAsia"/>
        </w:rPr>
        <w:t>安裝</w:t>
      </w:r>
      <w:r>
        <w:rPr>
          <w:rFonts w:hint="eastAsia"/>
        </w:rPr>
        <w:t>下載好的套件</w:t>
      </w:r>
    </w:p>
    <w:p w14:paraId="62FCC158" w14:textId="73A64A63" w:rsidR="00814C32" w:rsidRDefault="00814C32" w:rsidP="00814C32">
      <w:pPr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</w:p>
    <w:p w14:paraId="693E2A42" w14:textId="77777777" w:rsidR="00EE7D4A" w:rsidRPr="00EE7D4A" w:rsidRDefault="00EE7D4A" w:rsidP="00EE7D4A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10E81E9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3EB3172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載入預設套件</w:t>
      </w:r>
    </w:p>
    <w:p w14:paraId="60D4B608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B58460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basic</w:t>
      </w:r>
    </w:p>
    <w:p w14:paraId="648303FB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umpy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p</w:t>
      </w:r>
    </w:p>
    <w:p w14:paraId="113CB00B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</w:t>
      </w:r>
    </w:p>
    <w:p w14:paraId="603A5323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89447F2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get data</w:t>
      </w:r>
    </w:p>
    <w:p w14:paraId="2B98EDC6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_datareader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r</w:t>
      </w:r>
    </w:p>
    <w:p w14:paraId="24E69D1F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E26801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visual</w:t>
      </w:r>
    </w:p>
    <w:p w14:paraId="660C8CF4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atplotlib.pyplot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lt</w:t>
      </w:r>
    </w:p>
    <w:p w14:paraId="0A8858F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l_finance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f</w:t>
      </w:r>
    </w:p>
    <w:p w14:paraId="2BCAAE6A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aborn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ns</w:t>
      </w:r>
    </w:p>
    <w:p w14:paraId="1991DD72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BE91617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time</w:t>
      </w:r>
    </w:p>
    <w:p w14:paraId="08012243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datetime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datetime</w:t>
      </w:r>
    </w:p>
    <w:p w14:paraId="2E8C16C5" w14:textId="77777777" w:rsidR="00EE7D4A" w:rsidRPr="00EE7D4A" w:rsidRDefault="00EE7D4A" w:rsidP="00EE7D4A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F524068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andas_datareader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抓取某個股票，這邊使用台積電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2330)</w:t>
      </w:r>
    </w:p>
    <w:p w14:paraId="217DC281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start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2020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9B97D7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1D102A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ata frame</w:t>
      </w:r>
    </w:p>
    <w:p w14:paraId="2201D4E1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df_2330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pdr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aReader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2330.TW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yahoo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 start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tart)</w:t>
      </w:r>
    </w:p>
    <w:p w14:paraId="3B50895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BB2958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預覽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ata frame</w:t>
      </w:r>
    </w:p>
    <w:p w14:paraId="2D1ED5E6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f_2330</w:t>
      </w:r>
    </w:p>
    <w:p w14:paraId="4D80AB6E" w14:textId="1300B671" w:rsidR="00EE7D4A" w:rsidRDefault="00EE7D4A" w:rsidP="00814C32">
      <w:pPr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</w:p>
    <w:p w14:paraId="1D63D762" w14:textId="62D589AA" w:rsidR="00EE7D4A" w:rsidRDefault="00EE7D4A" w:rsidP="00EE7D4A">
      <w:pPr>
        <w:jc w:val="center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noProof/>
          <w:color w:val="000080"/>
          <w:kern w:val="0"/>
          <w:sz w:val="21"/>
          <w:szCs w:val="21"/>
        </w:rPr>
        <w:drawing>
          <wp:inline distT="0" distB="0" distL="0" distR="0" wp14:anchorId="350F1B98" wp14:editId="454E995E">
            <wp:extent cx="5274310" cy="4817110"/>
            <wp:effectExtent l="0" t="0" r="2540" b="2540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1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0700" w14:textId="77777777" w:rsidR="00EE7D4A" w:rsidRPr="00814C32" w:rsidRDefault="00EE7D4A" w:rsidP="00814C32"/>
    <w:p w14:paraId="1592472E" w14:textId="77777777" w:rsidR="00903BDF" w:rsidRDefault="00373A7D" w:rsidP="00526472">
      <w:pPr>
        <w:pStyle w:val="2"/>
      </w:pPr>
      <w:bookmarkStart w:id="77" w:name="_Toc75902361"/>
      <w:r w:rsidRPr="007E1682">
        <w:t xml:space="preserve">18-2: </w:t>
      </w:r>
      <w:r w:rsidRPr="007E1682">
        <w:t>繪製畫出價量及</w:t>
      </w:r>
      <w:r w:rsidRPr="007E1682">
        <w:t>K</w:t>
      </w:r>
      <w:r w:rsidRPr="007E1682">
        <w:t>棒</w:t>
      </w:r>
      <w:bookmarkEnd w:id="77"/>
    </w:p>
    <w:p w14:paraId="6B7C4658" w14:textId="77777777" w:rsidR="00EE7D4A" w:rsidRPr="00EE7D4A" w:rsidRDefault="00EE7D4A" w:rsidP="00EE7D4A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19A3818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0ADC123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載入預設套件</w:t>
      </w:r>
    </w:p>
    <w:p w14:paraId="14D71710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A9C6EE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basic</w:t>
      </w:r>
    </w:p>
    <w:p w14:paraId="7E5715D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umpy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p</w:t>
      </w:r>
    </w:p>
    <w:p w14:paraId="6DEEB4D8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</w:t>
      </w:r>
    </w:p>
    <w:p w14:paraId="799CC28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DF527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get data</w:t>
      </w:r>
    </w:p>
    <w:p w14:paraId="4B6C6E16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_datareader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r</w:t>
      </w:r>
    </w:p>
    <w:p w14:paraId="19C81251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B737C7A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visual</w:t>
      </w:r>
    </w:p>
    <w:p w14:paraId="087B2000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atplotlib.pyplot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lt</w:t>
      </w:r>
    </w:p>
    <w:p w14:paraId="76876502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l_finance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f</w:t>
      </w:r>
    </w:p>
    <w:p w14:paraId="433AE2BB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aborn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ns</w:t>
      </w:r>
    </w:p>
    <w:p w14:paraId="4518F414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9587C6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time</w:t>
      </w:r>
    </w:p>
    <w:p w14:paraId="02AA67A6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datetime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datetime</w:t>
      </w:r>
    </w:p>
    <w:p w14:paraId="5E56FD0E" w14:textId="77777777" w:rsidR="00EE7D4A" w:rsidRPr="00EE7D4A" w:rsidRDefault="00EE7D4A" w:rsidP="00EE7D4A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A36F34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pandas_datareader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抓取某個股票，這邊使用台積電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2330)</w:t>
      </w:r>
    </w:p>
    <w:p w14:paraId="3920D36C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start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2020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B5BB924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DA6AE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ata frame</w:t>
      </w:r>
    </w:p>
    <w:p w14:paraId="7E44DF8F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df_2330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pdr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aReader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2330.TW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yahoo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 start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tart)</w:t>
      </w:r>
    </w:p>
    <w:p w14:paraId="33416C82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FEC7EE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預覽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ata frame</w:t>
      </w:r>
    </w:p>
    <w:p w14:paraId="5ECE6A2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f_2330</w:t>
      </w:r>
    </w:p>
    <w:p w14:paraId="7CE8B1F5" w14:textId="2FCAE6AF" w:rsidR="00814C32" w:rsidRDefault="00814C32" w:rsidP="00814C32">
      <w:pPr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</w:p>
    <w:p w14:paraId="160087DE" w14:textId="4CBD9F07" w:rsidR="00EE7D4A" w:rsidRDefault="00EE7D4A" w:rsidP="00EE7D4A">
      <w:pPr>
        <w:jc w:val="center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noProof/>
          <w:color w:val="000080"/>
          <w:kern w:val="0"/>
          <w:sz w:val="21"/>
          <w:szCs w:val="21"/>
        </w:rPr>
        <w:lastRenderedPageBreak/>
        <w:drawing>
          <wp:inline distT="0" distB="0" distL="0" distR="0" wp14:anchorId="218AB752" wp14:editId="2ACB807E">
            <wp:extent cx="5274310" cy="4792345"/>
            <wp:effectExtent l="0" t="0" r="2540" b="825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9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3C55E" w14:textId="5C0D1925" w:rsidR="00EE7D4A" w:rsidRDefault="00EE7D4A" w:rsidP="00814C32"/>
    <w:p w14:paraId="3A6D5344" w14:textId="77777777" w:rsidR="00EE7D4A" w:rsidRPr="00EE7D4A" w:rsidRDefault="00EE7D4A" w:rsidP="00EE7D4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0F2036B7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設定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index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61DFCA3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f_2330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index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df_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2330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index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formatter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lambda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x: x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trftime(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%Y-%m-</w:t>
      </w:r>
      <w:r w:rsidRPr="00EE7D4A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615E9C77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5A5694F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fig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plt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figure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figsize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24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8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5C5BAA4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D95EF3B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ax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fig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add_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ubplot(</w:t>
      </w:r>
      <w:proofErr w:type="gramEnd"/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C079979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A97BEA7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設定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x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軸標籤</w:t>
      </w:r>
    </w:p>
    <w:p w14:paraId="3A79E4B6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ax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et_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xticks(</w:t>
      </w:r>
      <w:proofErr w:type="gramEnd"/>
      <w:r w:rsidRPr="00EE7D4A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df_2330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index),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7147DE00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ax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et_xticklabels(df_2330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index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[::</w:t>
      </w:r>
      <w:proofErr w:type="gramEnd"/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D1C9591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CA2C758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mpf.candlestick2_ochl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繪製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K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線圖</w:t>
      </w:r>
    </w:p>
    <w:p w14:paraId="0BC67BE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mpf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candlestick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2_ochl(ax, df_2330[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Open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], df_2330[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Close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], df_2330[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High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],</w:t>
      </w:r>
    </w:p>
    <w:p w14:paraId="588CD770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                  df_2330[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Low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], width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0.6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 colorup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r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 colordown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g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 alpha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0.75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;</w:t>
      </w:r>
    </w:p>
    <w:p w14:paraId="7D8A8332" w14:textId="2E31C133" w:rsidR="00EE7D4A" w:rsidRDefault="00EE7D4A" w:rsidP="00814C32"/>
    <w:p w14:paraId="45CD8F61" w14:textId="04AC7ED0" w:rsidR="00EE7D4A" w:rsidRPr="00EE7D4A" w:rsidRDefault="00EE7D4A" w:rsidP="00814C32">
      <w:r>
        <w:rPr>
          <w:rFonts w:hint="eastAsia"/>
          <w:noProof/>
        </w:rPr>
        <w:drawing>
          <wp:inline distT="0" distB="0" distL="0" distR="0" wp14:anchorId="6094B1CA" wp14:editId="4D3D1AB2">
            <wp:extent cx="5274310" cy="1793495"/>
            <wp:effectExtent l="0" t="0" r="2540" b="0"/>
            <wp:docPr id="125" name="圖片 125" descr="C:\Users\Owner\AppData\Local\Microsoft\Windows\INetCache\Content.MSO\58A1B64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58A1B641.tmp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9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180CA" w14:textId="0F6D1A95" w:rsidR="00D47A86" w:rsidRDefault="00D47A86" w:rsidP="00D47A86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預覽圖表</w:t>
      </w:r>
    </w:p>
    <w:p w14:paraId="0A48F079" w14:textId="77777777" w:rsidR="00EE7D4A" w:rsidRPr="00D47A86" w:rsidRDefault="00EE7D4A" w:rsidP="00814C32"/>
    <w:p w14:paraId="05FFEF88" w14:textId="77777777" w:rsidR="00373A7D" w:rsidRDefault="00373A7D" w:rsidP="009E381C">
      <w:pPr>
        <w:pStyle w:val="2"/>
      </w:pPr>
      <w:bookmarkStart w:id="78" w:name="_Toc75902362"/>
      <w:r w:rsidRPr="007E1682">
        <w:t xml:space="preserve">18-3: </w:t>
      </w:r>
      <w:r w:rsidRPr="007E1682">
        <w:t>匯出線圖保存</w:t>
      </w:r>
      <w:bookmarkEnd w:id="78"/>
    </w:p>
    <w:p w14:paraId="51B04A93" w14:textId="77777777" w:rsidR="00541EC8" w:rsidRPr="00541EC8" w:rsidRDefault="00541EC8" w:rsidP="00541EC8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41E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329D55F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6EB93E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載入預設套件</w:t>
      </w:r>
    </w:p>
    <w:p w14:paraId="3695B81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8C44CE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basic</w:t>
      </w:r>
    </w:p>
    <w:p w14:paraId="0DC63D9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umpy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p</w:t>
      </w:r>
    </w:p>
    <w:p w14:paraId="09367CC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</w:t>
      </w:r>
    </w:p>
    <w:p w14:paraId="0A5D1EAF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16ECAE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get data</w:t>
      </w:r>
    </w:p>
    <w:p w14:paraId="026A197F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_datareader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r</w:t>
      </w:r>
    </w:p>
    <w:p w14:paraId="3B60C500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725CC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visual</w:t>
      </w:r>
    </w:p>
    <w:p w14:paraId="605D3B1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atplotlib.pyplot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lt</w:t>
      </w:r>
    </w:p>
    <w:p w14:paraId="73B0DF8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l_finance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f</w:t>
      </w:r>
    </w:p>
    <w:p w14:paraId="637C601C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aborn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ns</w:t>
      </w:r>
    </w:p>
    <w:p w14:paraId="35800E2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CACC5CB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time</w:t>
      </w:r>
    </w:p>
    <w:p w14:paraId="5B2CB05F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datetime</w:t>
      </w:r>
    </w:p>
    <w:p w14:paraId="5C770C1E" w14:textId="77777777" w:rsidR="00541EC8" w:rsidRPr="00541EC8" w:rsidRDefault="00541EC8" w:rsidP="00541EC8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41E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5E18D26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pandas_datareader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抓取某個股票，這邊使用台積電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2330)</w:t>
      </w:r>
    </w:p>
    <w:p w14:paraId="794CD51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start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2020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398CAF9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7AF7BA9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ata frame</w:t>
      </w:r>
    </w:p>
    <w:p w14:paraId="5227EDF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df_2330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pdr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DataReader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2330.TW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yahoo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 start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tart)</w:t>
      </w:r>
    </w:p>
    <w:p w14:paraId="60E1FCD1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ACCC1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設定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ndex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781DA8D3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df_2330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index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df_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2330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index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formatter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lambda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x: x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trftime(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%Y-%m-</w:t>
      </w:r>
      <w:r w:rsidRPr="00541EC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24E2A223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572D961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fig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plt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figure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figsize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24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8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20A2EB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BAED91B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ax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fig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add_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ubplot(</w:t>
      </w:r>
      <w:proofErr w:type="gramEnd"/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DCBA43F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868CAA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設定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x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軸標籤</w:t>
      </w:r>
    </w:p>
    <w:p w14:paraId="5732F9E7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ax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et_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xticks(</w:t>
      </w:r>
      <w:proofErr w:type="gramEnd"/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df_2330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index),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59A9E437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ax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et_xticklabels(df_2330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index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[::</w:t>
      </w:r>
      <w:proofErr w:type="gramEnd"/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5A4EEE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36D83AA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mpf.candlestick2_ochl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繪製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K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線圖</w:t>
      </w:r>
    </w:p>
    <w:p w14:paraId="67F0BF03" w14:textId="25C0057B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mpf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candlestick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2_ochl(ax, df_2330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Open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, df_2330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lose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, df_2330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High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, df_2330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Low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, width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0.6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 colorup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r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 colordown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g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 alpha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0.75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9DCD14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7553595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輸出的圖片結果，另存新檔</w:t>
      </w:r>
    </w:p>
    <w:p w14:paraId="2AF5761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plt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avefig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2330.png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DA454EB" w14:textId="77777777" w:rsidR="00903BDF" w:rsidRDefault="00903BDF" w:rsidP="00373A7D">
      <w:pPr>
        <w:rPr>
          <w:rFonts w:ascii="微軟正黑體" w:hAnsi="微軟正黑體"/>
        </w:rPr>
      </w:pPr>
    </w:p>
    <w:p w14:paraId="445A6DDF" w14:textId="0CEF8BEC" w:rsidR="003A4F35" w:rsidRDefault="00541EC8" w:rsidP="003A4F3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1F756C64" wp14:editId="5CEE0A7B">
            <wp:extent cx="5274310" cy="1783350"/>
            <wp:effectExtent l="0" t="0" r="2540" b="7620"/>
            <wp:docPr id="122" name="圖片 122" descr="C:\Users\Owner\AppData\Local\Microsoft\Windows\INetCache\Content.MSO\A6A22F4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A6A22F45.tmp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8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AC2A6" w14:textId="3B63E9B5" w:rsidR="00133EEF" w:rsidRDefault="003A4F35" w:rsidP="00133EEF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D32E14">
        <w:rPr>
          <w:rFonts w:ascii="微軟正黑體" w:hAnsi="微軟正黑體" w:hint="eastAsia"/>
        </w:rPr>
        <w:t>預覽剛才另存的圖表</w:t>
      </w:r>
    </w:p>
    <w:p w14:paraId="5486DFDA" w14:textId="0A751886" w:rsidR="00825522" w:rsidRDefault="00825522" w:rsidP="005C608E">
      <w:pPr>
        <w:pStyle w:val="1"/>
      </w:pPr>
      <w:bookmarkStart w:id="79" w:name="_Toc75902363"/>
      <w:r>
        <w:rPr>
          <w:rFonts w:hint="eastAsia"/>
        </w:rPr>
        <w:lastRenderedPageBreak/>
        <w:t>補充</w:t>
      </w:r>
      <w:bookmarkEnd w:id="79"/>
    </w:p>
    <w:p w14:paraId="493A90CA" w14:textId="27506920" w:rsidR="00825522" w:rsidRDefault="00CB2146" w:rsidP="00E20116">
      <w:pPr>
        <w:pStyle w:val="2"/>
      </w:pPr>
      <w:bookmarkStart w:id="80" w:name="_Toc75902364"/>
      <w:r>
        <w:rPr>
          <w:rFonts w:hint="eastAsia"/>
        </w:rPr>
        <w:t>E</w:t>
      </w:r>
      <w:r>
        <w:t xml:space="preserve">xcel </w:t>
      </w:r>
      <w:r>
        <w:rPr>
          <w:rFonts w:hint="eastAsia"/>
        </w:rPr>
        <w:t>操作</w:t>
      </w:r>
      <w:bookmarkEnd w:id="80"/>
    </w:p>
    <w:p w14:paraId="14059884" w14:textId="5661282E" w:rsidR="00CB2146" w:rsidRDefault="00C91E24" w:rsidP="00825522">
      <w:r>
        <w:rPr>
          <w:rFonts w:hint="eastAsia"/>
        </w:rPr>
        <w:t>安裝</w:t>
      </w:r>
      <w:r>
        <w:rPr>
          <w:rFonts w:hint="eastAsia"/>
        </w:rPr>
        <w:t xml:space="preserve"> </w:t>
      </w:r>
      <w:r>
        <w:t>open</w:t>
      </w:r>
      <w:r w:rsidR="00596587">
        <w:t>pyxl</w:t>
      </w:r>
    </w:p>
    <w:p w14:paraId="57DDDFC5" w14:textId="77777777" w:rsidR="00596587" w:rsidRDefault="00596587" w:rsidP="00596587">
      <w:pPr>
        <w:pStyle w:val="HTML"/>
        <w:shd w:val="clear" w:color="auto" w:fill="F7F7F7"/>
        <w:wordWrap w:val="0"/>
        <w:rPr>
          <w:rFonts w:ascii="Courier New" w:hAnsi="Courier New" w:cs="Courier New"/>
          <w:color w:val="333333"/>
          <w:sz w:val="21"/>
          <w:szCs w:val="21"/>
        </w:rPr>
      </w:pPr>
      <w:proofErr w:type="gramStart"/>
      <w:r>
        <w:rPr>
          <w:rStyle w:val="err"/>
          <w:rFonts w:ascii="Courier New" w:hAnsi="Courier New" w:cs="Courier New"/>
          <w:color w:val="333333"/>
          <w:sz w:val="21"/>
          <w:szCs w:val="21"/>
          <w:bdr w:val="single" w:sz="6" w:space="0" w:color="FF0000" w:frame="1"/>
        </w:rPr>
        <w:t>!</w:t>
      </w:r>
      <w:r>
        <w:rPr>
          <w:rStyle w:val="n"/>
          <w:rFonts w:ascii="Courier New" w:hAnsi="Courier New" w:cs="Courier New"/>
          <w:color w:val="333333"/>
          <w:sz w:val="21"/>
          <w:szCs w:val="21"/>
        </w:rPr>
        <w:t>pip</w:t>
      </w:r>
      <w:proofErr w:type="gramEnd"/>
      <w:r>
        <w:rPr>
          <w:rFonts w:ascii="Courier New" w:hAnsi="Courier New" w:cs="Courier New"/>
          <w:color w:val="333333"/>
          <w:sz w:val="21"/>
          <w:szCs w:val="21"/>
        </w:rPr>
        <w:t xml:space="preserve"> </w:t>
      </w:r>
      <w:r>
        <w:rPr>
          <w:rStyle w:val="n"/>
          <w:rFonts w:ascii="Courier New" w:hAnsi="Courier New" w:cs="Courier New"/>
          <w:color w:val="333333"/>
          <w:sz w:val="21"/>
          <w:szCs w:val="21"/>
        </w:rPr>
        <w:t>install</w:t>
      </w:r>
      <w:r>
        <w:rPr>
          <w:rFonts w:ascii="Courier New" w:hAnsi="Courier New" w:cs="Courier New"/>
          <w:color w:val="333333"/>
          <w:sz w:val="21"/>
          <w:szCs w:val="21"/>
        </w:rPr>
        <w:t xml:space="preserve"> </w:t>
      </w:r>
      <w:r>
        <w:rPr>
          <w:rStyle w:val="n"/>
          <w:rFonts w:ascii="Courier New" w:hAnsi="Courier New" w:cs="Courier New"/>
          <w:color w:val="333333"/>
          <w:sz w:val="21"/>
          <w:szCs w:val="21"/>
        </w:rPr>
        <w:t>openpyxl</w:t>
      </w:r>
    </w:p>
    <w:p w14:paraId="684F57DB" w14:textId="4AAE8F04" w:rsidR="00596587" w:rsidRDefault="00596587" w:rsidP="00825522"/>
    <w:p w14:paraId="25B1744E" w14:textId="5ABFEF88" w:rsidR="00596587" w:rsidRDefault="00596587" w:rsidP="00825522">
      <w:r>
        <w:rPr>
          <w:rFonts w:hint="eastAsia"/>
        </w:rPr>
        <w:t>新增、讀取、儲存</w:t>
      </w:r>
      <w:r>
        <w:t>excel</w:t>
      </w:r>
    </w:p>
    <w:p w14:paraId="7F06AB39" w14:textId="77777777" w:rsidR="00541EC8" w:rsidRPr="00541EC8" w:rsidRDefault="00541EC8" w:rsidP="00541EC8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41E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541E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541E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3DE39B2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openpyxl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load_workbook</w:t>
      </w:r>
    </w:p>
    <w:p w14:paraId="5FC3DAF1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openpyxl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Workbook</w:t>
      </w:r>
    </w:p>
    <w:p w14:paraId="77B33D1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23BB0FD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動態新增檔案</w:t>
      </w:r>
    </w:p>
    <w:p w14:paraId="3701A9B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workbook = </w:t>
      </w:r>
      <w:proofErr w:type="gramStart"/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Workbook(</w:t>
      </w:r>
      <w:proofErr w:type="gramEnd"/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55D86FC0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worksheet = </w:t>
      </w:r>
      <w:proofErr w:type="gramStart"/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workbook.create</w:t>
      </w:r>
      <w:proofErr w:type="gramEnd"/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_sheet("students", 0)</w:t>
      </w:r>
    </w:p>
    <w:p w14:paraId="6B44014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AF1C32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讀取已存在的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excel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檔案</w:t>
      </w:r>
    </w:p>
    <w:p w14:paraId="17D9932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importFile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read.xlsx"</w:t>
      </w:r>
    </w:p>
    <w:p w14:paraId="10EF1809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workbook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load_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book(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filename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importFile)</w:t>
      </w:r>
    </w:p>
    <w:p w14:paraId="3F79D51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F048D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顯示所有工作表</w:t>
      </w:r>
    </w:p>
    <w:p w14:paraId="0028360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book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heetnames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1AC9789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3E2E1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主要的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heet</w:t>
      </w:r>
    </w:p>
    <w:p w14:paraId="6D7A65D1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worksheet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workbook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students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0BA0F7B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94CEE65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標題</w:t>
      </w:r>
    </w:p>
    <w:p w14:paraId="57625F4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1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phone_number'</w:t>
      </w:r>
    </w:p>
    <w:p w14:paraId="73EDDE50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7693C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資料</w:t>
      </w:r>
    </w:p>
    <w:p w14:paraId="6B0F3425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2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11111111"</w:t>
      </w:r>
    </w:p>
    <w:p w14:paraId="415051E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3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22222222"</w:t>
      </w:r>
    </w:p>
    <w:p w14:paraId="4162B21B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4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33333333"</w:t>
      </w:r>
    </w:p>
    <w:p w14:paraId="02578F9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5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44444444"</w:t>
      </w:r>
    </w:p>
    <w:p w14:paraId="742BC51A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E357A5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學生清單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ionaries in list</w:t>
      </w:r>
    </w:p>
    <w:p w14:paraId="74A280B7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listStudents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</w:p>
    <w:p w14:paraId="1930E00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{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nam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Eric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ag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48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phone_number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55555555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},</w:t>
      </w:r>
    </w:p>
    <w:p w14:paraId="030EFD4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{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nam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Fox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ag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27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phone_number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66666666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},</w:t>
      </w:r>
    </w:p>
    <w:p w14:paraId="71166D7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0473748A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C4A7C9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學生清單寫入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excel (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寫入名單的尾端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309B92DD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position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6</w:t>
      </w:r>
    </w:p>
    <w:p w14:paraId="5B5DFD7A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student </w:t>
      </w:r>
      <w:r w:rsidRPr="00541EC8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listStudents:</w:t>
      </w:r>
    </w:p>
    <w:p w14:paraId="3FD21F51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proofErr w:type="gramEnd"/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+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str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(position)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studen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nam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7B0832C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proofErr w:type="gramEnd"/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B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+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str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(position)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studen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ag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0490D9A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proofErr w:type="gramEnd"/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+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str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(position)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studen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phone_number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43FAC21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position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+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05F4F82D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E1879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儲存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orkbook</w:t>
      </w:r>
    </w:p>
    <w:p w14:paraId="641AF93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exportFile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read_export.xlsx"</w:t>
      </w:r>
    </w:p>
    <w:p w14:paraId="79D721D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book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ave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exportFile)</w:t>
      </w:r>
    </w:p>
    <w:p w14:paraId="4D395EA3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CF07C0A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orkbook</w:t>
      </w:r>
    </w:p>
    <w:p w14:paraId="20D369E5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book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close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F8BE049" w14:textId="77777777" w:rsidR="00596587" w:rsidRPr="00825522" w:rsidRDefault="00596587" w:rsidP="00825522"/>
    <w:sectPr w:rsidR="00596587" w:rsidRPr="00825522" w:rsidSect="004B52FE">
      <w:footerReference w:type="default" r:id="rId140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22AF77" w14:textId="77777777" w:rsidR="00F928F8" w:rsidRDefault="00F928F8" w:rsidP="008D1A2C">
      <w:r>
        <w:separator/>
      </w:r>
    </w:p>
  </w:endnote>
  <w:endnote w:type="continuationSeparator" w:id="0">
    <w:p w14:paraId="686CF76D" w14:textId="77777777" w:rsidR="00F928F8" w:rsidRDefault="00F928F8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2B43EA" w:rsidRDefault="002B43EA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578ED" w14:textId="77777777" w:rsidR="00F928F8" w:rsidRDefault="00F928F8" w:rsidP="008D1A2C">
      <w:r>
        <w:separator/>
      </w:r>
    </w:p>
  </w:footnote>
  <w:footnote w:type="continuationSeparator" w:id="0">
    <w:p w14:paraId="3B9972E5" w14:textId="77777777" w:rsidR="00F928F8" w:rsidRDefault="00F928F8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99B1CB4"/>
    <w:multiLevelType w:val="hybridMultilevel"/>
    <w:tmpl w:val="625604F0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24E80E6">
      <w:start w:val="1"/>
      <w:numFmt w:val="lowerLetter"/>
      <w:lvlText w:val="(%2)、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1"/>
  </w:num>
  <w:num w:numId="2">
    <w:abstractNumId w:val="18"/>
  </w:num>
  <w:num w:numId="3">
    <w:abstractNumId w:val="10"/>
  </w:num>
  <w:num w:numId="4">
    <w:abstractNumId w:val="4"/>
  </w:num>
  <w:num w:numId="5">
    <w:abstractNumId w:val="13"/>
  </w:num>
  <w:num w:numId="6">
    <w:abstractNumId w:val="15"/>
  </w:num>
  <w:num w:numId="7">
    <w:abstractNumId w:val="14"/>
  </w:num>
  <w:num w:numId="8">
    <w:abstractNumId w:val="6"/>
  </w:num>
  <w:num w:numId="9">
    <w:abstractNumId w:val="0"/>
  </w:num>
  <w:num w:numId="10">
    <w:abstractNumId w:val="12"/>
  </w:num>
  <w:num w:numId="11">
    <w:abstractNumId w:val="16"/>
  </w:num>
  <w:num w:numId="12">
    <w:abstractNumId w:val="17"/>
  </w:num>
  <w:num w:numId="13">
    <w:abstractNumId w:val="2"/>
  </w:num>
  <w:num w:numId="14">
    <w:abstractNumId w:val="3"/>
  </w:num>
  <w:num w:numId="15">
    <w:abstractNumId w:val="8"/>
  </w:num>
  <w:num w:numId="16">
    <w:abstractNumId w:val="5"/>
  </w:num>
  <w:num w:numId="17">
    <w:abstractNumId w:val="9"/>
  </w:num>
  <w:num w:numId="18">
    <w:abstractNumId w:val="7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gFAFh/EmAtAAAA"/>
  </w:docVars>
  <w:rsids>
    <w:rsidRoot w:val="0048180A"/>
    <w:rsid w:val="000004EC"/>
    <w:rsid w:val="00012DE9"/>
    <w:rsid w:val="000172D3"/>
    <w:rsid w:val="00020470"/>
    <w:rsid w:val="0002437A"/>
    <w:rsid w:val="000243D3"/>
    <w:rsid w:val="00024EF0"/>
    <w:rsid w:val="00026813"/>
    <w:rsid w:val="000316A3"/>
    <w:rsid w:val="000333D8"/>
    <w:rsid w:val="0003440A"/>
    <w:rsid w:val="000356D8"/>
    <w:rsid w:val="00040B3D"/>
    <w:rsid w:val="00047A65"/>
    <w:rsid w:val="00050B33"/>
    <w:rsid w:val="000561D4"/>
    <w:rsid w:val="00056A82"/>
    <w:rsid w:val="000574B5"/>
    <w:rsid w:val="0006086A"/>
    <w:rsid w:val="000633F7"/>
    <w:rsid w:val="00072B62"/>
    <w:rsid w:val="00073EDE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561B"/>
    <w:rsid w:val="000A123F"/>
    <w:rsid w:val="000A2505"/>
    <w:rsid w:val="000A2A2F"/>
    <w:rsid w:val="000B02E4"/>
    <w:rsid w:val="000B0DC5"/>
    <w:rsid w:val="000B2387"/>
    <w:rsid w:val="000B4CC6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6EF1"/>
    <w:rsid w:val="000E7292"/>
    <w:rsid w:val="000F1942"/>
    <w:rsid w:val="000F1DDF"/>
    <w:rsid w:val="000F254D"/>
    <w:rsid w:val="000F33DA"/>
    <w:rsid w:val="000F3BB1"/>
    <w:rsid w:val="000F4F37"/>
    <w:rsid w:val="001029B8"/>
    <w:rsid w:val="00110AA5"/>
    <w:rsid w:val="001119E4"/>
    <w:rsid w:val="00112F26"/>
    <w:rsid w:val="001136DD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5131"/>
    <w:rsid w:val="001357C7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B780D"/>
    <w:rsid w:val="001C3F30"/>
    <w:rsid w:val="001C7315"/>
    <w:rsid w:val="001D49DC"/>
    <w:rsid w:val="001D72DB"/>
    <w:rsid w:val="001D7C0B"/>
    <w:rsid w:val="001E2686"/>
    <w:rsid w:val="001E6BE2"/>
    <w:rsid w:val="001F2631"/>
    <w:rsid w:val="001F2EC9"/>
    <w:rsid w:val="001F6FCB"/>
    <w:rsid w:val="0020442D"/>
    <w:rsid w:val="002051C2"/>
    <w:rsid w:val="0020653D"/>
    <w:rsid w:val="00206B6C"/>
    <w:rsid w:val="002118F9"/>
    <w:rsid w:val="00211EB1"/>
    <w:rsid w:val="00214935"/>
    <w:rsid w:val="00220330"/>
    <w:rsid w:val="0022075D"/>
    <w:rsid w:val="0022299F"/>
    <w:rsid w:val="0022340A"/>
    <w:rsid w:val="002254CA"/>
    <w:rsid w:val="0022646E"/>
    <w:rsid w:val="00231387"/>
    <w:rsid w:val="00233786"/>
    <w:rsid w:val="00233966"/>
    <w:rsid w:val="00233A2A"/>
    <w:rsid w:val="00233A9C"/>
    <w:rsid w:val="00236795"/>
    <w:rsid w:val="00240ADF"/>
    <w:rsid w:val="0024114F"/>
    <w:rsid w:val="002424E5"/>
    <w:rsid w:val="00242E00"/>
    <w:rsid w:val="00242E78"/>
    <w:rsid w:val="00243B25"/>
    <w:rsid w:val="00246CD8"/>
    <w:rsid w:val="00250F24"/>
    <w:rsid w:val="0025306B"/>
    <w:rsid w:val="00256DDC"/>
    <w:rsid w:val="00260693"/>
    <w:rsid w:val="00261C49"/>
    <w:rsid w:val="002626E3"/>
    <w:rsid w:val="00265329"/>
    <w:rsid w:val="00272763"/>
    <w:rsid w:val="0028674D"/>
    <w:rsid w:val="0028679E"/>
    <w:rsid w:val="00293D4D"/>
    <w:rsid w:val="00295423"/>
    <w:rsid w:val="002A1B3F"/>
    <w:rsid w:val="002A6802"/>
    <w:rsid w:val="002B43EA"/>
    <w:rsid w:val="002B5D5D"/>
    <w:rsid w:val="002B6425"/>
    <w:rsid w:val="002C0DDE"/>
    <w:rsid w:val="002C1BAB"/>
    <w:rsid w:val="002C1D28"/>
    <w:rsid w:val="002C20D1"/>
    <w:rsid w:val="002D372E"/>
    <w:rsid w:val="002D439C"/>
    <w:rsid w:val="002D5F70"/>
    <w:rsid w:val="002D65CE"/>
    <w:rsid w:val="002E14FA"/>
    <w:rsid w:val="002E4987"/>
    <w:rsid w:val="002E6185"/>
    <w:rsid w:val="002F462C"/>
    <w:rsid w:val="002F6720"/>
    <w:rsid w:val="002F750F"/>
    <w:rsid w:val="002F7AFD"/>
    <w:rsid w:val="003002B7"/>
    <w:rsid w:val="003024FC"/>
    <w:rsid w:val="00311E68"/>
    <w:rsid w:val="0031608B"/>
    <w:rsid w:val="00320714"/>
    <w:rsid w:val="00322544"/>
    <w:rsid w:val="00322DE4"/>
    <w:rsid w:val="00323803"/>
    <w:rsid w:val="00326FA3"/>
    <w:rsid w:val="00327CEA"/>
    <w:rsid w:val="0033139D"/>
    <w:rsid w:val="00333394"/>
    <w:rsid w:val="0033364B"/>
    <w:rsid w:val="0033435C"/>
    <w:rsid w:val="00334855"/>
    <w:rsid w:val="00334BE2"/>
    <w:rsid w:val="00334C85"/>
    <w:rsid w:val="0033509A"/>
    <w:rsid w:val="00336E3B"/>
    <w:rsid w:val="00337573"/>
    <w:rsid w:val="00340435"/>
    <w:rsid w:val="00340928"/>
    <w:rsid w:val="00341A01"/>
    <w:rsid w:val="00342928"/>
    <w:rsid w:val="00351011"/>
    <w:rsid w:val="003530FD"/>
    <w:rsid w:val="003561A7"/>
    <w:rsid w:val="0035743E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80578"/>
    <w:rsid w:val="003806DF"/>
    <w:rsid w:val="00381752"/>
    <w:rsid w:val="00384AF9"/>
    <w:rsid w:val="00387292"/>
    <w:rsid w:val="00390F5D"/>
    <w:rsid w:val="003A01ED"/>
    <w:rsid w:val="003A26B0"/>
    <w:rsid w:val="003A4F35"/>
    <w:rsid w:val="003A6528"/>
    <w:rsid w:val="003A6D2D"/>
    <w:rsid w:val="003B0120"/>
    <w:rsid w:val="003B5D75"/>
    <w:rsid w:val="003C0499"/>
    <w:rsid w:val="003C20BE"/>
    <w:rsid w:val="003C3819"/>
    <w:rsid w:val="003C7015"/>
    <w:rsid w:val="003C7260"/>
    <w:rsid w:val="003C7D92"/>
    <w:rsid w:val="003D66A5"/>
    <w:rsid w:val="003E5002"/>
    <w:rsid w:val="003E7666"/>
    <w:rsid w:val="003E7776"/>
    <w:rsid w:val="003F2D54"/>
    <w:rsid w:val="003F3A20"/>
    <w:rsid w:val="003F5B82"/>
    <w:rsid w:val="003F663D"/>
    <w:rsid w:val="003F7002"/>
    <w:rsid w:val="00401E36"/>
    <w:rsid w:val="00403B91"/>
    <w:rsid w:val="004056F2"/>
    <w:rsid w:val="00406A08"/>
    <w:rsid w:val="00410FF4"/>
    <w:rsid w:val="00411B46"/>
    <w:rsid w:val="00414B70"/>
    <w:rsid w:val="0041552E"/>
    <w:rsid w:val="004201EE"/>
    <w:rsid w:val="0042466A"/>
    <w:rsid w:val="00424B13"/>
    <w:rsid w:val="00426805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7B47"/>
    <w:rsid w:val="004624E0"/>
    <w:rsid w:val="00463A2E"/>
    <w:rsid w:val="00463C98"/>
    <w:rsid w:val="00467541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23CE"/>
    <w:rsid w:val="004A064C"/>
    <w:rsid w:val="004A3F79"/>
    <w:rsid w:val="004A4022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C073E"/>
    <w:rsid w:val="004C1AFC"/>
    <w:rsid w:val="004C4E93"/>
    <w:rsid w:val="004D14DA"/>
    <w:rsid w:val="004D35CD"/>
    <w:rsid w:val="004D3DE6"/>
    <w:rsid w:val="004D7A5B"/>
    <w:rsid w:val="004E07D0"/>
    <w:rsid w:val="004E3EDD"/>
    <w:rsid w:val="004F57D1"/>
    <w:rsid w:val="004F5B36"/>
    <w:rsid w:val="004F7BF5"/>
    <w:rsid w:val="00503FD8"/>
    <w:rsid w:val="0050401D"/>
    <w:rsid w:val="00506080"/>
    <w:rsid w:val="00512CC7"/>
    <w:rsid w:val="005130A1"/>
    <w:rsid w:val="005143E1"/>
    <w:rsid w:val="00515AB0"/>
    <w:rsid w:val="00516CFB"/>
    <w:rsid w:val="005202E2"/>
    <w:rsid w:val="00520EDF"/>
    <w:rsid w:val="00521193"/>
    <w:rsid w:val="00524792"/>
    <w:rsid w:val="00526472"/>
    <w:rsid w:val="0053053D"/>
    <w:rsid w:val="00533822"/>
    <w:rsid w:val="00534368"/>
    <w:rsid w:val="00536121"/>
    <w:rsid w:val="00537CB4"/>
    <w:rsid w:val="005408E6"/>
    <w:rsid w:val="005408F1"/>
    <w:rsid w:val="00541EC8"/>
    <w:rsid w:val="00550EBB"/>
    <w:rsid w:val="00550FAE"/>
    <w:rsid w:val="00551C58"/>
    <w:rsid w:val="00557A5C"/>
    <w:rsid w:val="00563E5F"/>
    <w:rsid w:val="00564148"/>
    <w:rsid w:val="00564648"/>
    <w:rsid w:val="00564C8E"/>
    <w:rsid w:val="0057107F"/>
    <w:rsid w:val="00573971"/>
    <w:rsid w:val="00574046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F96"/>
    <w:rsid w:val="005C524F"/>
    <w:rsid w:val="005C608E"/>
    <w:rsid w:val="005C667B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63CC"/>
    <w:rsid w:val="005E6859"/>
    <w:rsid w:val="005F3520"/>
    <w:rsid w:val="005F3B1E"/>
    <w:rsid w:val="005F4415"/>
    <w:rsid w:val="005F4A6E"/>
    <w:rsid w:val="005F6677"/>
    <w:rsid w:val="00604B9A"/>
    <w:rsid w:val="00607607"/>
    <w:rsid w:val="0060773A"/>
    <w:rsid w:val="0061187C"/>
    <w:rsid w:val="00612D6B"/>
    <w:rsid w:val="00614639"/>
    <w:rsid w:val="00614B6B"/>
    <w:rsid w:val="00621C7F"/>
    <w:rsid w:val="00626172"/>
    <w:rsid w:val="00631965"/>
    <w:rsid w:val="00632AF4"/>
    <w:rsid w:val="00632E10"/>
    <w:rsid w:val="00633C06"/>
    <w:rsid w:val="00634AE7"/>
    <w:rsid w:val="00637DCA"/>
    <w:rsid w:val="0064727D"/>
    <w:rsid w:val="006516A8"/>
    <w:rsid w:val="0065211B"/>
    <w:rsid w:val="006540FD"/>
    <w:rsid w:val="00663045"/>
    <w:rsid w:val="00664313"/>
    <w:rsid w:val="00666330"/>
    <w:rsid w:val="00670AC3"/>
    <w:rsid w:val="0067182F"/>
    <w:rsid w:val="0067405C"/>
    <w:rsid w:val="00674B7F"/>
    <w:rsid w:val="00676FD1"/>
    <w:rsid w:val="00685B0C"/>
    <w:rsid w:val="006864C8"/>
    <w:rsid w:val="00686E92"/>
    <w:rsid w:val="00691836"/>
    <w:rsid w:val="006921B1"/>
    <w:rsid w:val="0069600D"/>
    <w:rsid w:val="00697BB1"/>
    <w:rsid w:val="006A379D"/>
    <w:rsid w:val="006A6630"/>
    <w:rsid w:val="006A6861"/>
    <w:rsid w:val="006A6BB1"/>
    <w:rsid w:val="006B3AD3"/>
    <w:rsid w:val="006B6662"/>
    <w:rsid w:val="006C2F11"/>
    <w:rsid w:val="006D0A62"/>
    <w:rsid w:val="006D126C"/>
    <w:rsid w:val="006D23D6"/>
    <w:rsid w:val="006D27DF"/>
    <w:rsid w:val="006D36B2"/>
    <w:rsid w:val="006D51BA"/>
    <w:rsid w:val="006D6407"/>
    <w:rsid w:val="006E337B"/>
    <w:rsid w:val="006E7127"/>
    <w:rsid w:val="006F27C7"/>
    <w:rsid w:val="006F4D8A"/>
    <w:rsid w:val="006F5218"/>
    <w:rsid w:val="006F78F2"/>
    <w:rsid w:val="00701742"/>
    <w:rsid w:val="00701787"/>
    <w:rsid w:val="00711A35"/>
    <w:rsid w:val="00714025"/>
    <w:rsid w:val="0071501C"/>
    <w:rsid w:val="007172B7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51441"/>
    <w:rsid w:val="00752C9D"/>
    <w:rsid w:val="00760A34"/>
    <w:rsid w:val="007627BF"/>
    <w:rsid w:val="00763FBC"/>
    <w:rsid w:val="007670FE"/>
    <w:rsid w:val="00770B2C"/>
    <w:rsid w:val="00773662"/>
    <w:rsid w:val="00775A25"/>
    <w:rsid w:val="00777953"/>
    <w:rsid w:val="00781E5E"/>
    <w:rsid w:val="0078389C"/>
    <w:rsid w:val="007841E4"/>
    <w:rsid w:val="00784F26"/>
    <w:rsid w:val="007850AA"/>
    <w:rsid w:val="00785279"/>
    <w:rsid w:val="00785D79"/>
    <w:rsid w:val="007865A1"/>
    <w:rsid w:val="007873EC"/>
    <w:rsid w:val="0079439D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8B1"/>
    <w:rsid w:val="007C76A0"/>
    <w:rsid w:val="007D0183"/>
    <w:rsid w:val="007D1DEF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8008A4"/>
    <w:rsid w:val="00802102"/>
    <w:rsid w:val="00802BBB"/>
    <w:rsid w:val="00802D6F"/>
    <w:rsid w:val="00804C56"/>
    <w:rsid w:val="00812C5C"/>
    <w:rsid w:val="00813FD8"/>
    <w:rsid w:val="00814C32"/>
    <w:rsid w:val="008202AD"/>
    <w:rsid w:val="0082416B"/>
    <w:rsid w:val="00824276"/>
    <w:rsid w:val="00825522"/>
    <w:rsid w:val="00826966"/>
    <w:rsid w:val="008302B7"/>
    <w:rsid w:val="00832973"/>
    <w:rsid w:val="008406C2"/>
    <w:rsid w:val="008411BA"/>
    <w:rsid w:val="00842124"/>
    <w:rsid w:val="008445A7"/>
    <w:rsid w:val="00852C80"/>
    <w:rsid w:val="00860E47"/>
    <w:rsid w:val="00860FAC"/>
    <w:rsid w:val="0086174F"/>
    <w:rsid w:val="00863961"/>
    <w:rsid w:val="00864FC8"/>
    <w:rsid w:val="00870E0A"/>
    <w:rsid w:val="00871FE4"/>
    <w:rsid w:val="00873974"/>
    <w:rsid w:val="00873DE1"/>
    <w:rsid w:val="00876066"/>
    <w:rsid w:val="00876DF4"/>
    <w:rsid w:val="00877B40"/>
    <w:rsid w:val="00877CFA"/>
    <w:rsid w:val="0088035A"/>
    <w:rsid w:val="0088174C"/>
    <w:rsid w:val="0088418E"/>
    <w:rsid w:val="00884213"/>
    <w:rsid w:val="008844E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5297"/>
    <w:rsid w:val="008E6569"/>
    <w:rsid w:val="008E6A61"/>
    <w:rsid w:val="008F13EC"/>
    <w:rsid w:val="008F3C21"/>
    <w:rsid w:val="008F537D"/>
    <w:rsid w:val="008F5E42"/>
    <w:rsid w:val="008F7C9B"/>
    <w:rsid w:val="00902A2F"/>
    <w:rsid w:val="00903BDF"/>
    <w:rsid w:val="00905376"/>
    <w:rsid w:val="009113D7"/>
    <w:rsid w:val="0091325E"/>
    <w:rsid w:val="00917DF9"/>
    <w:rsid w:val="00920954"/>
    <w:rsid w:val="009214DC"/>
    <w:rsid w:val="009218CE"/>
    <w:rsid w:val="00923871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652C"/>
    <w:rsid w:val="00986624"/>
    <w:rsid w:val="00987A92"/>
    <w:rsid w:val="0099342B"/>
    <w:rsid w:val="0099352B"/>
    <w:rsid w:val="009A1B06"/>
    <w:rsid w:val="009A1FE9"/>
    <w:rsid w:val="009A4693"/>
    <w:rsid w:val="009A48A4"/>
    <w:rsid w:val="009A4DD8"/>
    <w:rsid w:val="009B7DC7"/>
    <w:rsid w:val="009C13AD"/>
    <w:rsid w:val="009C32B4"/>
    <w:rsid w:val="009C5680"/>
    <w:rsid w:val="009C5E03"/>
    <w:rsid w:val="009D4A17"/>
    <w:rsid w:val="009D6BC6"/>
    <w:rsid w:val="009E2D20"/>
    <w:rsid w:val="009E371D"/>
    <w:rsid w:val="009E381C"/>
    <w:rsid w:val="009E4C42"/>
    <w:rsid w:val="009F0A64"/>
    <w:rsid w:val="009F1580"/>
    <w:rsid w:val="009F304C"/>
    <w:rsid w:val="009F49C6"/>
    <w:rsid w:val="00A0298B"/>
    <w:rsid w:val="00A041AF"/>
    <w:rsid w:val="00A044CA"/>
    <w:rsid w:val="00A04E4F"/>
    <w:rsid w:val="00A06632"/>
    <w:rsid w:val="00A0702F"/>
    <w:rsid w:val="00A1647B"/>
    <w:rsid w:val="00A20540"/>
    <w:rsid w:val="00A2068F"/>
    <w:rsid w:val="00A21B31"/>
    <w:rsid w:val="00A2345E"/>
    <w:rsid w:val="00A245E6"/>
    <w:rsid w:val="00A26AF0"/>
    <w:rsid w:val="00A30221"/>
    <w:rsid w:val="00A3203A"/>
    <w:rsid w:val="00A45211"/>
    <w:rsid w:val="00A45F05"/>
    <w:rsid w:val="00A45F54"/>
    <w:rsid w:val="00A509BF"/>
    <w:rsid w:val="00A51C4D"/>
    <w:rsid w:val="00A51CEF"/>
    <w:rsid w:val="00A52852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6F9"/>
    <w:rsid w:val="00A84947"/>
    <w:rsid w:val="00A876EB"/>
    <w:rsid w:val="00A90967"/>
    <w:rsid w:val="00A91904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4A89"/>
    <w:rsid w:val="00AA736A"/>
    <w:rsid w:val="00AA7A20"/>
    <w:rsid w:val="00AA7CEE"/>
    <w:rsid w:val="00AB6586"/>
    <w:rsid w:val="00AB7B72"/>
    <w:rsid w:val="00AC4438"/>
    <w:rsid w:val="00AC6724"/>
    <w:rsid w:val="00AC710E"/>
    <w:rsid w:val="00AD1855"/>
    <w:rsid w:val="00AD201F"/>
    <w:rsid w:val="00AD20C4"/>
    <w:rsid w:val="00AD3582"/>
    <w:rsid w:val="00AD5394"/>
    <w:rsid w:val="00AD555C"/>
    <w:rsid w:val="00AD7985"/>
    <w:rsid w:val="00AE072D"/>
    <w:rsid w:val="00AE1AE0"/>
    <w:rsid w:val="00AE22E9"/>
    <w:rsid w:val="00AE2C6F"/>
    <w:rsid w:val="00AE453E"/>
    <w:rsid w:val="00AF005F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2186B"/>
    <w:rsid w:val="00B218C7"/>
    <w:rsid w:val="00B22F53"/>
    <w:rsid w:val="00B23617"/>
    <w:rsid w:val="00B26A0D"/>
    <w:rsid w:val="00B32FF4"/>
    <w:rsid w:val="00B34B54"/>
    <w:rsid w:val="00B354FB"/>
    <w:rsid w:val="00B35743"/>
    <w:rsid w:val="00B40593"/>
    <w:rsid w:val="00B407B6"/>
    <w:rsid w:val="00B41BC6"/>
    <w:rsid w:val="00B4458D"/>
    <w:rsid w:val="00B45D50"/>
    <w:rsid w:val="00B4734C"/>
    <w:rsid w:val="00B515F3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73CC"/>
    <w:rsid w:val="00B77979"/>
    <w:rsid w:val="00B81267"/>
    <w:rsid w:val="00B8178E"/>
    <w:rsid w:val="00B84EE0"/>
    <w:rsid w:val="00B84F32"/>
    <w:rsid w:val="00B85FEF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4466"/>
    <w:rsid w:val="00BC093B"/>
    <w:rsid w:val="00BC262D"/>
    <w:rsid w:val="00BC5507"/>
    <w:rsid w:val="00BC7114"/>
    <w:rsid w:val="00BC79E3"/>
    <w:rsid w:val="00BD0BC6"/>
    <w:rsid w:val="00BD2252"/>
    <w:rsid w:val="00BD24CE"/>
    <w:rsid w:val="00BD42A5"/>
    <w:rsid w:val="00BD4DFA"/>
    <w:rsid w:val="00BD5536"/>
    <w:rsid w:val="00BE10FB"/>
    <w:rsid w:val="00BE7C8C"/>
    <w:rsid w:val="00BF0D13"/>
    <w:rsid w:val="00BF1D40"/>
    <w:rsid w:val="00C01A44"/>
    <w:rsid w:val="00C0531B"/>
    <w:rsid w:val="00C05D71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60C5"/>
    <w:rsid w:val="00C30873"/>
    <w:rsid w:val="00C3370F"/>
    <w:rsid w:val="00C33C55"/>
    <w:rsid w:val="00C36F11"/>
    <w:rsid w:val="00C37C42"/>
    <w:rsid w:val="00C408CA"/>
    <w:rsid w:val="00C43553"/>
    <w:rsid w:val="00C45127"/>
    <w:rsid w:val="00C508EB"/>
    <w:rsid w:val="00C51356"/>
    <w:rsid w:val="00C5460B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91E24"/>
    <w:rsid w:val="00C947C6"/>
    <w:rsid w:val="00C94C69"/>
    <w:rsid w:val="00C9501E"/>
    <w:rsid w:val="00C950C7"/>
    <w:rsid w:val="00C960A1"/>
    <w:rsid w:val="00C961DF"/>
    <w:rsid w:val="00CA0106"/>
    <w:rsid w:val="00CA0623"/>
    <w:rsid w:val="00CA19D6"/>
    <w:rsid w:val="00CA4267"/>
    <w:rsid w:val="00CA57BA"/>
    <w:rsid w:val="00CA62B8"/>
    <w:rsid w:val="00CA7344"/>
    <w:rsid w:val="00CB02DB"/>
    <w:rsid w:val="00CB03A8"/>
    <w:rsid w:val="00CB1C14"/>
    <w:rsid w:val="00CB2146"/>
    <w:rsid w:val="00CB4927"/>
    <w:rsid w:val="00CC336C"/>
    <w:rsid w:val="00CC4CAF"/>
    <w:rsid w:val="00CD0C54"/>
    <w:rsid w:val="00CD2158"/>
    <w:rsid w:val="00CD2359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460B"/>
    <w:rsid w:val="00CF484D"/>
    <w:rsid w:val="00CF694F"/>
    <w:rsid w:val="00CF74D3"/>
    <w:rsid w:val="00D02775"/>
    <w:rsid w:val="00D04D01"/>
    <w:rsid w:val="00D0506D"/>
    <w:rsid w:val="00D0539F"/>
    <w:rsid w:val="00D0730B"/>
    <w:rsid w:val="00D07E00"/>
    <w:rsid w:val="00D20171"/>
    <w:rsid w:val="00D24E75"/>
    <w:rsid w:val="00D255C4"/>
    <w:rsid w:val="00D27D56"/>
    <w:rsid w:val="00D27DC1"/>
    <w:rsid w:val="00D30992"/>
    <w:rsid w:val="00D32E14"/>
    <w:rsid w:val="00D35239"/>
    <w:rsid w:val="00D3697E"/>
    <w:rsid w:val="00D37076"/>
    <w:rsid w:val="00D37953"/>
    <w:rsid w:val="00D43A3A"/>
    <w:rsid w:val="00D44D8C"/>
    <w:rsid w:val="00D47A86"/>
    <w:rsid w:val="00D53197"/>
    <w:rsid w:val="00D54698"/>
    <w:rsid w:val="00D562B5"/>
    <w:rsid w:val="00D623AF"/>
    <w:rsid w:val="00D6547F"/>
    <w:rsid w:val="00D678CA"/>
    <w:rsid w:val="00D76B47"/>
    <w:rsid w:val="00D77AE3"/>
    <w:rsid w:val="00D81C70"/>
    <w:rsid w:val="00D834A9"/>
    <w:rsid w:val="00D84290"/>
    <w:rsid w:val="00D868D4"/>
    <w:rsid w:val="00D90C24"/>
    <w:rsid w:val="00D938AB"/>
    <w:rsid w:val="00D940FE"/>
    <w:rsid w:val="00D94EAE"/>
    <w:rsid w:val="00D95351"/>
    <w:rsid w:val="00D97040"/>
    <w:rsid w:val="00DA2F62"/>
    <w:rsid w:val="00DA3576"/>
    <w:rsid w:val="00DA4737"/>
    <w:rsid w:val="00DA4AEB"/>
    <w:rsid w:val="00DA5BE5"/>
    <w:rsid w:val="00DA5DD9"/>
    <w:rsid w:val="00DA67F1"/>
    <w:rsid w:val="00DB159F"/>
    <w:rsid w:val="00DB715B"/>
    <w:rsid w:val="00DB7F92"/>
    <w:rsid w:val="00DC2350"/>
    <w:rsid w:val="00DC2A7F"/>
    <w:rsid w:val="00DC399A"/>
    <w:rsid w:val="00DC3BEC"/>
    <w:rsid w:val="00DC6A43"/>
    <w:rsid w:val="00DC7F3A"/>
    <w:rsid w:val="00DD5A01"/>
    <w:rsid w:val="00DE082E"/>
    <w:rsid w:val="00DE38D4"/>
    <w:rsid w:val="00DE3A07"/>
    <w:rsid w:val="00DF023D"/>
    <w:rsid w:val="00DF15B3"/>
    <w:rsid w:val="00DF7D5B"/>
    <w:rsid w:val="00DF7EC3"/>
    <w:rsid w:val="00E00F75"/>
    <w:rsid w:val="00E0349B"/>
    <w:rsid w:val="00E03C70"/>
    <w:rsid w:val="00E05BA7"/>
    <w:rsid w:val="00E12858"/>
    <w:rsid w:val="00E12AF4"/>
    <w:rsid w:val="00E1354A"/>
    <w:rsid w:val="00E20116"/>
    <w:rsid w:val="00E218C6"/>
    <w:rsid w:val="00E2525E"/>
    <w:rsid w:val="00E27204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51"/>
    <w:rsid w:val="00E52B8F"/>
    <w:rsid w:val="00E53788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7F60"/>
    <w:rsid w:val="00E704D5"/>
    <w:rsid w:val="00E722A4"/>
    <w:rsid w:val="00E7256F"/>
    <w:rsid w:val="00E7369C"/>
    <w:rsid w:val="00E75902"/>
    <w:rsid w:val="00E75C72"/>
    <w:rsid w:val="00E7750E"/>
    <w:rsid w:val="00E84CD1"/>
    <w:rsid w:val="00E86935"/>
    <w:rsid w:val="00E87447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6921"/>
    <w:rsid w:val="00EB7628"/>
    <w:rsid w:val="00EC2976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76CB"/>
    <w:rsid w:val="00F2360F"/>
    <w:rsid w:val="00F23F69"/>
    <w:rsid w:val="00F25195"/>
    <w:rsid w:val="00F26A1A"/>
    <w:rsid w:val="00F31D87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8013B"/>
    <w:rsid w:val="00F833EA"/>
    <w:rsid w:val="00F8540A"/>
    <w:rsid w:val="00F875C9"/>
    <w:rsid w:val="00F92334"/>
    <w:rsid w:val="00F9237E"/>
    <w:rsid w:val="00F928F8"/>
    <w:rsid w:val="00F92EE0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24EE"/>
    <w:rsid w:val="00FD583D"/>
    <w:rsid w:val="00FD65B0"/>
    <w:rsid w:val="00FE4E4C"/>
    <w:rsid w:val="00FE6C8F"/>
    <w:rsid w:val="00FE6E97"/>
    <w:rsid w:val="00FF1CCC"/>
    <w:rsid w:val="00FF4537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8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63" Type="http://schemas.openxmlformats.org/officeDocument/2006/relationships/image" Target="media/image52.png"/><Relationship Id="rId84" Type="http://schemas.openxmlformats.org/officeDocument/2006/relationships/hyperlink" Target="https://www.w3school.com.cn/cssref/selector_element.asp" TargetMode="External"/><Relationship Id="rId138" Type="http://schemas.openxmlformats.org/officeDocument/2006/relationships/image" Target="media/image107.png"/><Relationship Id="rId107" Type="http://schemas.openxmlformats.org/officeDocument/2006/relationships/image" Target="media/image80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1.png"/><Relationship Id="rId79" Type="http://schemas.openxmlformats.org/officeDocument/2006/relationships/image" Target="media/image65.png"/><Relationship Id="rId102" Type="http://schemas.openxmlformats.org/officeDocument/2006/relationships/image" Target="media/image75.png"/><Relationship Id="rId123" Type="http://schemas.openxmlformats.org/officeDocument/2006/relationships/image" Target="media/image93.png"/><Relationship Id="rId128" Type="http://schemas.openxmlformats.org/officeDocument/2006/relationships/image" Target="media/image98.png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selector_attribute_value.asp" TargetMode="External"/><Relationship Id="rId95" Type="http://schemas.openxmlformats.org/officeDocument/2006/relationships/hyperlink" Target="https://developers.google.com/web/tools/chrome-devtools?hl=zh-tw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7.png"/><Relationship Id="rId113" Type="http://schemas.openxmlformats.org/officeDocument/2006/relationships/image" Target="media/image84.png"/><Relationship Id="rId118" Type="http://schemas.openxmlformats.org/officeDocument/2006/relationships/image" Target="media/image89.png"/><Relationship Id="rId134" Type="http://schemas.openxmlformats.org/officeDocument/2006/relationships/image" Target="media/image103.png"/><Relationship Id="rId139" Type="http://schemas.openxmlformats.org/officeDocument/2006/relationships/image" Target="media/image108.png"/><Relationship Id="rId80" Type="http://schemas.openxmlformats.org/officeDocument/2006/relationships/image" Target="media/image66.png"/><Relationship Id="rId85" Type="http://schemas.openxmlformats.org/officeDocument/2006/relationships/hyperlink" Target="https://www.w3school.com.cn/cssref/selector_element_class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76.png"/><Relationship Id="rId108" Type="http://schemas.openxmlformats.org/officeDocument/2006/relationships/image" Target="media/image81.png"/><Relationship Id="rId124" Type="http://schemas.openxmlformats.org/officeDocument/2006/relationships/image" Target="media/image94.png"/><Relationship Id="rId129" Type="http://schemas.openxmlformats.org/officeDocument/2006/relationships/image" Target="media/image99.png"/><Relationship Id="rId54" Type="http://schemas.openxmlformats.org/officeDocument/2006/relationships/image" Target="media/image43.png"/><Relationship Id="rId70" Type="http://schemas.openxmlformats.org/officeDocument/2006/relationships/image" Target="media/image58.png"/><Relationship Id="rId75" Type="http://schemas.openxmlformats.org/officeDocument/2006/relationships/image" Target="media/image62.png"/><Relationship Id="rId91" Type="http://schemas.openxmlformats.org/officeDocument/2006/relationships/hyperlink" Target="https://www.w3school.com.cn/cssref/selector_attribute_value_contain.asp" TargetMode="External"/><Relationship Id="rId96" Type="http://schemas.openxmlformats.org/officeDocument/2006/relationships/image" Target="media/image69.png"/><Relationship Id="rId14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5.png"/><Relationship Id="rId119" Type="http://schemas.openxmlformats.org/officeDocument/2006/relationships/image" Target="media/image90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67.png"/><Relationship Id="rId86" Type="http://schemas.openxmlformats.org/officeDocument/2006/relationships/hyperlink" Target="https://www.w3school.com.cn/cssref/selector_element_comma.asp" TargetMode="External"/><Relationship Id="rId130" Type="http://schemas.openxmlformats.org/officeDocument/2006/relationships/image" Target="media/image100.png"/><Relationship Id="rId135" Type="http://schemas.openxmlformats.org/officeDocument/2006/relationships/image" Target="media/image104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hyperlink" Target="https://zh.wikipedia.org/wiki/HTTP%E5%A4%B4%E5%AD%97%E6%AE%B5" TargetMode="External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3.pn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hyperlink" Target="https://httpbin.org/" TargetMode="External"/><Relationship Id="rId125" Type="http://schemas.openxmlformats.org/officeDocument/2006/relationships/image" Target="media/image95.png"/><Relationship Id="rId141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regex101.com/" TargetMode="External"/><Relationship Id="rId92" Type="http://schemas.openxmlformats.org/officeDocument/2006/relationships/hyperlink" Target="https://www.w3school.com.cn/cssref/selector_attr_begin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zhuanlan.zhihu.com/p/90269779" TargetMode="External"/><Relationship Id="rId66" Type="http://schemas.openxmlformats.org/officeDocument/2006/relationships/hyperlink" Target="https://www.youtube.com/playlist?list=PLV4FeK54eNbyQhivk_2Mxw5Fz78HtIynG" TargetMode="External"/><Relationship Id="rId87" Type="http://schemas.openxmlformats.org/officeDocument/2006/relationships/hyperlink" Target="https://www.w3school.com.cn/cssref/selector_element_element.asp" TargetMode="External"/><Relationship Id="rId110" Type="http://schemas.openxmlformats.org/officeDocument/2006/relationships/hyperlink" Target="https://zh.wikipedia.org/wiki/%E7%94%A8%E6%88%B7%E4%BB%A3%E7%90%86" TargetMode="External"/><Relationship Id="rId115" Type="http://schemas.openxmlformats.org/officeDocument/2006/relationships/image" Target="media/image86.png"/><Relationship Id="rId131" Type="http://schemas.openxmlformats.org/officeDocument/2006/relationships/image" Target="media/image101.png"/><Relationship Id="rId136" Type="http://schemas.openxmlformats.org/officeDocument/2006/relationships/image" Target="media/image105.png"/><Relationship Id="rId61" Type="http://schemas.openxmlformats.org/officeDocument/2006/relationships/image" Target="media/image50.png"/><Relationship Id="rId82" Type="http://schemas.openxmlformats.org/officeDocument/2006/relationships/image" Target="media/image68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hyperlink" Target="https://www.instagram.com/darreninfo.cc/" TargetMode="External"/><Relationship Id="rId100" Type="http://schemas.openxmlformats.org/officeDocument/2006/relationships/image" Target="media/image73.png"/><Relationship Id="rId105" Type="http://schemas.openxmlformats.org/officeDocument/2006/relationships/image" Target="media/image78.png"/><Relationship Id="rId126" Type="http://schemas.openxmlformats.org/officeDocument/2006/relationships/image" Target="media/image96.png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93" Type="http://schemas.openxmlformats.org/officeDocument/2006/relationships/hyperlink" Target="https://www.w3school.com.cn/cssref/selector_attr_end.asp" TargetMode="External"/><Relationship Id="rId98" Type="http://schemas.openxmlformats.org/officeDocument/2006/relationships/image" Target="media/image71.png"/><Relationship Id="rId121" Type="http://schemas.openxmlformats.org/officeDocument/2006/relationships/image" Target="media/image91.png"/><Relationship Id="rId142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chromedriver.chromium.org/" TargetMode="External"/><Relationship Id="rId67" Type="http://schemas.openxmlformats.org/officeDocument/2006/relationships/image" Target="media/image55.png"/><Relationship Id="rId116" Type="http://schemas.openxmlformats.org/officeDocument/2006/relationships/image" Target="media/image87.png"/><Relationship Id="rId137" Type="http://schemas.openxmlformats.org/officeDocument/2006/relationships/image" Target="media/image106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hyperlink" Target="https://www.w3school.com.cn/cssref/selector_all.asp" TargetMode="External"/><Relationship Id="rId88" Type="http://schemas.openxmlformats.org/officeDocument/2006/relationships/hyperlink" Target="https://www.w3school.com.cn/cssref/selector_element_gt.asp" TargetMode="External"/><Relationship Id="rId111" Type="http://schemas.openxmlformats.org/officeDocument/2006/relationships/image" Target="media/image82.png"/><Relationship Id="rId132" Type="http://schemas.openxmlformats.org/officeDocument/2006/relationships/image" Target="media/image10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image" Target="media/image79.png"/><Relationship Id="rId127" Type="http://schemas.openxmlformats.org/officeDocument/2006/relationships/image" Target="media/image97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60.png"/><Relationship Id="rId78" Type="http://schemas.openxmlformats.org/officeDocument/2006/relationships/image" Target="media/image64.png"/><Relationship Id="rId94" Type="http://schemas.openxmlformats.org/officeDocument/2006/relationships/hyperlink" Target="https://www.w3school.com.cn/cssref/css_selectors.asp" TargetMode="External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Relationship Id="rId26" Type="http://schemas.openxmlformats.org/officeDocument/2006/relationships/image" Target="media/image17.png"/><Relationship Id="rId47" Type="http://schemas.openxmlformats.org/officeDocument/2006/relationships/image" Target="media/image36.png"/><Relationship Id="rId68" Type="http://schemas.openxmlformats.org/officeDocument/2006/relationships/image" Target="media/image56.png"/><Relationship Id="rId89" Type="http://schemas.openxmlformats.org/officeDocument/2006/relationships/hyperlink" Target="https://www.w3school.com.cn/cssref/selector_attribute.asp" TargetMode="External"/><Relationship Id="rId112" Type="http://schemas.openxmlformats.org/officeDocument/2006/relationships/image" Target="media/image83.png"/><Relationship Id="rId133" Type="http://schemas.openxmlformats.org/officeDocument/2006/relationships/hyperlink" Target="https://www.lfd.uci.edu/~gohlke/pythonlibs/" TargetMode="External"/><Relationship Id="rId16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1580F-D909-4A95-BAFD-8372DBDB3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1</TotalTime>
  <Pages>152</Pages>
  <Words>11321</Words>
  <Characters>64531</Characters>
  <Application>Microsoft Office Word</Application>
  <DocSecurity>0</DocSecurity>
  <Lines>537</Lines>
  <Paragraphs>151</Paragraphs>
  <ScaleCrop>false</ScaleCrop>
  <Company/>
  <LinksUpToDate>false</LinksUpToDate>
  <CharactersWithSpaces>7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143</cp:revision>
  <cp:lastPrinted>2021-06-29T15:38:00Z</cp:lastPrinted>
  <dcterms:created xsi:type="dcterms:W3CDTF">2020-05-17T15:57:00Z</dcterms:created>
  <dcterms:modified xsi:type="dcterms:W3CDTF">2021-06-29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